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 xml:space="preserve">Caelum </w:t>
      </w:r>
      <w:proofErr w:type="spellStart"/>
      <w:r w:rsidRPr="00E8552A">
        <w:rPr>
          <w:color w:val="000000" w:themeColor="text1"/>
        </w:rPr>
        <w:t>Mroczek</w:t>
      </w:r>
      <w:r w:rsidRPr="00E8552A">
        <w:rPr>
          <w:color w:val="000000" w:themeColor="text1"/>
          <w:vertAlign w:val="superscript"/>
        </w:rPr>
        <w:t>a</w:t>
      </w:r>
      <w:proofErr w:type="spellEnd"/>
      <w:r w:rsidRPr="00E8552A">
        <w:rPr>
          <w:color w:val="000000" w:themeColor="text1"/>
          <w:vertAlign w:val="superscript"/>
        </w:rPr>
        <w:t>*</w:t>
      </w:r>
      <w:r w:rsidRPr="00E8552A">
        <w:rPr>
          <w:color w:val="000000" w:themeColor="text1"/>
        </w:rPr>
        <w:t xml:space="preserve">, Abraham E </w:t>
      </w:r>
      <w:proofErr w:type="spellStart"/>
      <w:r w:rsidRPr="00E8552A">
        <w:rPr>
          <w:color w:val="000000" w:themeColor="text1"/>
        </w:rPr>
        <w:t>Springer</w:t>
      </w:r>
      <w:r w:rsidRPr="00E8552A">
        <w:rPr>
          <w:color w:val="000000" w:themeColor="text1"/>
          <w:vertAlign w:val="superscript"/>
        </w:rPr>
        <w:t>a</w:t>
      </w:r>
      <w:proofErr w:type="spellEnd"/>
      <w:r w:rsidRPr="00E8552A">
        <w:rPr>
          <w:color w:val="000000" w:themeColor="text1"/>
        </w:rPr>
        <w:t xml:space="preserve">, Neha </w:t>
      </w:r>
      <w:proofErr w:type="spellStart"/>
      <w:r w:rsidRPr="00E8552A">
        <w:rPr>
          <w:color w:val="000000" w:themeColor="text1"/>
        </w:rPr>
        <w:t>Gupta</w:t>
      </w:r>
      <w:r w:rsidRPr="00E8552A">
        <w:rPr>
          <w:color w:val="000000" w:themeColor="text1"/>
          <w:vertAlign w:val="superscript"/>
        </w:rPr>
        <w:t>b</w:t>
      </w:r>
      <w:proofErr w:type="spellEnd"/>
      <w:r w:rsidRPr="00E8552A">
        <w:rPr>
          <w:color w:val="000000" w:themeColor="text1"/>
        </w:rPr>
        <w:t xml:space="preserve">, Temuulen </w:t>
      </w:r>
      <w:proofErr w:type="spellStart"/>
      <w:r w:rsidRPr="00E8552A">
        <w:rPr>
          <w:color w:val="000000" w:themeColor="text1"/>
        </w:rPr>
        <w:t>Sankey</w:t>
      </w:r>
      <w:r w:rsidRPr="00E8552A">
        <w:rPr>
          <w:color w:val="000000" w:themeColor="text1"/>
          <w:vertAlign w:val="superscript"/>
        </w:rPr>
        <w:t>c</w:t>
      </w:r>
      <w:proofErr w:type="spellEnd"/>
      <w:r w:rsidRPr="00E8552A">
        <w:rPr>
          <w:color w:val="000000" w:themeColor="text1"/>
        </w:rPr>
        <w:t xml:space="preserve">, Benjamin </w:t>
      </w:r>
      <w:proofErr w:type="spellStart"/>
      <w:r w:rsidRPr="00E8552A">
        <w:rPr>
          <w:color w:val="000000" w:themeColor="text1"/>
        </w:rPr>
        <w:t>Lucas</w:t>
      </w:r>
      <w:r w:rsidRPr="00E8552A">
        <w:rPr>
          <w:color w:val="000000" w:themeColor="text1"/>
          <w:vertAlign w:val="superscript"/>
        </w:rPr>
        <w:t>d</w:t>
      </w:r>
      <w:proofErr w:type="spellEnd"/>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
    </w:p>
    <w:p w14:paraId="16B8F4CA" w14:textId="77777777" w:rsidR="00E8552A" w:rsidRDefault="00E8552A" w:rsidP="00E8552A">
      <w:pPr>
        <w:pStyle w:val="BodyText"/>
        <w:spacing w:line="480" w:lineRule="auto"/>
        <w:jc w:val="center"/>
        <w:rPr>
          <w:color w:val="000000" w:themeColor="text1"/>
        </w:rPr>
      </w:pPr>
    </w:p>
    <w:p w14:paraId="61ED0440" w14:textId="77777777" w:rsidR="00E8552A" w:rsidRPr="00E8552A" w:rsidRDefault="00E8552A" w:rsidP="00E8552A">
      <w:pPr>
        <w:pStyle w:val="BodyText"/>
        <w:spacing w:line="480" w:lineRule="auto"/>
        <w:jc w:val="center"/>
        <w:rPr>
          <w:color w:val="000000" w:themeColor="text1"/>
        </w:rPr>
      </w:pPr>
    </w:p>
    <w:p w14:paraId="6B70F25D" w14:textId="77777777" w:rsidR="00E8552A" w:rsidRPr="00E8552A" w:rsidRDefault="00E8552A" w:rsidP="00E8552A">
      <w:pPr>
        <w:pStyle w:val="AbstractTitle"/>
        <w:spacing w:line="480" w:lineRule="auto"/>
        <w:jc w:val="left"/>
        <w:rPr>
          <w:color w:val="000000" w:themeColor="text1"/>
        </w:rPr>
      </w:pPr>
      <w:bookmarkStart w:id="0" w:name="key-points"/>
      <w:r w:rsidRPr="00E8552A">
        <w:rPr>
          <w:color w:val="000000" w:themeColor="text1"/>
        </w:rPr>
        <w:t>Abstract</w:t>
      </w:r>
    </w:p>
    <w:p w14:paraId="7FE73E25" w14:textId="49DB2A9B" w:rsidR="00C21868" w:rsidRPr="00C21868" w:rsidRDefault="00C21868" w:rsidP="00C21868">
      <w:pPr>
        <w:pStyle w:val="AbstractTitle"/>
        <w:spacing w:line="480" w:lineRule="auto"/>
        <w:jc w:val="left"/>
        <w:rPr>
          <w:rFonts w:eastAsia="Times New Roman" w:cs="Times New Roman"/>
          <w:bCs/>
          <w:color w:val="000000" w:themeColor="text1"/>
        </w:rPr>
      </w:pPr>
      <w:bookmarkStart w:id="1" w:name="sec-intro"/>
      <w:bookmarkEnd w:id="0"/>
      <w:r w:rsidRPr="00C21868">
        <w:rPr>
          <w:rFonts w:eastAsia="Times New Roman" w:cs="Times New Roman"/>
          <w:bCs/>
          <w:color w:val="000000" w:themeColor="text1"/>
        </w:rPr>
        <w:t>Study Region</w:t>
      </w:r>
      <w:r w:rsidRPr="00C21868">
        <w:rPr>
          <w:rFonts w:eastAsia="Times New Roman" w:cs="Times New Roman"/>
          <w:bCs/>
          <w:color w:val="000000" w:themeColor="text1"/>
        </w:rPr>
        <w:br/>
      </w:r>
      <w:r w:rsidRPr="00C21868">
        <w:rPr>
          <w:rFonts w:eastAsia="Times New Roman" w:cs="Times New Roman"/>
          <w:b w:val="0"/>
          <w:color w:val="000000" w:themeColor="text1"/>
        </w:rPr>
        <w:t>This study focuses on Arizona, a dryland state in the southwestern United States with marked variability in climate, elevation, and hydrogeology. Arizona spans two major physiographic regions, the Colorado Plateau and the Basin and Range, each exhibiting distinct hydrologic behavior</w:t>
      </w:r>
      <w:ins w:id="2" w:author="Caelum Mroczek" w:date="2025-09-03T13:52:00Z" w16du:dateUtc="2025-09-03T20:52:00Z">
        <w:r w:rsidR="00BE103F">
          <w:rPr>
            <w:rFonts w:eastAsia="Times New Roman" w:cs="Times New Roman"/>
            <w:b w:val="0"/>
            <w:color w:val="000000" w:themeColor="text1"/>
          </w:rPr>
          <w:t>.</w:t>
        </w:r>
      </w:ins>
    </w:p>
    <w:p w14:paraId="65480ECB" w14:textId="627EB15D" w:rsidR="00C21868" w:rsidRPr="00C21868" w:rsidRDefault="00C21868" w:rsidP="00C21868">
      <w:pPr>
        <w:pStyle w:val="AbstractTitle"/>
        <w:spacing w:line="480" w:lineRule="auto"/>
        <w:jc w:val="left"/>
        <w:rPr>
          <w:rFonts w:eastAsia="Times New Roman" w:cs="Times New Roman"/>
          <w:b w:val="0"/>
          <w:color w:val="000000" w:themeColor="text1"/>
        </w:rPr>
      </w:pPr>
      <w:r w:rsidRPr="00C21868">
        <w:rPr>
          <w:rFonts w:eastAsia="Times New Roman" w:cs="Times New Roman"/>
          <w:bCs/>
          <w:color w:val="000000" w:themeColor="text1"/>
        </w:rPr>
        <w:t>Study Focus</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We quantify long-term base-flow index (BFI) patterns and trends across Arizona and develop a predictive </w:t>
      </w:r>
      <w:r>
        <w:rPr>
          <w:rFonts w:eastAsia="Times New Roman" w:cs="Times New Roman"/>
          <w:b w:val="0"/>
          <w:color w:val="000000" w:themeColor="text1"/>
        </w:rPr>
        <w:t>framework</w:t>
      </w:r>
      <w:r w:rsidRPr="00C21868">
        <w:rPr>
          <w:rFonts w:eastAsia="Times New Roman" w:cs="Times New Roman"/>
          <w:b w:val="0"/>
          <w:color w:val="000000" w:themeColor="text1"/>
        </w:rPr>
        <w:t xml:space="preserve"> for ungauged basins. BFI was calculated at 205 USGS </w:t>
      </w:r>
      <w:del w:id="3" w:author="Caelum Mroczek" w:date="2025-09-03T13:52:00Z" w16du:dateUtc="2025-09-03T20:52:00Z">
        <w:r w:rsidRPr="00C21868">
          <w:rPr>
            <w:rFonts w:eastAsia="Times New Roman" w:cs="Times New Roman"/>
            <w:b w:val="0"/>
            <w:color w:val="000000" w:themeColor="text1"/>
          </w:rPr>
          <w:delText>streamgages</w:delText>
        </w:r>
      </w:del>
      <w:ins w:id="4" w:author="Caelum Mroczek" w:date="2025-09-03T13:52:00Z" w16du:dateUtc="2025-09-03T20:52:00Z">
        <w:r w:rsidR="009A3B63">
          <w:rPr>
            <w:rFonts w:eastAsia="Times New Roman" w:cs="Times New Roman"/>
            <w:b w:val="0"/>
            <w:color w:val="000000" w:themeColor="text1"/>
          </w:rPr>
          <w:t>stream gauges</w:t>
        </w:r>
      </w:ins>
      <w:r w:rsidRPr="00C21868">
        <w:rPr>
          <w:rFonts w:eastAsia="Times New Roman" w:cs="Times New Roman"/>
          <w:b w:val="0"/>
          <w:color w:val="000000" w:themeColor="text1"/>
        </w:rPr>
        <w:t xml:space="preserve"> using a recursive digital filter applied to multi-decadal streamflow records. Coincident trends in precipitation, temperature, and evapotranspiration were analyzed to assess climate–</w:t>
      </w:r>
      <w:del w:id="5" w:author="Caelum Mroczek" w:date="2025-09-03T13:52:00Z" w16du:dateUtc="2025-09-03T20:52:00Z">
        <w:r w:rsidRPr="00C21868">
          <w:rPr>
            <w:rFonts w:eastAsia="Times New Roman" w:cs="Times New Roman"/>
            <w:b w:val="0"/>
            <w:color w:val="000000" w:themeColor="text1"/>
          </w:rPr>
          <w:delText>baseflow</w:delText>
        </w:r>
      </w:del>
      <w:ins w:id="6" w:author="Caelum Mroczek" w:date="2025-09-03T13:52:00Z" w16du:dateUtc="2025-09-03T20:52:00Z">
        <w:r w:rsidRPr="00C21868">
          <w:rPr>
            <w:rFonts w:eastAsia="Times New Roman" w:cs="Times New Roman"/>
            <w:b w:val="0"/>
            <w:color w:val="000000" w:themeColor="text1"/>
          </w:rPr>
          <w:t>base</w:t>
        </w:r>
        <w:r w:rsidR="009173FD">
          <w:rPr>
            <w:rFonts w:eastAsia="Times New Roman" w:cs="Times New Roman"/>
            <w:b w:val="0"/>
            <w:color w:val="000000" w:themeColor="text1"/>
          </w:rPr>
          <w:t>-</w:t>
        </w:r>
        <w:r w:rsidRPr="00C21868">
          <w:rPr>
            <w:rFonts w:eastAsia="Times New Roman" w:cs="Times New Roman"/>
            <w:b w:val="0"/>
            <w:color w:val="000000" w:themeColor="text1"/>
          </w:rPr>
          <w:t>flow</w:t>
        </w:r>
      </w:ins>
      <w:r w:rsidRPr="00C21868">
        <w:rPr>
          <w:rFonts w:eastAsia="Times New Roman" w:cs="Times New Roman"/>
          <w:b w:val="0"/>
          <w:color w:val="000000" w:themeColor="text1"/>
        </w:rPr>
        <w:t xml:space="preserve"> relationships. We trained an </w:t>
      </w:r>
      <w:proofErr w:type="spellStart"/>
      <w:r w:rsidRPr="00C21868">
        <w:rPr>
          <w:rFonts w:eastAsia="Times New Roman" w:cs="Times New Roman"/>
          <w:b w:val="0"/>
          <w:color w:val="000000" w:themeColor="text1"/>
        </w:rPr>
        <w:t>eXtreme</w:t>
      </w:r>
      <w:proofErr w:type="spellEnd"/>
      <w:r w:rsidRPr="00C21868">
        <w:rPr>
          <w:rFonts w:eastAsia="Times New Roman" w:cs="Times New Roman"/>
          <w:b w:val="0"/>
          <w:color w:val="000000" w:themeColor="text1"/>
        </w:rPr>
        <w:t xml:space="preserve"> Gradient Boosting (</w:t>
      </w:r>
      <w:proofErr w:type="spellStart"/>
      <w:r w:rsidRPr="00C21868">
        <w:rPr>
          <w:rFonts w:eastAsia="Times New Roman" w:cs="Times New Roman"/>
          <w:b w:val="0"/>
          <w:color w:val="000000" w:themeColor="text1"/>
        </w:rPr>
        <w:t>XGBoost</w:t>
      </w:r>
      <w:proofErr w:type="spellEnd"/>
      <w:r w:rsidRPr="00C21868">
        <w:rPr>
          <w:rFonts w:eastAsia="Times New Roman" w:cs="Times New Roman"/>
          <w:b w:val="0"/>
          <w:color w:val="000000" w:themeColor="text1"/>
        </w:rPr>
        <w:t xml:space="preserve">) model on hydroclimatic and physiographic variables to estimate long-term BFI from 1991 to 2020 at the 8-digit </w:t>
      </w:r>
      <w:ins w:id="7" w:author="Caelum Mroczek" w:date="2025-09-03T13:52:00Z" w16du:dateUtc="2025-09-03T20:52:00Z">
        <w:r w:rsidR="009173FD">
          <w:rPr>
            <w:rFonts w:eastAsia="Times New Roman" w:cs="Times New Roman"/>
            <w:b w:val="0"/>
            <w:color w:val="000000" w:themeColor="text1"/>
          </w:rPr>
          <w:t>Hydrologic Unit Code (</w:t>
        </w:r>
      </w:ins>
      <w:r w:rsidRPr="00C21868">
        <w:rPr>
          <w:rFonts w:eastAsia="Times New Roman" w:cs="Times New Roman"/>
          <w:b w:val="0"/>
          <w:color w:val="000000" w:themeColor="text1"/>
        </w:rPr>
        <w:t>HUC</w:t>
      </w:r>
      <w:ins w:id="8" w:author="Caelum Mroczek" w:date="2025-09-03T13:52:00Z" w16du:dateUtc="2025-09-03T20:52:00Z">
        <w:r w:rsidR="009173FD">
          <w:rPr>
            <w:rFonts w:eastAsia="Times New Roman" w:cs="Times New Roman"/>
            <w:b w:val="0"/>
            <w:color w:val="000000" w:themeColor="text1"/>
          </w:rPr>
          <w:t>)</w:t>
        </w:r>
      </w:ins>
      <w:r w:rsidRPr="00C21868">
        <w:rPr>
          <w:rFonts w:eastAsia="Times New Roman" w:cs="Times New Roman"/>
          <w:b w:val="0"/>
          <w:color w:val="000000" w:themeColor="text1"/>
        </w:rPr>
        <w:t xml:space="preserve"> scale.</w:t>
      </w:r>
    </w:p>
    <w:p w14:paraId="186C7D9B" w14:textId="7ECB1423" w:rsidR="00C21868" w:rsidRPr="00C21868" w:rsidRDefault="00C21868" w:rsidP="00C21868">
      <w:pPr>
        <w:pStyle w:val="AbstractTitle"/>
        <w:spacing w:line="480" w:lineRule="auto"/>
        <w:jc w:val="left"/>
        <w:rPr>
          <w:rFonts w:eastAsia="Times New Roman" w:cs="Times New Roman"/>
          <w:bCs/>
          <w:color w:val="000000" w:themeColor="text1"/>
        </w:rPr>
      </w:pPr>
      <w:r w:rsidRPr="00C21868">
        <w:rPr>
          <w:rFonts w:eastAsia="Times New Roman" w:cs="Times New Roman"/>
          <w:bCs/>
          <w:color w:val="000000" w:themeColor="text1"/>
        </w:rPr>
        <w:t>New Hydrological Insights for the Region</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Groundwater discharge accounts for approximately 32% of streamflow in Arizona, with substantial spatial variability linked to topography, land cover, and climate. High BFI values are found in forested headwaters with spring-fed and snowmelt-driven systems, while low values dominate the state’s arid lowlands. Declining BFI trends were most pronounced in monsoon-dominated, warm-dry, and low-slope basins. Precipitation was the strongest climate </w:t>
      </w:r>
      <w:proofErr w:type="gramStart"/>
      <w:r w:rsidRPr="00C21868">
        <w:rPr>
          <w:rFonts w:eastAsia="Times New Roman" w:cs="Times New Roman"/>
          <w:b w:val="0"/>
          <w:color w:val="000000" w:themeColor="text1"/>
        </w:rPr>
        <w:t>correlate</w:t>
      </w:r>
      <w:proofErr w:type="gramEnd"/>
      <w:r w:rsidRPr="00C21868">
        <w:rPr>
          <w:rFonts w:eastAsia="Times New Roman" w:cs="Times New Roman"/>
          <w:b w:val="0"/>
          <w:color w:val="000000" w:themeColor="text1"/>
        </w:rPr>
        <w:t xml:space="preserve"> of BFI trends, underscoring the importance of climate variability for dryland base flow. This integration of observational records and machine learning provides new insights into groundwater–surface water interactions and offers a transferable framework for water resource assessment in </w:t>
      </w:r>
      <w:r>
        <w:rPr>
          <w:rFonts w:eastAsia="Times New Roman" w:cs="Times New Roman"/>
          <w:b w:val="0"/>
          <w:color w:val="000000" w:themeColor="text1"/>
        </w:rPr>
        <w:t>data-scarce dryland regions globally</w:t>
      </w:r>
      <w:r w:rsidRPr="00C21868">
        <w:rPr>
          <w:rFonts w:eastAsia="Times New Roman" w:cs="Times New Roman"/>
          <w:b w:val="0"/>
          <w:color w:val="000000" w:themeColor="text1"/>
        </w:rPr>
        <w:t>.</w:t>
      </w:r>
    </w:p>
    <w:p w14:paraId="72AFA664" w14:textId="77777777" w:rsidR="00E8552A" w:rsidRDefault="00E8552A" w:rsidP="00E8552A">
      <w:pPr>
        <w:pStyle w:val="AbstractTitle"/>
        <w:spacing w:line="480" w:lineRule="auto"/>
        <w:jc w:val="left"/>
        <w:rPr>
          <w:b w:val="0"/>
          <w:bCs/>
          <w:color w:val="000000" w:themeColor="text1"/>
        </w:rPr>
      </w:pPr>
      <w:r w:rsidRPr="00E8552A">
        <w:rPr>
          <w:color w:val="000000" w:themeColor="text1"/>
        </w:rPr>
        <w:t xml:space="preserve">Keywords: </w:t>
      </w:r>
      <w:r w:rsidRPr="00E8552A">
        <w:rPr>
          <w:b w:val="0"/>
          <w:bCs/>
          <w:color w:val="000000" w:themeColor="text1"/>
        </w:rPr>
        <w:t>Base Flow, Groundwater–Surface Water Interactions, Dryland Hydrology, Machine Learning, Ungauged Catchments</w:t>
      </w:r>
    </w:p>
    <w:p w14:paraId="709DB2D4" w14:textId="77777777" w:rsidR="00E8552A" w:rsidRPr="00E8552A" w:rsidRDefault="00E8552A" w:rsidP="00E8552A">
      <w:pPr>
        <w:pStyle w:val="Abstract"/>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t>Introduction</w:t>
      </w:r>
    </w:p>
    <w:p w14:paraId="3F368D9E" w14:textId="77777777" w:rsidR="00C72BF9" w:rsidRPr="00E8552A" w:rsidRDefault="00000000" w:rsidP="00E8552A">
      <w:pPr>
        <w:pStyle w:val="FirstParagraph"/>
        <w:spacing w:line="480" w:lineRule="auto"/>
        <w:rPr>
          <w:color w:val="000000" w:themeColor="text1"/>
        </w:rPr>
      </w:pPr>
      <w:r w:rsidRPr="00E8552A">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AE3BA78" w14:textId="31672756" w:rsidR="00C72BF9" w:rsidRPr="00E8552A" w:rsidRDefault="00000000" w:rsidP="00E8552A">
      <w:pPr>
        <w:pStyle w:val="BodyText"/>
        <w:spacing w:line="480" w:lineRule="auto"/>
        <w:rPr>
          <w:color w:val="000000" w:themeColor="text1"/>
        </w:rPr>
      </w:pPr>
      <w:r w:rsidRPr="00E8552A">
        <w:rPr>
          <w:color w:val="000000" w:themeColor="text1"/>
        </w:rP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w:t>
      </w:r>
      <w:del w:id="9" w:author="Caelum Mroczek" w:date="2025-09-03T13:52:00Z" w16du:dateUtc="2025-09-03T20:52:00Z">
        <w:r w:rsidRPr="00E8552A">
          <w:rPr>
            <w:color w:val="000000" w:themeColor="text1"/>
          </w:rPr>
          <w:delText>/</w:delText>
        </w:r>
      </w:del>
      <w:ins w:id="10" w:author="Caelum Mroczek" w:date="2025-09-03T13:52:00Z" w16du:dateUtc="2025-09-03T20:52:00Z">
        <w:r w:rsidR="009A3B63">
          <w:rPr>
            <w:color w:val="000000" w:themeColor="text1"/>
          </w:rPr>
          <w:t xml:space="preserve"> </w:t>
        </w:r>
        <w:r w:rsidRPr="00E8552A">
          <w:rPr>
            <w:color w:val="000000" w:themeColor="text1"/>
          </w:rPr>
          <w:t>/</w:t>
        </w:r>
        <w:r w:rsidR="009A3B63">
          <w:rPr>
            <w:color w:val="000000" w:themeColor="text1"/>
          </w:rPr>
          <w:t xml:space="preserve"> </w:t>
        </w:r>
      </w:ins>
      <w:r w:rsidRPr="00E8552A">
        <w:rPr>
          <w:color w:val="000000" w:themeColor="text1"/>
        </w:rPr>
        <w:t>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1AE8AC31" w14:textId="5D5CCCF5" w:rsidR="00C72BF9" w:rsidRPr="00E8552A" w:rsidRDefault="00000000" w:rsidP="00E8552A">
      <w:pPr>
        <w:pStyle w:val="BodyText"/>
        <w:spacing w:line="480" w:lineRule="auto"/>
        <w:rPr>
          <w:color w:val="000000" w:themeColor="text1"/>
        </w:rPr>
      </w:pPr>
      <w:r w:rsidRPr="00E8552A">
        <w:rPr>
          <w:color w:val="000000" w:themeColor="text1"/>
        </w:rPr>
        <w:t xml:space="preserve">Advancements in machine learning provide tools to predict hydrologic indices in ungauged basins, addressing the limitations of sparse </w:t>
      </w:r>
      <w:del w:id="11" w:author="Caelum Mroczek" w:date="2025-09-03T13:52:00Z" w16du:dateUtc="2025-09-03T20:52:00Z">
        <w:r w:rsidRPr="00E8552A">
          <w:rPr>
            <w:color w:val="000000" w:themeColor="text1"/>
          </w:rPr>
          <w:delText>streamgage</w:delText>
        </w:r>
      </w:del>
      <w:ins w:id="12" w:author="Caelum Mroczek" w:date="2025-09-03T13:52:00Z" w16du:dateUtc="2025-09-03T20:52:00Z">
        <w:r w:rsidR="009A3B63">
          <w:rPr>
            <w:color w:val="000000" w:themeColor="text1"/>
          </w:rPr>
          <w:t>stream gauge</w:t>
        </w:r>
      </w:ins>
      <w:r w:rsidRPr="00E8552A">
        <w:rPr>
          <w:color w:val="000000" w:themeColor="text1"/>
        </w:rPr>
        <w:t xml:space="preserve"> networks. To tackle the challenge of quantifying base-flow indices in ungauged catchments, numerous studies have applied both regression and machine learning methods. </w:t>
      </w:r>
      <w:proofErr w:type="spellStart"/>
      <w:r w:rsidRPr="00E8552A">
        <w:rPr>
          <w:color w:val="000000" w:themeColor="text1"/>
        </w:rPr>
        <w:t>Ahiablame</w:t>
      </w:r>
      <w:proofErr w:type="spellEnd"/>
      <w:r w:rsidRPr="00E8552A">
        <w:rPr>
          <w:color w:val="000000" w:themeColor="text1"/>
        </w:rPr>
        <w:t xml:space="preserv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long-term BFI for ungauged catchments across New Zealand. These applications demonstrate the versatility and effectiveness of machine learning in capturing complex </w:t>
      </w:r>
      <w:proofErr w:type="spellStart"/>
      <w:r w:rsidRPr="00E8552A">
        <w:rPr>
          <w:color w:val="000000" w:themeColor="text1"/>
        </w:rPr>
        <w:t>ecohydrologic</w:t>
      </w:r>
      <w:proofErr w:type="spellEnd"/>
      <w:r w:rsidRPr="00E8552A">
        <w:rPr>
          <w:color w:val="000000" w:themeColor="text1"/>
        </w:rPr>
        <w:t xml:space="preserve"> dynamics and improving our understanding of groundwater contributions to streamflow.</w:t>
      </w:r>
    </w:p>
    <w:p w14:paraId="6B22852D" w14:textId="4C2FAE1E" w:rsidR="00C72BF9" w:rsidRPr="00E8552A" w:rsidRDefault="00000000" w:rsidP="00E8552A">
      <w:pPr>
        <w:pStyle w:val="BodyText"/>
        <w:spacing w:line="480" w:lineRule="auto"/>
        <w:rPr>
          <w:color w:val="000000" w:themeColor="text1"/>
        </w:rPr>
      </w:pPr>
      <w:r w:rsidRPr="00E8552A">
        <w:rPr>
          <w:color w:val="000000" w:themeColor="text1"/>
        </w:rPr>
        <w:t xml:space="preserve">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w:t>
      </w:r>
      <w:del w:id="13" w:author="Caelum Mroczek" w:date="2025-09-03T13:52:00Z" w16du:dateUtc="2025-09-03T20:52:00Z">
        <w:r w:rsidRPr="00E8552A">
          <w:rPr>
            <w:color w:val="000000" w:themeColor="text1"/>
          </w:rPr>
          <w:delText>streamgage</w:delText>
        </w:r>
      </w:del>
      <w:ins w:id="14" w:author="Caelum Mroczek" w:date="2025-09-03T13:52:00Z" w16du:dateUtc="2025-09-03T20:52:00Z">
        <w:r w:rsidR="009A3B63">
          <w:rPr>
            <w:color w:val="000000" w:themeColor="text1"/>
          </w:rPr>
          <w:t>stream gauge</w:t>
        </w:r>
      </w:ins>
      <w:r w:rsidRPr="00E8552A">
        <w:rPr>
          <w:color w:val="000000" w:themeColor="text1"/>
        </w:rPr>
        <w:t xml:space="preserve"> networks that disproportionately represent large perennial rivers and regulated watersheds with dense human populations, while underrepresenting arid and semi-arid regions characterized by non-perennial flow regimes and smaller streams (Krabbenhoft et al. 2022). </w:t>
      </w:r>
      <w:ins w:id="15" w:author="Caelum Mroczek" w:date="2025-09-03T13:52:00Z" w16du:dateUtc="2025-09-03T20:52:00Z">
        <w:r w:rsidR="00501955">
          <w:rPr>
            <w:color w:val="000000" w:themeColor="text1"/>
          </w:rPr>
          <w:t xml:space="preserve">This </w:t>
        </w:r>
        <w:r w:rsidR="004F3363">
          <w:rPr>
            <w:color w:val="000000" w:themeColor="text1"/>
          </w:rPr>
          <w:t>stream gauge bias is especially evident in arid regions globally, including Australia (</w:t>
        </w:r>
        <w:proofErr w:type="spellStart"/>
        <w:r w:rsidR="004F3363">
          <w:rPr>
            <w:color w:val="000000" w:themeColor="text1"/>
          </w:rPr>
          <w:t>Jaffrés</w:t>
        </w:r>
        <w:proofErr w:type="spellEnd"/>
        <w:r w:rsidR="004F3363">
          <w:rPr>
            <w:color w:val="000000" w:themeColor="text1"/>
          </w:rPr>
          <w:t xml:space="preserve"> et al. 2021). </w:t>
        </w:r>
      </w:ins>
      <w:r w:rsidRPr="00E8552A">
        <w:rPr>
          <w:color w:val="000000" w:themeColor="text1"/>
        </w:rPr>
        <w:t>Thus, their effectiveness in accurately capturing groundwater-surface water interactions, particularly in critically water-stressed dryland regions, remains constrained.</w:t>
      </w:r>
    </w:p>
    <w:p w14:paraId="265C0416" w14:textId="5C3789F1" w:rsidR="00C72BF9" w:rsidRPr="00E8552A" w:rsidRDefault="00000000" w:rsidP="00E8552A">
      <w:pPr>
        <w:pStyle w:val="BodyText"/>
        <w:spacing w:line="480" w:lineRule="auto"/>
        <w:rPr>
          <w:color w:val="000000" w:themeColor="text1"/>
        </w:rPr>
      </w:pPr>
      <w:r w:rsidRPr="00E8552A">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w:t>
      </w:r>
      <w:proofErr w:type="spellStart"/>
      <w:r w:rsidRPr="00E8552A">
        <w:rPr>
          <w:color w:val="000000" w:themeColor="text1"/>
        </w:rPr>
        <w:t>eXtreme</w:t>
      </w:r>
      <w:proofErr w:type="spellEnd"/>
      <w:r w:rsidRPr="00E8552A">
        <w:rPr>
          <w:color w:val="000000" w:themeColor="text1"/>
        </w:rPr>
        <w:t xml:space="preserve"> Gradient Boosting (</w:t>
      </w:r>
      <w:proofErr w:type="spellStart"/>
      <w:r w:rsidRPr="00E8552A">
        <w:rPr>
          <w:color w:val="000000" w:themeColor="text1"/>
        </w:rPr>
        <w:t>XGBoost</w:t>
      </w:r>
      <w:proofErr w:type="spellEnd"/>
      <w:r w:rsidRPr="00E8552A">
        <w:rPr>
          <w:color w:val="000000" w:themeColor="text1"/>
        </w:rPr>
        <w:t xml:space="preserve">) to estimate long-term BFI (1991–2020) across ungauged basins, incorporating basin hydrogeology and hydroclimate predictors. To our knowledge, this is the first map of spatially distributed BFI in Arizona. In parallel, we assess trends in BFI at instrumented sites alongside </w:t>
      </w:r>
      <w:proofErr w:type="gramStart"/>
      <w:r w:rsidRPr="00E8552A">
        <w:rPr>
          <w:color w:val="000000" w:themeColor="text1"/>
        </w:rPr>
        <w:t>coincident</w:t>
      </w:r>
      <w:proofErr w:type="gramEnd"/>
      <w:r w:rsidRPr="00E8552A">
        <w:rPr>
          <w:color w:val="000000" w:themeColor="text1"/>
        </w:rPr>
        <w:t xml:space="preserve"> changes in precipitation, temperature, and reference evapotranspiration. Together, these analyses provide new insight into the spatial patterns and temporal dynamics of </w:t>
      </w:r>
      <w:del w:id="16" w:author="Caelum Mroczek" w:date="2025-09-03T13:52:00Z" w16du:dateUtc="2025-09-03T20:52:00Z">
        <w:r w:rsidRPr="00E8552A">
          <w:rPr>
            <w:color w:val="000000" w:themeColor="text1"/>
          </w:rPr>
          <w:delText>baseflow</w:delText>
        </w:r>
      </w:del>
      <w:ins w:id="17" w:author="Caelum Mroczek" w:date="2025-09-03T13:52:00Z" w16du:dateUtc="2025-09-03T20:52:00Z">
        <w:r w:rsidRPr="00E8552A">
          <w:rPr>
            <w:color w:val="000000" w:themeColor="text1"/>
          </w:rPr>
          <w:t>base</w:t>
        </w:r>
        <w:r w:rsidR="009173FD">
          <w:rPr>
            <w:color w:val="000000" w:themeColor="text1"/>
          </w:rPr>
          <w:t xml:space="preserve"> </w:t>
        </w:r>
        <w:r w:rsidRPr="00E8552A">
          <w:rPr>
            <w:color w:val="000000" w:themeColor="text1"/>
          </w:rPr>
          <w:t>flow</w:t>
        </w:r>
      </w:ins>
      <w:r w:rsidRPr="00E8552A">
        <w:rPr>
          <w:color w:val="000000" w:themeColor="text1"/>
        </w:rPr>
        <w:t xml:space="preserve">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331599AF" w14:textId="77777777" w:rsidR="00C72BF9" w:rsidRPr="00E8552A" w:rsidRDefault="00000000" w:rsidP="00E8552A">
      <w:pPr>
        <w:pStyle w:val="Heading2"/>
        <w:spacing w:line="480" w:lineRule="auto"/>
        <w:rPr>
          <w:color w:val="000000" w:themeColor="text1"/>
        </w:rPr>
      </w:pPr>
      <w:bookmarkStart w:id="18" w:name="sec-methods"/>
      <w:bookmarkEnd w:id="1"/>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19" w:name="sec-study-area"/>
      <w:r w:rsidRPr="00E8552A">
        <w:rPr>
          <w:color w:val="000000" w:themeColor="text1"/>
        </w:rPr>
        <w:t>Study Area</w:t>
      </w:r>
    </w:p>
    <w:p w14:paraId="76BAC254" w14:textId="6D6B6E6A" w:rsidR="00C72BF9" w:rsidRPr="00E8552A" w:rsidRDefault="00000000" w:rsidP="00E8552A">
      <w:pPr>
        <w:pStyle w:val="FirstParagraph"/>
        <w:spacing w:line="480" w:lineRule="auto"/>
        <w:rPr>
          <w:color w:val="000000" w:themeColor="text1"/>
        </w:rPr>
      </w:pPr>
      <w:r w:rsidRPr="00E8552A">
        <w:rPr>
          <w:color w:val="000000" w:themeColor="text1"/>
        </w:rP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w:t>
      </w:r>
      <w:ins w:id="20" w:author="Caelum Mroczek" w:date="2025-09-03T13:52:00Z" w16du:dateUtc="2025-09-03T20:52:00Z">
        <w:r w:rsidR="009A3B63">
          <w:rPr>
            <w:color w:val="000000" w:themeColor="text1"/>
          </w:rPr>
          <w:t>meters above sea level (</w:t>
        </w:r>
      </w:ins>
      <w:proofErr w:type="spellStart"/>
      <w:r w:rsidRPr="00E8552A">
        <w:rPr>
          <w:color w:val="000000" w:themeColor="text1"/>
        </w:rPr>
        <w:t>masl</w:t>
      </w:r>
      <w:proofErr w:type="spellEnd"/>
      <w:ins w:id="21" w:author="Caelum Mroczek" w:date="2025-09-03T13:52:00Z" w16du:dateUtc="2025-09-03T20:52:00Z">
        <w:r w:rsidR="009A3B63">
          <w:rPr>
            <w:color w:val="000000" w:themeColor="text1"/>
          </w:rPr>
          <w:t>)</w:t>
        </w:r>
      </w:ins>
      <w:r w:rsidRPr="00E8552A">
        <w:rPr>
          <w:color w:val="000000" w:themeColor="text1"/>
        </w:rPr>
        <w:t xml:space="preserve"> (6,352 ft), with mean temperatures ranging from -6°C (20°F) to 26°C (80°F) and annual precipitation of about 580 mm (23 in). In contrast, the Basin and Range region is lower in elevation, averaging 490 </w:t>
      </w:r>
      <w:proofErr w:type="spellStart"/>
      <w:r w:rsidRPr="00E8552A">
        <w:rPr>
          <w:color w:val="000000" w:themeColor="text1"/>
        </w:rPr>
        <w:t>masl</w:t>
      </w:r>
      <w:proofErr w:type="spellEnd"/>
      <w:r w:rsidRPr="00E8552A">
        <w:rPr>
          <w:color w:val="000000" w:themeColor="text1"/>
        </w:rPr>
        <w:t xml:space="preserve">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360"/>
      </w:tblGrid>
      <w:tr w:rsidR="00E8552A" w:rsidRPr="00E8552A" w14:paraId="184D4576" w14:textId="77777777">
        <w:tc>
          <w:tcPr>
            <w:tcW w:w="7920" w:type="dxa"/>
          </w:tcPr>
          <w:p w14:paraId="75BE045A" w14:textId="77777777" w:rsidR="00C72BF9" w:rsidRPr="00E8552A" w:rsidRDefault="00000000" w:rsidP="00E8552A">
            <w:pPr>
              <w:pStyle w:val="Compact"/>
              <w:spacing w:line="480" w:lineRule="auto"/>
              <w:jc w:val="center"/>
              <w:rPr>
                <w:color w:val="000000" w:themeColor="text1"/>
              </w:rPr>
            </w:pPr>
            <w:bookmarkStart w:id="22" w:name="fig-study-area"/>
            <w:r w:rsidRPr="00E8552A">
              <w:rPr>
                <w:noProof/>
                <w:color w:val="000000" w:themeColor="text1"/>
              </w:rPr>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59B3C29C"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1: Map of Arizona and US Geological Survey (USGS) </w:t>
            </w:r>
            <w:del w:id="23" w:author="Caelum Mroczek" w:date="2025-09-03T13:52:00Z" w16du:dateUtc="2025-09-03T20:52:00Z">
              <w:r w:rsidRPr="00E8552A">
                <w:rPr>
                  <w:color w:val="000000" w:themeColor="text1"/>
                </w:rPr>
                <w:delText>streamgages</w:delText>
              </w:r>
            </w:del>
            <w:ins w:id="24" w:author="Caelum Mroczek" w:date="2025-09-03T13:52:00Z" w16du:dateUtc="2025-09-03T20:52:00Z">
              <w:r w:rsidR="009A3B63">
                <w:rPr>
                  <w:color w:val="000000" w:themeColor="text1"/>
                </w:rPr>
                <w:t>stream gauges</w:t>
              </w:r>
            </w:ins>
            <w:r w:rsidRPr="00E8552A">
              <w:rPr>
                <w:color w:val="000000" w:themeColor="text1"/>
              </w:rPr>
              <w:t xml:space="preserve"> used in this study. 8-digit </w:t>
            </w:r>
            <w:ins w:id="25" w:author="Caelum Mroczek" w:date="2025-09-03T13:52:00Z" w16du:dateUtc="2025-09-03T20:52:00Z">
              <w:r w:rsidR="009173FD">
                <w:rPr>
                  <w:color w:val="000000" w:themeColor="text1"/>
                </w:rPr>
                <w:t>Hydrologic Unit Code (</w:t>
              </w:r>
            </w:ins>
            <w:r w:rsidRPr="00E8552A">
              <w:rPr>
                <w:color w:val="000000" w:themeColor="text1"/>
              </w:rPr>
              <w:t>HUC</w:t>
            </w:r>
            <w:ins w:id="26" w:author="Caelum Mroczek" w:date="2025-09-03T13:52:00Z" w16du:dateUtc="2025-09-03T20:52:00Z">
              <w:r w:rsidR="009173FD">
                <w:rPr>
                  <w:color w:val="000000" w:themeColor="text1"/>
                </w:rPr>
                <w:t>)</w:t>
              </w:r>
            </w:ins>
            <w:r w:rsidRPr="00E8552A">
              <w:rPr>
                <w:color w:val="000000" w:themeColor="text1"/>
              </w:rPr>
              <w:t xml:space="preserve"> subbasin boundaries and physiographic regions shown.</w:t>
            </w:r>
          </w:p>
        </w:tc>
        <w:bookmarkEnd w:id="22"/>
      </w:tr>
    </w:tbl>
    <w:p w14:paraId="676E7D9B" w14:textId="3979A051" w:rsidR="00C72BF9" w:rsidRPr="00E8552A" w:rsidRDefault="00000000" w:rsidP="00E8552A">
      <w:pPr>
        <w:pStyle w:val="BodyText"/>
        <w:spacing w:line="480" w:lineRule="auto"/>
        <w:rPr>
          <w:color w:val="000000" w:themeColor="text1"/>
        </w:rPr>
      </w:pPr>
      <w:r w:rsidRPr="00E8552A">
        <w:rPr>
          <w:color w:val="000000" w:themeColor="text1"/>
        </w:rPr>
        <w:t>Arizona’s hydrology varies seasonally and spatially between its physiographic regions. In summer, localized and intense convective storms stem from the North American Monsoon; in winter, orographic precipitation is delivered by Pacific frontal systems (</w:t>
      </w:r>
      <w:proofErr w:type="spellStart"/>
      <w:r w:rsidRPr="00E8552A">
        <w:rPr>
          <w:color w:val="000000" w:themeColor="text1"/>
        </w:rPr>
        <w:t>Eastoe</w:t>
      </w:r>
      <w:proofErr w:type="spellEnd"/>
      <w:r w:rsidRPr="00E8552A">
        <w:rPr>
          <w:color w:val="000000" w:themeColor="text1"/>
        </w:rPr>
        <w:t xml:space="preserve"> et al. 2019). While monsoonal precipitation can account for up to 50% of annual precipitation, evaporation and dry preceding soil properties </w:t>
      </w:r>
      <w:del w:id="27" w:author="Caelum Mroczek" w:date="2025-09-03T13:52:00Z" w16du:dateUtc="2025-09-03T20:52:00Z">
        <w:r w:rsidRPr="00E8552A">
          <w:rPr>
            <w:color w:val="000000" w:themeColor="text1"/>
          </w:rPr>
          <w:delText>leads</w:delText>
        </w:r>
      </w:del>
      <w:ins w:id="28" w:author="Caelum Mroczek" w:date="2025-09-03T13:52:00Z" w16du:dateUtc="2025-09-03T20:52:00Z">
        <w:r w:rsidRPr="00E8552A">
          <w:rPr>
            <w:color w:val="000000" w:themeColor="text1"/>
          </w:rPr>
          <w:t>lead</w:t>
        </w:r>
      </w:ins>
      <w:r w:rsidRPr="00E8552A">
        <w:rPr>
          <w:color w:val="000000" w:themeColor="text1"/>
        </w:rPr>
        <w:t xml:space="preserve"> to most precipitation becoming runoff (Sheppard et al. 2002). As such, 94% of streams in Arizona are ephemeral or intermittent (Levick et al. 2008). Much of the hydrology of Arizona is </w:t>
      </w:r>
      <w:del w:id="29" w:author="Caelum Mroczek" w:date="2025-09-03T13:52:00Z" w16du:dateUtc="2025-09-03T20:52:00Z">
        <w:r w:rsidRPr="00E8552A">
          <w:rPr>
            <w:color w:val="000000" w:themeColor="text1"/>
          </w:rPr>
          <w:delText>snow-melt</w:delText>
        </w:r>
      </w:del>
      <w:ins w:id="30" w:author="Caelum Mroczek" w:date="2025-09-03T13:52:00Z" w16du:dateUtc="2025-09-03T20:52:00Z">
        <w:r w:rsidR="00BE103F" w:rsidRPr="00E8552A">
          <w:rPr>
            <w:color w:val="000000" w:themeColor="text1"/>
          </w:rPr>
          <w:t>snowmelt</w:t>
        </w:r>
      </w:ins>
      <w:r w:rsidRPr="00E8552A">
        <w:rPr>
          <w:color w:val="000000" w:themeColor="text1"/>
        </w:rPr>
        <w:t xml:space="preserve"> derived, driven by spring melt from the high-elevation Colorado Plateau winter snowpack. Though winter precipitation accounts for only 30% of annual precipitation totals, it provides </w:t>
      </w:r>
      <w:proofErr w:type="gramStart"/>
      <w:r w:rsidRPr="00E8552A">
        <w:rPr>
          <w:color w:val="000000" w:themeColor="text1"/>
        </w:rPr>
        <w:t>the majority of</w:t>
      </w:r>
      <w:proofErr w:type="gramEnd"/>
      <w:r w:rsidRPr="00E8552A">
        <w:rPr>
          <w:color w:val="000000" w:themeColor="text1"/>
        </w:rPr>
        <w:t xml:space="preserve">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31" w:name="sec-data"/>
      <w:bookmarkEnd w:id="19"/>
      <w:r w:rsidRPr="00E8552A">
        <w:rPr>
          <w:color w:val="000000" w:themeColor="text1"/>
        </w:rPr>
        <w:t>Data</w:t>
      </w:r>
    </w:p>
    <w:p w14:paraId="610BBFFD" w14:textId="6F1FFAE7" w:rsidR="00C72BF9" w:rsidRPr="00E8552A" w:rsidRDefault="00000000" w:rsidP="00E8552A">
      <w:pPr>
        <w:pStyle w:val="FirstParagraph"/>
        <w:spacing w:line="480" w:lineRule="auto"/>
        <w:rPr>
          <w:color w:val="000000" w:themeColor="text1"/>
        </w:rPr>
      </w:pPr>
      <w:r w:rsidRPr="00E8552A">
        <w:rPr>
          <w:color w:val="000000" w:themeColor="text1"/>
        </w:rPr>
        <w:t xml:space="preserve">Daily observed streamflow data obtained from the United States Geological Survey (USGS) National Water Information System (NWIS) were used in this study. </w:t>
      </w:r>
      <w:del w:id="32" w:author="Caelum Mroczek" w:date="2025-09-03T13:52:00Z" w16du:dateUtc="2025-09-03T20:52:00Z">
        <w:r w:rsidRPr="00E8552A">
          <w:rPr>
            <w:color w:val="000000" w:themeColor="text1"/>
          </w:rPr>
          <w:delText>Streamgages</w:delText>
        </w:r>
      </w:del>
      <w:ins w:id="33" w:author="Caelum Mroczek" w:date="2025-09-03T13:52:00Z" w16du:dateUtc="2025-09-03T20:52:00Z">
        <w:r w:rsidR="009A3B63">
          <w:rPr>
            <w:color w:val="000000" w:themeColor="text1"/>
          </w:rPr>
          <w:t>Stream gauges</w:t>
        </w:r>
      </w:ins>
      <w:r w:rsidRPr="00E8552A">
        <w:rPr>
          <w:color w:val="000000" w:themeColor="text1"/>
        </w:rPr>
        <w:t xml:space="preserve">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w:t>
      </w:r>
      <w:del w:id="34" w:author="Caelum Mroczek" w:date="2025-09-03T13:52:00Z" w16du:dateUtc="2025-09-03T20:52:00Z">
        <w:r w:rsidRPr="00E8552A">
          <w:rPr>
            <w:color w:val="000000" w:themeColor="text1"/>
          </w:rPr>
          <w:delText>Streamgages</w:delText>
        </w:r>
      </w:del>
      <w:ins w:id="35" w:author="Caelum Mroczek" w:date="2025-09-03T13:52:00Z" w16du:dateUtc="2025-09-03T20:52:00Z">
        <w:r w:rsidR="009A3B63">
          <w:rPr>
            <w:color w:val="000000" w:themeColor="text1"/>
          </w:rPr>
          <w:t>Stream gauges</w:t>
        </w:r>
      </w:ins>
      <w:r w:rsidRPr="00E8552A">
        <w:rPr>
          <w:color w:val="000000" w:themeColor="text1"/>
        </w:rPr>
        <w:t xml:space="preserve"> directly downstream of major regulation (e.g., reservoirs, lakes, diversions) were excluded, based on USGS annual water data reports and site metadata (USGS 2010). While some flow alteration is widespread, the focus was on removing gauges with clear, immediate regulatory impacts. As such, </w:t>
      </w:r>
      <w:del w:id="36" w:author="Caelum Mroczek" w:date="2025-09-03T13:52:00Z" w16du:dateUtc="2025-09-03T20:52:00Z">
        <w:r w:rsidRPr="00E8552A">
          <w:rPr>
            <w:color w:val="000000" w:themeColor="text1"/>
          </w:rPr>
          <w:delText>streamgages</w:delText>
        </w:r>
      </w:del>
      <w:ins w:id="37" w:author="Caelum Mroczek" w:date="2025-09-03T13:52:00Z" w16du:dateUtc="2025-09-03T20:52:00Z">
        <w:r w:rsidR="009A3B63">
          <w:rPr>
            <w:color w:val="000000" w:themeColor="text1"/>
          </w:rPr>
          <w:t>stream gauges</w:t>
        </w:r>
      </w:ins>
      <w:r w:rsidRPr="00E8552A">
        <w:rPr>
          <w:color w:val="000000" w:themeColor="text1"/>
        </w:rPr>
        <w:t xml:space="preserve"> along the Colorado River were omitted because they represent managed flows governed by the Colorado River Compact. After applying these selection criteria, 205 USGS </w:t>
      </w:r>
      <w:del w:id="38" w:author="Caelum Mroczek" w:date="2025-09-03T13:52:00Z" w16du:dateUtc="2025-09-03T20:52:00Z">
        <w:r w:rsidRPr="00E8552A">
          <w:rPr>
            <w:color w:val="000000" w:themeColor="text1"/>
          </w:rPr>
          <w:delText>streamgages</w:delText>
        </w:r>
      </w:del>
      <w:ins w:id="39" w:author="Caelum Mroczek" w:date="2025-09-03T13:52:00Z" w16du:dateUtc="2025-09-03T20:52:00Z">
        <w:r w:rsidR="009A3B63">
          <w:rPr>
            <w:color w:val="000000" w:themeColor="text1"/>
          </w:rPr>
          <w:t>stream gauges</w:t>
        </w:r>
      </w:ins>
      <w:r w:rsidRPr="00E8552A">
        <w:rPr>
          <w:color w:val="000000" w:themeColor="text1"/>
        </w:rPr>
        <w:t xml:space="preserve"> with acceptable periods of record were included in the study (</w:t>
      </w:r>
      <w:hyperlink w:anchor="fig-study-area">
        <w:r w:rsidR="00C72BF9" w:rsidRPr="00E8552A">
          <w:rPr>
            <w:rStyle w:val="Hyperlink"/>
            <w:color w:val="000000" w:themeColor="text1"/>
          </w:rPr>
          <w:t>Figure 1</w:t>
        </w:r>
      </w:hyperlink>
      <w:r w:rsidRPr="00E8552A">
        <w:rPr>
          <w:color w:val="000000" w:themeColor="text1"/>
        </w:rPr>
        <w:t xml:space="preserve">). </w:t>
      </w:r>
      <w:proofErr w:type="gramStart"/>
      <w:r w:rsidRPr="00E8552A">
        <w:rPr>
          <w:color w:val="000000" w:themeColor="text1"/>
        </w:rPr>
        <w:t>Periods</w:t>
      </w:r>
      <w:proofErr w:type="gramEnd"/>
      <w:r w:rsidRPr="00E8552A">
        <w:rPr>
          <w:color w:val="000000" w:themeColor="text1"/>
        </w:rPr>
        <w:t xml:space="preserve"> of record ranged from 10 to 112 years, with a median of 28 years.</w:t>
      </w:r>
    </w:p>
    <w:p w14:paraId="1AD1281A" w14:textId="38E96E19" w:rsidR="00C72BF9" w:rsidRPr="00E8552A" w:rsidRDefault="00000000" w:rsidP="00E8552A">
      <w:pPr>
        <w:pStyle w:val="BodyText"/>
        <w:spacing w:line="480" w:lineRule="auto"/>
        <w:rPr>
          <w:color w:val="000000" w:themeColor="text1"/>
        </w:rPr>
      </w:pPr>
      <w:r w:rsidRPr="00E8552A">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w:t>
      </w:r>
      <w:del w:id="40" w:author="Caelum Mroczek" w:date="2025-09-03T13:52:00Z" w16du:dateUtc="2025-09-03T20:52:00Z">
        <w:r w:rsidRPr="00E8552A">
          <w:rPr>
            <w:color w:val="000000" w:themeColor="text1"/>
          </w:rPr>
          <w:delText>streamgage</w:delText>
        </w:r>
      </w:del>
      <w:ins w:id="41" w:author="Caelum Mroczek" w:date="2025-09-03T13:52:00Z" w16du:dateUtc="2025-09-03T20:52:00Z">
        <w:r w:rsidR="009A3B63">
          <w:rPr>
            <w:color w:val="000000" w:themeColor="text1"/>
          </w:rPr>
          <w:t>stream gauge</w:t>
        </w:r>
      </w:ins>
      <w:r w:rsidRPr="00E8552A">
        <w:rPr>
          <w:color w:val="000000" w:themeColor="text1"/>
        </w:rPr>
        <w:t xml:space="preserv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atersheds across the United States are delineated by the USGS using a </w:t>
      </w:r>
      <w:proofErr w:type="gramStart"/>
      <w:r w:rsidRPr="00E8552A">
        <w:rPr>
          <w:color w:val="000000" w:themeColor="text1"/>
        </w:rPr>
        <w:t>hydrologically-defined</w:t>
      </w:r>
      <w:proofErr w:type="gramEnd"/>
      <w:r w:rsidRPr="00E8552A">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00C72BF9"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t>Annual precipitation and temperature data came from the PRISM climate group at Oregon State University at a resolution of 4 km (</w:t>
      </w:r>
      <w:hyperlink r:id="rId8">
        <w:r w:rsidR="00C72BF9"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t>Annual reference evapotranspiration (ET</w:t>
      </w:r>
      <w:r w:rsidRPr="00E8552A">
        <w:rPr>
          <w:color w:val="000000" w:themeColor="text1"/>
          <w:vertAlign w:val="subscript"/>
        </w:rPr>
        <w:t>O</w:t>
      </w:r>
      <w:r w:rsidRPr="00E8552A">
        <w:rPr>
          <w:color w:val="000000" w:themeColor="text1"/>
        </w:rPr>
        <w:t xml:space="preserve">) data came from </w:t>
      </w:r>
      <w:proofErr w:type="spellStart"/>
      <w:r w:rsidRPr="00E8552A">
        <w:rPr>
          <w:color w:val="000000" w:themeColor="text1"/>
        </w:rPr>
        <w:t>TerraClimate</w:t>
      </w:r>
      <w:proofErr w:type="spellEnd"/>
      <w:r w:rsidRPr="00E8552A">
        <w:rPr>
          <w:color w:val="000000" w:themeColor="text1"/>
        </w:rPr>
        <w:t>, a 4-km grid climatological data set (</w:t>
      </w:r>
      <w:proofErr w:type="spellStart"/>
      <w:r w:rsidRPr="00E8552A">
        <w:rPr>
          <w:color w:val="000000" w:themeColor="text1"/>
        </w:rPr>
        <w:t>Abatzoglou</w:t>
      </w:r>
      <w:proofErr w:type="spellEnd"/>
      <w:r w:rsidRPr="00E8552A">
        <w:rPr>
          <w:color w:val="000000" w:themeColor="text1"/>
        </w:rPr>
        <w:t xml:space="preserve"> et al. 2018). </w:t>
      </w:r>
      <w:proofErr w:type="spellStart"/>
      <w:r w:rsidRPr="00E8552A">
        <w:rPr>
          <w:color w:val="000000" w:themeColor="text1"/>
        </w:rPr>
        <w:t>TerraClimate</w:t>
      </w:r>
      <w:proofErr w:type="spellEnd"/>
      <w:r w:rsidRPr="00E8552A">
        <w:rPr>
          <w:color w:val="000000" w:themeColor="text1"/>
        </w:rPr>
        <w:t xml:space="preserv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77777777" w:rsidR="00C72BF9" w:rsidRPr="00E8552A" w:rsidRDefault="00000000" w:rsidP="00E8552A">
      <w:pPr>
        <w:pStyle w:val="BodyText"/>
        <w:spacing w:line="480" w:lineRule="auto"/>
        <w:rPr>
          <w:color w:val="000000" w:themeColor="text1"/>
        </w:rPr>
      </w:pPr>
      <w:r w:rsidRPr="00E8552A">
        <w:rPr>
          <w:color w:val="000000" w:themeColor="text1"/>
        </w:rPr>
        <w:t>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42" w:name="sec-bf_sep"/>
      <w:bookmarkEnd w:id="31"/>
      <w:r w:rsidRPr="00E8552A">
        <w:rPr>
          <w:color w:val="000000" w:themeColor="text1"/>
        </w:rPr>
        <w:t>Base-flow separation</w:t>
      </w:r>
    </w:p>
    <w:p w14:paraId="02F433A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w:t>
      </w:r>
      <w:proofErr w:type="spellStart"/>
      <w:r w:rsidRPr="00E8552A">
        <w:rPr>
          <w:color w:val="000000" w:themeColor="text1"/>
        </w:rPr>
        <w:t>Sloto</w:t>
      </w:r>
      <w:proofErr w:type="spellEnd"/>
      <w:r w:rsidRPr="00E8552A">
        <w:rPr>
          <w:color w:val="000000" w:themeColor="text1"/>
        </w:rPr>
        <w:t xml:space="preserve">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6D6E2DA9" w14:textId="23794EF9" w:rsidR="00C72BF9" w:rsidRPr="00E8552A" w:rsidRDefault="00000000" w:rsidP="00E8552A">
      <w:pPr>
        <w:pStyle w:val="BodyText"/>
        <w:spacing w:line="480" w:lineRule="auto"/>
        <w:rPr>
          <w:color w:val="000000" w:themeColor="text1"/>
        </w:rPr>
      </w:pPr>
      <w:r w:rsidRPr="00E8552A">
        <w:rPr>
          <w:color w:val="000000" w:themeColor="text1"/>
        </w:rPr>
        <w:t>Base flow was calculated using a single-parameter, recursive digital filter technique from Nathan et al. (1990). This base-flow separation technique is based on a recursive digital filter used in signal analysis that separates high-frequency signals (</w:t>
      </w:r>
      <w:proofErr w:type="spellStart"/>
      <w:r w:rsidRPr="00E8552A">
        <w:rPr>
          <w:color w:val="000000" w:themeColor="text1"/>
        </w:rPr>
        <w:t>quickflow</w:t>
      </w:r>
      <w:proofErr w:type="spellEnd"/>
      <w:r w:rsidRPr="00E8552A">
        <w:rPr>
          <w:color w:val="000000" w:themeColor="text1"/>
        </w:rPr>
        <w:t>)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43"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43"/>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color w:val="000000" w:themeColor="text1"/>
        </w:rPr>
      </w:pPr>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177D3783" w14:textId="77777777" w:rsidR="00C72BF9" w:rsidRPr="00E8552A" w:rsidRDefault="00000000" w:rsidP="00E8552A">
      <w:pPr>
        <w:pStyle w:val="Heading3"/>
        <w:spacing w:line="480" w:lineRule="auto"/>
        <w:rPr>
          <w:color w:val="000000" w:themeColor="text1"/>
        </w:rPr>
      </w:pPr>
      <w:bookmarkStart w:id="44" w:name="machine-learning"/>
      <w:bookmarkEnd w:id="42"/>
      <w:r w:rsidRPr="00E8552A">
        <w:rPr>
          <w:color w:val="000000" w:themeColor="text1"/>
        </w:rPr>
        <w:t>Machine Learning</w:t>
      </w:r>
    </w:p>
    <w:p w14:paraId="39C75AA2" w14:textId="6E318A6C" w:rsidR="00C72BF9" w:rsidRPr="00E8552A" w:rsidRDefault="00000000" w:rsidP="00E8552A">
      <w:pPr>
        <w:pStyle w:val="FirstParagraph"/>
        <w:spacing w:line="480" w:lineRule="auto"/>
        <w:rPr>
          <w:color w:val="000000" w:themeColor="text1"/>
        </w:rPr>
      </w:pPr>
      <w:r w:rsidRPr="00E8552A">
        <w:rPr>
          <w:color w:val="000000" w:themeColor="text1"/>
        </w:rPr>
        <w:t xml:space="preserve">Machine learning (ML) approaches have demonstrated strong utility in hydrologic prediction tasks, including the estimation of streamflow and base-flow indices (Singh et al. 2018; Schmidt et al. 2020; </w:t>
      </w:r>
      <w:proofErr w:type="spellStart"/>
      <w:r w:rsidRPr="00E8552A">
        <w:rPr>
          <w:color w:val="000000" w:themeColor="text1"/>
        </w:rPr>
        <w:t>Rozos</w:t>
      </w:r>
      <w:proofErr w:type="spellEnd"/>
      <w:r w:rsidRPr="00E8552A">
        <w:rPr>
          <w:color w:val="000000" w:themeColor="text1"/>
        </w:rPr>
        <w:t xml:space="preserve"> et al. 2021). In this study, we used the </w:t>
      </w:r>
      <w:proofErr w:type="spellStart"/>
      <w:r w:rsidRPr="00E8552A">
        <w:rPr>
          <w:color w:val="000000" w:themeColor="text1"/>
        </w:rPr>
        <w:t>eXtreme</w:t>
      </w:r>
      <w:proofErr w:type="spellEnd"/>
      <w:r w:rsidRPr="00E8552A">
        <w:rPr>
          <w:color w:val="000000" w:themeColor="text1"/>
        </w:rPr>
        <w:t xml:space="preserve"> Gradient Boosting (</w:t>
      </w:r>
      <w:proofErr w:type="spellStart"/>
      <w:r w:rsidRPr="00E8552A">
        <w:rPr>
          <w:color w:val="000000" w:themeColor="text1"/>
        </w:rPr>
        <w:t>XGBoost</w:t>
      </w:r>
      <w:proofErr w:type="spellEnd"/>
      <w:r w:rsidRPr="00E8552A">
        <w:rPr>
          <w:color w:val="000000" w:themeColor="text1"/>
        </w:rPr>
        <w:t xml:space="preserve">) algorithm (Chen et al. 2016) to estimate annual BFI at ungauged locations across Arizona using catchment characteristics as predictors </w:t>
      </w:r>
      <w:hyperlink w:anchor="tbl-predictors">
        <w:r w:rsidR="00C72BF9" w:rsidRPr="00E8552A">
          <w:rPr>
            <w:rStyle w:val="Hyperlink"/>
            <w:color w:val="000000" w:themeColor="text1"/>
          </w:rPr>
          <w:t>Table 1</w:t>
        </w:r>
      </w:hyperlink>
      <w:r w:rsidRPr="00E8552A">
        <w:rPr>
          <w:color w:val="000000" w:themeColor="text1"/>
        </w:rPr>
        <w:t xml:space="preserve">. </w:t>
      </w:r>
      <w:proofErr w:type="spellStart"/>
      <w:r w:rsidRPr="00E8552A">
        <w:rPr>
          <w:color w:val="000000" w:themeColor="text1"/>
        </w:rPr>
        <w:t>XGBoost</w:t>
      </w:r>
      <w:proofErr w:type="spellEnd"/>
      <w:r w:rsidRPr="00E8552A">
        <w:rPr>
          <w:color w:val="000000" w:themeColor="text1"/>
        </w:rPr>
        <w:t xml:space="preserve"> is a gradient boosting algorithm that builds an ensemble of decision trees, where each tree iteratively corrects errors from previous trees to improve predictive accuracy (Chen et al. 2016). To our knowledge this is the first time that this advanced, decision-tree algorithm has been used in hydrologic prediction. The model was trained on annual BFI observations</w:t>
      </w:r>
      <w:r w:rsidR="00FC6960">
        <w:rPr>
          <w:color w:val="000000" w:themeColor="text1"/>
        </w:rPr>
        <w:t xml:space="preserve"> </w:t>
      </w:r>
      <w:del w:id="45" w:author="Caelum Mroczek" w:date="2025-09-03T13:52:00Z" w16du:dateUtc="2025-09-03T20:52:00Z">
        <w:r w:rsidRPr="00E8552A">
          <w:rPr>
            <w:color w:val="000000" w:themeColor="text1"/>
          </w:rPr>
          <w:delText xml:space="preserve">in order </w:delText>
        </w:r>
      </w:del>
      <w:r w:rsidRPr="00E8552A">
        <w:rPr>
          <w:color w:val="000000" w:themeColor="text1"/>
        </w:rPr>
        <w:t>to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7777777" w:rsidR="00C72BF9" w:rsidRPr="00E8552A" w:rsidRDefault="00000000" w:rsidP="00E8552A">
            <w:pPr>
              <w:pStyle w:val="ImageCaption"/>
              <w:spacing w:before="200" w:line="480" w:lineRule="auto"/>
              <w:rPr>
                <w:color w:val="000000" w:themeColor="text1"/>
              </w:rPr>
            </w:pPr>
            <w:bookmarkStart w:id="46" w:name="tbl-predictors"/>
            <w:r w:rsidRPr="00E8552A">
              <w:rPr>
                <w:color w:val="000000" w:themeColor="text1"/>
              </w:rPr>
              <w:t xml:space="preserve">Table 1: Basin-characteristic variables used in </w:t>
            </w:r>
            <w:proofErr w:type="gramStart"/>
            <w:r w:rsidRPr="00E8552A">
              <w:rPr>
                <w:color w:val="000000" w:themeColor="text1"/>
              </w:rPr>
              <w:t>reduced</w:t>
            </w:r>
            <w:proofErr w:type="gramEnd"/>
            <w:r w:rsidRPr="00E8552A">
              <w:rPr>
                <w:color w:val="000000" w:themeColor="text1"/>
              </w:rPr>
              <w:t xml:space="preserve"> </w:t>
            </w:r>
            <w:proofErr w:type="spellStart"/>
            <w:r w:rsidRPr="00E8552A">
              <w:rPr>
                <w:color w:val="000000" w:themeColor="text1"/>
              </w:rPr>
              <w:t>XGBoost</w:t>
            </w:r>
            <w:proofErr w:type="spellEnd"/>
            <w:r w:rsidRPr="00E8552A">
              <w:rPr>
                <w:color w:val="000000" w:themeColor="text1"/>
              </w:rPr>
              <w:t xml:space="preserve">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778"/>
              <w:gridCol w:w="3937"/>
              <w:gridCol w:w="1016"/>
              <w:gridCol w:w="2413"/>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540" w:type="dxa"/>
                </w:tcPr>
                <w:p w14:paraId="27E649CF" w14:textId="77777777" w:rsidR="00C72BF9" w:rsidRPr="00E8552A" w:rsidRDefault="00C72BF9" w:rsidP="00E8552A">
                  <w:pPr>
                    <w:pStyle w:val="Compact"/>
                    <w:spacing w:line="480" w:lineRule="auto"/>
                    <w:rPr>
                      <w:color w:val="000000" w:themeColor="text1"/>
                    </w:rPr>
                  </w:pPr>
                </w:p>
              </w:tc>
              <w:tc>
                <w:tcPr>
                  <w:tcW w:w="3410" w:type="dxa"/>
                </w:tcPr>
                <w:p w14:paraId="48AA4086" w14:textId="77777777" w:rsidR="00C72BF9" w:rsidRPr="00E8552A" w:rsidRDefault="00000000" w:rsidP="00E8552A">
                  <w:pPr>
                    <w:pStyle w:val="Compact"/>
                    <w:spacing w:line="480" w:lineRule="auto"/>
                    <w:jc w:val="center"/>
                    <w:rPr>
                      <w:color w:val="000000" w:themeColor="text1"/>
                    </w:rPr>
                  </w:pPr>
                  <w:r w:rsidRPr="00E8552A">
                    <w:rPr>
                      <w:color w:val="000000" w:themeColor="text1"/>
                    </w:rPr>
                    <w:t>Variable</w:t>
                  </w:r>
                </w:p>
              </w:tc>
              <w:tc>
                <w:tcPr>
                  <w:tcW w:w="880" w:type="dxa"/>
                </w:tcPr>
                <w:p w14:paraId="467A229B" w14:textId="77777777" w:rsidR="00C72BF9" w:rsidRPr="00E8552A" w:rsidRDefault="00000000" w:rsidP="00E8552A">
                  <w:pPr>
                    <w:pStyle w:val="Compact"/>
                    <w:spacing w:line="480" w:lineRule="auto"/>
                    <w:jc w:val="center"/>
                    <w:rPr>
                      <w:color w:val="000000" w:themeColor="text1"/>
                    </w:rPr>
                  </w:pPr>
                  <w:r w:rsidRPr="00E8552A">
                    <w:rPr>
                      <w:color w:val="000000" w:themeColor="text1"/>
                    </w:rPr>
                    <w:t>Source</w:t>
                  </w:r>
                </w:p>
              </w:tc>
              <w:tc>
                <w:tcPr>
                  <w:tcW w:w="2090" w:type="dxa"/>
                </w:tcPr>
                <w:p w14:paraId="568E6A8D"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processing</w:t>
                  </w:r>
                </w:p>
              </w:tc>
            </w:tr>
            <w:tr w:rsidR="00E8552A" w:rsidRPr="00E8552A" w14:paraId="4714A28B" w14:textId="77777777">
              <w:tc>
                <w:tcPr>
                  <w:tcW w:w="1540" w:type="dxa"/>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
                <w:p w14:paraId="4006089C"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880" w:type="dxa"/>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08C34AA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6C825B81" w14:textId="77777777">
              <w:tc>
                <w:tcPr>
                  <w:tcW w:w="1540" w:type="dxa"/>
                </w:tcPr>
                <w:p w14:paraId="7DAC8436" w14:textId="77777777" w:rsidR="00C72BF9" w:rsidRPr="00E8552A" w:rsidRDefault="00C72BF9" w:rsidP="00E8552A">
                  <w:pPr>
                    <w:pStyle w:val="Compact"/>
                    <w:spacing w:line="480" w:lineRule="auto"/>
                    <w:rPr>
                      <w:color w:val="000000" w:themeColor="text1"/>
                    </w:rPr>
                  </w:pPr>
                </w:p>
              </w:tc>
              <w:tc>
                <w:tcPr>
                  <w:tcW w:w="3410" w:type="dxa"/>
                </w:tcPr>
                <w:p w14:paraId="5E590407"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Mean </w:t>
                  </w:r>
                  <w:proofErr w:type="spellStart"/>
                  <w:r w:rsidRPr="00E8552A">
                    <w:rPr>
                      <w:color w:val="000000" w:themeColor="text1"/>
                    </w:rPr>
                    <w:t>Precip</w:t>
                  </w:r>
                  <w:proofErr w:type="spellEnd"/>
                </w:p>
              </w:tc>
              <w:tc>
                <w:tcPr>
                  <w:tcW w:w="880" w:type="dxa"/>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468EBA00"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558B572" w14:textId="77777777">
              <w:tc>
                <w:tcPr>
                  <w:tcW w:w="1540" w:type="dxa"/>
                </w:tcPr>
                <w:p w14:paraId="5FFD44F8" w14:textId="77777777" w:rsidR="00C72BF9" w:rsidRPr="00E8552A" w:rsidRDefault="00C72BF9" w:rsidP="00E8552A">
                  <w:pPr>
                    <w:pStyle w:val="Compact"/>
                    <w:spacing w:line="480" w:lineRule="auto"/>
                    <w:rPr>
                      <w:color w:val="000000" w:themeColor="text1"/>
                    </w:rPr>
                  </w:pPr>
                </w:p>
              </w:tc>
              <w:tc>
                <w:tcPr>
                  <w:tcW w:w="3410" w:type="dxa"/>
                </w:tcPr>
                <w:p w14:paraId="124BC785" w14:textId="77777777" w:rsidR="00C72BF9" w:rsidRPr="00E8552A" w:rsidRDefault="00000000" w:rsidP="00E8552A">
                  <w:pPr>
                    <w:pStyle w:val="Compact"/>
                    <w:spacing w:line="480" w:lineRule="auto"/>
                    <w:jc w:val="center"/>
                    <w:rPr>
                      <w:color w:val="000000" w:themeColor="text1"/>
                    </w:rPr>
                  </w:pPr>
                  <w:r w:rsidRPr="00E8552A">
                    <w:rPr>
                      <w:color w:val="000000" w:themeColor="text1"/>
                    </w:rPr>
                    <w:t>Reference ET</w:t>
                  </w:r>
                </w:p>
              </w:tc>
              <w:tc>
                <w:tcPr>
                  <w:tcW w:w="880" w:type="dxa"/>
                </w:tcPr>
                <w:p w14:paraId="0032029A" w14:textId="77777777" w:rsidR="00C72BF9" w:rsidRPr="00E8552A" w:rsidRDefault="00000000" w:rsidP="00E8552A">
                  <w:pPr>
                    <w:pStyle w:val="Compact"/>
                    <w:spacing w:line="480" w:lineRule="auto"/>
                    <w:jc w:val="center"/>
                    <w:rPr>
                      <w:color w:val="000000" w:themeColor="text1"/>
                    </w:rPr>
                  </w:pPr>
                  <w:r w:rsidRPr="00E8552A">
                    <w:rPr>
                      <w:color w:val="000000" w:themeColor="text1"/>
                    </w:rPr>
                    <w:t>MODIS</w:t>
                  </w:r>
                </w:p>
              </w:tc>
              <w:tc>
                <w:tcPr>
                  <w:tcW w:w="2090" w:type="dxa"/>
                </w:tcPr>
                <w:p w14:paraId="199A73C9"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93934BC" w14:textId="77777777">
              <w:tc>
                <w:tcPr>
                  <w:tcW w:w="1540" w:type="dxa"/>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
                <w:p w14:paraId="71384D06" w14:textId="77777777" w:rsidR="00C72BF9" w:rsidRPr="00E8552A" w:rsidRDefault="00000000" w:rsidP="00E8552A">
                  <w:pPr>
                    <w:pStyle w:val="Compact"/>
                    <w:spacing w:line="480" w:lineRule="auto"/>
                    <w:jc w:val="center"/>
                    <w:rPr>
                      <w:color w:val="000000" w:themeColor="text1"/>
                    </w:rPr>
                  </w:pPr>
                  <w:r w:rsidRPr="00E8552A">
                    <w:rPr>
                      <w:color w:val="000000" w:themeColor="text1"/>
                    </w:rPr>
                    <w:t>Elevation</w:t>
                  </w:r>
                </w:p>
              </w:tc>
              <w:tc>
                <w:tcPr>
                  <w:tcW w:w="880" w:type="dxa"/>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
                <w:p w14:paraId="6720325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47529620" w14:textId="77777777">
              <w:tc>
                <w:tcPr>
                  <w:tcW w:w="1540" w:type="dxa"/>
                </w:tcPr>
                <w:p w14:paraId="02A9026B" w14:textId="77777777" w:rsidR="00C72BF9" w:rsidRPr="00E8552A" w:rsidRDefault="00C72BF9" w:rsidP="00E8552A">
                  <w:pPr>
                    <w:pStyle w:val="Compact"/>
                    <w:spacing w:line="480" w:lineRule="auto"/>
                    <w:rPr>
                      <w:color w:val="000000" w:themeColor="text1"/>
                    </w:rPr>
                  </w:pPr>
                </w:p>
              </w:tc>
              <w:tc>
                <w:tcPr>
                  <w:tcW w:w="3410" w:type="dxa"/>
                </w:tcPr>
                <w:p w14:paraId="28CE687D"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A</w:t>
                  </w:r>
                </w:p>
              </w:tc>
              <w:tc>
                <w:tcPr>
                  <w:tcW w:w="880" w:type="dxa"/>
                </w:tcPr>
                <w:p w14:paraId="118B3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25D3BEFC"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728917" w14:textId="77777777">
              <w:tc>
                <w:tcPr>
                  <w:tcW w:w="1540" w:type="dxa"/>
                </w:tcPr>
                <w:p w14:paraId="46561587" w14:textId="77777777" w:rsidR="00C72BF9" w:rsidRPr="00E8552A" w:rsidRDefault="00C72BF9" w:rsidP="00E8552A">
                  <w:pPr>
                    <w:pStyle w:val="Compact"/>
                    <w:spacing w:line="480" w:lineRule="auto"/>
                    <w:rPr>
                      <w:color w:val="000000" w:themeColor="text1"/>
                    </w:rPr>
                  </w:pPr>
                </w:p>
              </w:tc>
              <w:tc>
                <w:tcPr>
                  <w:tcW w:w="3410" w:type="dxa"/>
                </w:tcPr>
                <w:p w14:paraId="6F84B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C</w:t>
                  </w:r>
                </w:p>
              </w:tc>
              <w:tc>
                <w:tcPr>
                  <w:tcW w:w="880" w:type="dxa"/>
                </w:tcPr>
                <w:p w14:paraId="514550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6B339F48"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FB7D83" w14:textId="77777777">
              <w:tc>
                <w:tcPr>
                  <w:tcW w:w="1540" w:type="dxa"/>
                </w:tcPr>
                <w:p w14:paraId="6301FB77" w14:textId="77777777" w:rsidR="00C72BF9" w:rsidRPr="00E8552A" w:rsidRDefault="00C72BF9" w:rsidP="00E8552A">
                  <w:pPr>
                    <w:pStyle w:val="Compact"/>
                    <w:spacing w:line="480" w:lineRule="auto"/>
                    <w:rPr>
                      <w:color w:val="000000" w:themeColor="text1"/>
                    </w:rPr>
                  </w:pPr>
                </w:p>
              </w:tc>
              <w:tc>
                <w:tcPr>
                  <w:tcW w:w="3410" w:type="dxa"/>
                </w:tcPr>
                <w:p w14:paraId="5E18E257"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Open Water</w:t>
                  </w:r>
                </w:p>
              </w:tc>
              <w:tc>
                <w:tcPr>
                  <w:tcW w:w="880" w:type="dxa"/>
                </w:tcPr>
                <w:p w14:paraId="7BB002D6"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2A69C6C7"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65FEC838" w14:textId="77777777">
              <w:tc>
                <w:tcPr>
                  <w:tcW w:w="1540" w:type="dxa"/>
                </w:tcPr>
                <w:p w14:paraId="690ACD6C" w14:textId="77777777" w:rsidR="00C72BF9" w:rsidRPr="00E8552A" w:rsidRDefault="00C72BF9" w:rsidP="00E8552A">
                  <w:pPr>
                    <w:pStyle w:val="Compact"/>
                    <w:spacing w:line="480" w:lineRule="auto"/>
                    <w:rPr>
                      <w:color w:val="000000" w:themeColor="text1"/>
                    </w:rPr>
                  </w:pPr>
                </w:p>
              </w:tc>
              <w:tc>
                <w:tcPr>
                  <w:tcW w:w="3410" w:type="dxa"/>
                </w:tcPr>
                <w:p w14:paraId="5E77A95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Land Cover - Low </w:t>
                  </w:r>
                  <w:proofErr w:type="spellStart"/>
                  <w:r w:rsidRPr="00E8552A">
                    <w:rPr>
                      <w:color w:val="000000" w:themeColor="text1"/>
                    </w:rPr>
                    <w:t>Develoment</w:t>
                  </w:r>
                  <w:proofErr w:type="spellEnd"/>
                </w:p>
              </w:tc>
              <w:tc>
                <w:tcPr>
                  <w:tcW w:w="880" w:type="dxa"/>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5FFF737F"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10B50F71" w14:textId="77777777">
              <w:tc>
                <w:tcPr>
                  <w:tcW w:w="1540" w:type="dxa"/>
                </w:tcPr>
                <w:p w14:paraId="7A53FA8F" w14:textId="77777777" w:rsidR="00C72BF9" w:rsidRPr="00E8552A" w:rsidRDefault="00C72BF9" w:rsidP="00E8552A">
                  <w:pPr>
                    <w:pStyle w:val="Compact"/>
                    <w:spacing w:line="480" w:lineRule="auto"/>
                    <w:rPr>
                      <w:color w:val="000000" w:themeColor="text1"/>
                    </w:rPr>
                  </w:pPr>
                </w:p>
              </w:tc>
              <w:tc>
                <w:tcPr>
                  <w:tcW w:w="3410" w:type="dxa"/>
                </w:tcPr>
                <w:p w14:paraId="02C04793"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Evergreen Forest</w:t>
                  </w:r>
                </w:p>
              </w:tc>
              <w:tc>
                <w:tcPr>
                  <w:tcW w:w="880" w:type="dxa"/>
                </w:tcPr>
                <w:p w14:paraId="25867D0A"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77A9AD"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24321F37" w14:textId="77777777">
              <w:tc>
                <w:tcPr>
                  <w:tcW w:w="1540" w:type="dxa"/>
                </w:tcPr>
                <w:p w14:paraId="0D1E215E" w14:textId="77777777" w:rsidR="00C72BF9" w:rsidRPr="00E8552A" w:rsidRDefault="00C72BF9" w:rsidP="00E8552A">
                  <w:pPr>
                    <w:pStyle w:val="Compact"/>
                    <w:spacing w:line="480" w:lineRule="auto"/>
                    <w:rPr>
                      <w:color w:val="000000" w:themeColor="text1"/>
                    </w:rPr>
                  </w:pPr>
                </w:p>
              </w:tc>
              <w:tc>
                <w:tcPr>
                  <w:tcW w:w="3410" w:type="dxa"/>
                </w:tcPr>
                <w:p w14:paraId="57F2D948"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Herbaceous</w:t>
                  </w:r>
                </w:p>
              </w:tc>
              <w:tc>
                <w:tcPr>
                  <w:tcW w:w="880" w:type="dxa"/>
                </w:tcPr>
                <w:p w14:paraId="1A867999"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F39F46"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bookmarkEnd w:id="46"/>
          </w:tbl>
          <w:p w14:paraId="31E45234" w14:textId="77777777" w:rsidR="00C72BF9" w:rsidRPr="00E8552A" w:rsidRDefault="00C72BF9" w:rsidP="00E8552A">
            <w:pPr>
              <w:spacing w:line="480" w:lineRule="auto"/>
              <w:rPr>
                <w:color w:val="000000" w:themeColor="text1"/>
              </w:rPr>
            </w:pPr>
          </w:p>
        </w:tc>
      </w:tr>
    </w:tbl>
    <w:p w14:paraId="6C395454" w14:textId="7D984D2A" w:rsidR="00C72BF9" w:rsidRPr="00E8552A" w:rsidRDefault="00000000" w:rsidP="00E8552A">
      <w:pPr>
        <w:pStyle w:val="BodyText"/>
        <w:spacing w:line="480" w:lineRule="auto"/>
        <w:rPr>
          <w:color w:val="000000" w:themeColor="text1"/>
        </w:rPr>
      </w:pPr>
      <w:r w:rsidRPr="00E8552A">
        <w:rPr>
          <w:color w:val="000000" w:themeColor="text1"/>
        </w:rPr>
        <w:t xml:space="preserve">The training dataset consisted of 7,724 site-year observations, where each observation represents annual BFI for a single year at a given USGS </w:t>
      </w:r>
      <w:del w:id="47" w:author="Caelum Mroczek" w:date="2025-09-03T13:52:00Z" w16du:dateUtc="2025-09-03T20:52:00Z">
        <w:r w:rsidRPr="00E8552A">
          <w:rPr>
            <w:color w:val="000000" w:themeColor="text1"/>
          </w:rPr>
          <w:delText>streamgage</w:delText>
        </w:r>
      </w:del>
      <w:ins w:id="48" w:author="Caelum Mroczek" w:date="2025-09-03T13:52:00Z" w16du:dateUtc="2025-09-03T20:52:00Z">
        <w:r w:rsidR="009A3B63">
          <w:rPr>
            <w:color w:val="000000" w:themeColor="text1"/>
          </w:rPr>
          <w:t>stream gauge</w:t>
        </w:r>
      </w:ins>
      <w:r w:rsidRPr="00E8552A">
        <w:rPr>
          <w:color w:val="000000" w:themeColor="text1"/>
        </w:rPr>
        <w:t xml:space="preserv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w:t>
      </w:r>
      <w:proofErr w:type="gramStart"/>
      <w:r w:rsidRPr="00E8552A">
        <w:rPr>
          <w:color w:val="000000" w:themeColor="text1"/>
        </w:rPr>
        <w:t>karst</w:t>
      </w:r>
      <w:proofErr w:type="gramEnd"/>
      <w:r w:rsidRPr="00E8552A">
        <w:rPr>
          <w:color w:val="000000" w:themeColor="text1"/>
        </w:rPr>
        <w:t>).</w:t>
      </w:r>
    </w:p>
    <w:p w14:paraId="6E650A62" w14:textId="01F80666" w:rsidR="00C72BF9" w:rsidRPr="00E8552A" w:rsidRDefault="00000000" w:rsidP="00E8552A">
      <w:pPr>
        <w:pStyle w:val="BodyText"/>
        <w:spacing w:line="480" w:lineRule="auto"/>
        <w:rPr>
          <w:color w:val="000000" w:themeColor="text1"/>
        </w:rPr>
      </w:pPr>
      <w:r w:rsidRPr="009D2774">
        <w:rPr>
          <w:color w:val="000000" w:themeColor="text1"/>
        </w:rPr>
        <w:t>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w:t>
      </w:r>
      <w:r w:rsidR="00CA1761" w:rsidRPr="009D2774">
        <w:rPr>
          <w:color w:val="000000" w:themeColor="text1"/>
        </w:rPr>
        <w:t xml:space="preserve"> </w:t>
      </w:r>
      <w:ins w:id="49" w:author="Caelum Mroczek" w:date="2025-09-03T13:52:00Z" w16du:dateUtc="2025-09-03T20:52:00Z">
        <w:r w:rsidR="00CA1761" w:rsidRPr="009D2774">
          <w:rPr>
            <w:color w:val="000000" w:themeColor="text1"/>
          </w:rPr>
          <w:t>T</w:t>
        </w:r>
        <w:commentRangeStart w:id="50"/>
        <w:commentRangeStart w:id="51"/>
        <w:r w:rsidR="00CA1761" w:rsidRPr="009D2774">
          <w:rPr>
            <w:color w:val="000000" w:themeColor="text1"/>
          </w:rPr>
          <w:t xml:space="preserve">he full set of initial predictors is found in Supplemental Table 1. </w:t>
        </w:r>
        <w:r w:rsidRPr="009D2774">
          <w:rPr>
            <w:color w:val="000000" w:themeColor="text1"/>
          </w:rPr>
          <w:t xml:space="preserve"> </w:t>
        </w:r>
        <w:commentRangeEnd w:id="50"/>
        <w:r w:rsidR="00CA1761" w:rsidRPr="009D2774">
          <w:rPr>
            <w:rStyle w:val="CommentReference"/>
          </w:rPr>
          <w:commentReference w:id="50"/>
        </w:r>
        <w:commentRangeEnd w:id="51"/>
        <w:r w:rsidR="00CA1761" w:rsidRPr="009D2774">
          <w:rPr>
            <w:rStyle w:val="CommentReference"/>
          </w:rPr>
          <w:commentReference w:id="51"/>
        </w:r>
      </w:ins>
      <w:r w:rsidRPr="009D2774">
        <w:rPr>
          <w:color w:val="000000" w:themeColor="text1"/>
        </w:rPr>
        <w:t>We applied SHAP (</w:t>
      </w:r>
      <w:proofErr w:type="spellStart"/>
      <w:r w:rsidRPr="009D2774">
        <w:rPr>
          <w:color w:val="000000" w:themeColor="text1"/>
        </w:rPr>
        <w:t>SHapley</w:t>
      </w:r>
      <w:proofErr w:type="spellEnd"/>
      <w:r w:rsidRPr="009D2774">
        <w:rPr>
          <w:color w:val="000000" w:themeColor="text1"/>
        </w:rPr>
        <w:t xml:space="preserve"> Additive </w:t>
      </w:r>
      <w:proofErr w:type="spellStart"/>
      <w:r w:rsidRPr="009D2774">
        <w:rPr>
          <w:color w:val="000000" w:themeColor="text1"/>
        </w:rPr>
        <w:t>exPlanations</w:t>
      </w:r>
      <w:proofErr w:type="spellEnd"/>
      <w:r w:rsidRPr="009D2774">
        <w:rPr>
          <w:color w:val="000000" w:themeColor="text1"/>
        </w:rPr>
        <w:t>)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14:paraId="354C32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model dataset was evaluated using 10-fold cross-validation, ensuring robust performance estimates and guarding against overfitting </w:t>
      </w:r>
      <w:hyperlink w:anchor="fig-k-fold">
        <w:r w:rsidR="00C72BF9" w:rsidRPr="00E8552A">
          <w:rPr>
            <w:rStyle w:val="Hyperlink"/>
            <w:color w:val="000000" w:themeColor="text1"/>
          </w:rPr>
          <w:t>Figure 2</w:t>
        </w:r>
      </w:hyperlink>
      <w:r w:rsidRPr="00E8552A">
        <w:rPr>
          <w:color w:val="000000" w:themeColor="text1"/>
        </w:rPr>
        <w:t xml:space="preserve"> . In each iteration (fold), the model was trained on 90% of the data and validated on the remaining 10%, with folds being rotated until </w:t>
      </w:r>
      <w:proofErr w:type="gramStart"/>
      <w:r w:rsidRPr="00E8552A">
        <w:rPr>
          <w:color w:val="000000" w:themeColor="text1"/>
        </w:rPr>
        <w:t>all of</w:t>
      </w:r>
      <w:proofErr w:type="gramEnd"/>
      <w:r w:rsidRPr="00E8552A">
        <w:rPr>
          <w:color w:val="000000" w:themeColor="text1"/>
        </w:rPr>
        <w:t xml:space="preserve"> the data had been used for validation in separate models. Root </w:t>
      </w:r>
      <w:proofErr w:type="gramStart"/>
      <w:r w:rsidRPr="00E8552A">
        <w:rPr>
          <w:color w:val="000000" w:themeColor="text1"/>
        </w:rPr>
        <w:t>mean</w:t>
      </w:r>
      <w:proofErr w:type="gramEnd"/>
      <w:r w:rsidRPr="00E8552A">
        <w:rPr>
          <w:color w:val="000000" w:themeColor="text1"/>
        </w:rPr>
        <w:t xml:space="preserve"> squared error (RMSE) was used as the primary performance metric. Model performance on unseen data was strong, with an overall R² of 0.764.</w:t>
      </w:r>
    </w:p>
    <w:p w14:paraId="47451320"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contextualize model accuracy, we compared </w:t>
      </w:r>
      <w:proofErr w:type="spellStart"/>
      <w:r w:rsidRPr="00E8552A">
        <w:rPr>
          <w:color w:val="000000" w:themeColor="text1"/>
        </w:rPr>
        <w:t>XGBoost</w:t>
      </w:r>
      <w:proofErr w:type="spellEnd"/>
      <w:r w:rsidRPr="00E8552A">
        <w:rPr>
          <w:color w:val="000000" w:themeColor="text1"/>
        </w:rPr>
        <w:t xml:space="preserve"> to two baseline methods: a simple linear regression and an inverse distance weighting (IDW) interpolation. </w:t>
      </w:r>
      <w:proofErr w:type="spellStart"/>
      <w:r w:rsidRPr="00E8552A">
        <w:rPr>
          <w:color w:val="000000" w:themeColor="text1"/>
        </w:rPr>
        <w:t>XGBoost</w:t>
      </w:r>
      <w:proofErr w:type="spellEnd"/>
      <w:r w:rsidRPr="00E8552A">
        <w:rPr>
          <w:color w:val="000000" w:themeColor="text1"/>
        </w:rPr>
        <w:t xml:space="preserve">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52" w:name="fig-k-fold"/>
            <w:r w:rsidRPr="00E8552A">
              <w:rPr>
                <w:noProof/>
                <w:color w:val="000000" w:themeColor="text1"/>
              </w:rPr>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13"/>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52"/>
      </w:tr>
    </w:tbl>
    <w:p w14:paraId="1A5B9CD2" w14:textId="56D52EE1" w:rsidR="00C72BF9" w:rsidRPr="00E8552A" w:rsidRDefault="00000000" w:rsidP="00E8552A">
      <w:pPr>
        <w:pStyle w:val="BodyText"/>
        <w:spacing w:line="480" w:lineRule="auto"/>
        <w:rPr>
          <w:color w:val="000000" w:themeColor="text1"/>
        </w:rPr>
      </w:pPr>
      <w:r w:rsidRPr="00E8552A">
        <w:rPr>
          <w:color w:val="000000" w:themeColor="text1"/>
        </w:rPr>
        <w:t xml:space="preserve">Hyperparameter tuning was performed through an internal grid search. The </w:t>
      </w:r>
      <w:proofErr w:type="gramStart"/>
      <w:r w:rsidRPr="00E8552A">
        <w:rPr>
          <w:color w:val="000000" w:themeColor="text1"/>
        </w:rPr>
        <w:t>search</w:t>
      </w:r>
      <w:proofErr w:type="gramEnd"/>
      <w:r w:rsidRPr="00E8552A">
        <w:rPr>
          <w:color w:val="000000" w:themeColor="text1"/>
        </w:rPr>
        <w:t xml:space="preserve"> evaluated combinations of parameters including the number of trees, learning rate (</w:t>
      </w:r>
      <m:oMath>
        <m:r>
          <w:rPr>
            <w:rFonts w:ascii="Cambria Math" w:hAnsi="Cambria Math"/>
            <w:color w:val="000000" w:themeColor="text1"/>
          </w:rPr>
          <m:t>η</m:t>
        </m:r>
      </m:oMath>
      <w:r w:rsidRPr="00E8552A">
        <w:rPr>
          <w:color w:val="000000" w:themeColor="text1"/>
        </w:rPr>
        <w:t>), minimum split loss (</w:t>
      </w:r>
      <m:oMath>
        <m:r>
          <w:rPr>
            <w:rFonts w:ascii="Cambria Math" w:hAnsi="Cambria Math"/>
            <w:color w:val="000000" w:themeColor="text1"/>
          </w:rPr>
          <m:t>γ</m:t>
        </m:r>
      </m:oMath>
      <w:r w:rsidRPr="00E8552A">
        <w:rPr>
          <w:color w:val="000000" w:themeColor="text1"/>
        </w:rPr>
        <w:t xml:space="preserve">), tree depth, and minimum child weight. A description of these </w:t>
      </w:r>
      <w:del w:id="53" w:author="Caelum Mroczek" w:date="2025-09-03T13:52:00Z" w16du:dateUtc="2025-09-03T20:52:00Z">
        <w:r w:rsidRPr="00E8552A">
          <w:rPr>
            <w:color w:val="000000" w:themeColor="text1"/>
          </w:rPr>
          <w:delText>hyperparametes</w:delText>
        </w:r>
      </w:del>
      <w:ins w:id="54" w:author="Caelum Mroczek" w:date="2025-09-03T13:52:00Z" w16du:dateUtc="2025-09-03T20:52:00Z">
        <w:r w:rsidRPr="00E8552A">
          <w:rPr>
            <w:color w:val="000000" w:themeColor="text1"/>
          </w:rPr>
          <w:t>hyperparamete</w:t>
        </w:r>
        <w:r w:rsidR="00FC6960">
          <w:rPr>
            <w:color w:val="000000" w:themeColor="text1"/>
          </w:rPr>
          <w:t>r</w:t>
        </w:r>
        <w:r w:rsidRPr="00E8552A">
          <w:rPr>
            <w:color w:val="000000" w:themeColor="text1"/>
          </w:rPr>
          <w:t>s</w:t>
        </w:r>
      </w:ins>
      <w:r w:rsidRPr="00E8552A">
        <w:rPr>
          <w:color w:val="000000" w:themeColor="text1"/>
        </w:rPr>
        <w:t xml:space="preserve"> can be found in Chen et al. (2016). The final model used 700 trees, </w:t>
      </w:r>
      <m:oMath>
        <m:r>
          <w:rPr>
            <w:rFonts w:ascii="Cambria Math" w:hAnsi="Cambria Math"/>
            <w:color w:val="000000" w:themeColor="text1"/>
          </w:rPr>
          <m:t>η</m:t>
        </m:r>
      </m:oMath>
      <w:r w:rsidRPr="00E8552A">
        <w:rPr>
          <w:color w:val="000000" w:themeColor="text1"/>
        </w:rPr>
        <w:t xml:space="preserve"> of 0.05, </w:t>
      </w:r>
      <m:oMath>
        <m:r>
          <w:rPr>
            <w:rFonts w:ascii="Cambria Math" w:hAnsi="Cambria Math"/>
            <w:color w:val="000000" w:themeColor="text1"/>
          </w:rPr>
          <m:t>γ</m:t>
        </m:r>
      </m:oMath>
      <w:r w:rsidRPr="00E8552A">
        <w:rPr>
          <w:color w:val="000000" w:themeColor="text1"/>
        </w:rPr>
        <w:t xml:space="preserve"> of 0.075, a maximum depth of 7, and a minimum child weight of 5. All parameters were selected for their reduction in RMSE across validation folds.</w:t>
      </w:r>
    </w:p>
    <w:p w14:paraId="479BE853" w14:textId="77777777" w:rsidR="00C72BF9" w:rsidRPr="00E8552A" w:rsidRDefault="00000000" w:rsidP="00E8552A">
      <w:pPr>
        <w:pStyle w:val="Heading3"/>
        <w:spacing w:line="480" w:lineRule="auto"/>
        <w:rPr>
          <w:color w:val="000000" w:themeColor="text1"/>
        </w:rPr>
      </w:pPr>
      <w:bookmarkStart w:id="55" w:name="statistical-analyses"/>
      <w:bookmarkEnd w:id="44"/>
      <w:r w:rsidRPr="00E8552A">
        <w:rPr>
          <w:color w:val="000000" w:themeColor="text1"/>
        </w:rPr>
        <w:t>Statistical Analyses</w:t>
      </w:r>
    </w:p>
    <w:p w14:paraId="432C8F4B" w14:textId="4B7459DC" w:rsidR="00C72BF9" w:rsidRPr="00E8552A" w:rsidRDefault="00000000" w:rsidP="00E8552A">
      <w:pPr>
        <w:pStyle w:val="FirstParagraph"/>
        <w:spacing w:line="480" w:lineRule="auto"/>
        <w:rPr>
          <w:color w:val="000000" w:themeColor="text1"/>
        </w:rPr>
      </w:pPr>
      <w:r w:rsidRPr="00E8552A">
        <w:rPr>
          <w:color w:val="000000" w:themeColor="text1"/>
        </w:rPr>
        <w:t xml:space="preserve">Statistical analyses were conducted on annual BFI values from instrumented </w:t>
      </w:r>
      <w:del w:id="56" w:author="Caelum Mroczek" w:date="2025-09-03T13:52:00Z" w16du:dateUtc="2025-09-03T20:52:00Z">
        <w:r w:rsidRPr="00E8552A">
          <w:rPr>
            <w:color w:val="000000" w:themeColor="text1"/>
          </w:rPr>
          <w:delText>streamgages</w:delText>
        </w:r>
      </w:del>
      <w:ins w:id="57" w:author="Caelum Mroczek" w:date="2025-09-03T13:52:00Z" w16du:dateUtc="2025-09-03T20:52:00Z">
        <w:r w:rsidR="009A3B63">
          <w:rPr>
            <w:color w:val="000000" w:themeColor="text1"/>
          </w:rPr>
          <w:t>stream gauges</w:t>
        </w:r>
      </w:ins>
      <w:r w:rsidRPr="00E8552A">
        <w:rPr>
          <w:color w:val="000000" w:themeColor="text1"/>
        </w:rPr>
        <w:t xml:space="preserve">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1F82139A" w14:textId="5381F166" w:rsidR="00C72BF9" w:rsidRPr="00E8552A" w:rsidRDefault="00000000" w:rsidP="00E8552A">
      <w:pPr>
        <w:pStyle w:val="BodyText"/>
        <w:spacing w:line="480" w:lineRule="auto"/>
        <w:rPr>
          <w:color w:val="000000" w:themeColor="text1"/>
        </w:rPr>
      </w:pPr>
      <w:r w:rsidRPr="00E8552A">
        <w:rPr>
          <w:color w:val="000000" w:themeColor="text1"/>
        </w:rPr>
        <w:t xml:space="preserve">To account for potential autocorrelation in annual BFI time series at each instrumented site, we applied the Durbin–Watson test (Durbin and Watson 1950). Four </w:t>
      </w:r>
      <w:del w:id="58" w:author="Caelum Mroczek" w:date="2025-09-03T13:52:00Z" w16du:dateUtc="2025-09-03T20:52:00Z">
        <w:r w:rsidRPr="00E8552A">
          <w:rPr>
            <w:color w:val="000000" w:themeColor="text1"/>
          </w:rPr>
          <w:delText>streamgages</w:delText>
        </w:r>
      </w:del>
      <w:ins w:id="59" w:author="Caelum Mroczek" w:date="2025-09-03T13:52:00Z" w16du:dateUtc="2025-09-03T20:52:00Z">
        <w:r w:rsidR="009A3B63">
          <w:rPr>
            <w:color w:val="000000" w:themeColor="text1"/>
          </w:rPr>
          <w:t>stream gauges</w:t>
        </w:r>
      </w:ins>
      <w:r w:rsidRPr="00E8552A">
        <w:rPr>
          <w:color w:val="000000" w:themeColor="text1"/>
        </w:rPr>
        <w:t xml:space="preserve">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 Trends with </w:t>
      </w:r>
      <w:del w:id="60" w:author="Caelum Mroczek" w:date="2025-09-03T13:52:00Z" w16du:dateUtc="2025-09-03T20:52:00Z">
        <w:r w:rsidRPr="00E8552A">
          <w:rPr>
            <w:color w:val="000000" w:themeColor="text1"/>
          </w:rPr>
          <w:delText>a</w:delText>
        </w:r>
      </w:del>
      <w:ins w:id="61" w:author="Caelum Mroczek" w:date="2025-09-03T13:52:00Z" w16du:dateUtc="2025-09-03T20:52:00Z">
        <w:r w:rsidRPr="00E8552A">
          <w:rPr>
            <w:color w:val="000000" w:themeColor="text1"/>
          </w:rPr>
          <w:t>a</w:t>
        </w:r>
        <w:r w:rsidR="0015662E">
          <w:rPr>
            <w:color w:val="000000" w:themeColor="text1"/>
          </w:rPr>
          <w:t>n</w:t>
        </w:r>
      </w:ins>
      <w:r w:rsidRPr="00E8552A">
        <w:rPr>
          <w:color w:val="000000" w:themeColor="text1"/>
        </w:rPr>
        <w:t xml:space="preserve">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62" w:name="results"/>
      <w:bookmarkEnd w:id="18"/>
      <w:bookmarkEnd w:id="55"/>
      <w:r w:rsidRPr="00E8552A">
        <w:rPr>
          <w:color w:val="000000" w:themeColor="text1"/>
        </w:rPr>
        <w:t>Results</w:t>
      </w:r>
    </w:p>
    <w:p w14:paraId="3DB93E43" w14:textId="77777777" w:rsidR="00C72BF9" w:rsidRPr="00E8552A" w:rsidRDefault="00000000" w:rsidP="00E8552A">
      <w:pPr>
        <w:pStyle w:val="Heading3"/>
        <w:spacing w:line="480" w:lineRule="auto"/>
        <w:rPr>
          <w:color w:val="000000" w:themeColor="text1"/>
        </w:rPr>
      </w:pPr>
      <w:bookmarkStart w:id="63"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hyperlink w:anchor="fig-instrumented-bfi">
        <w:r w:rsidR="00C72BF9" w:rsidRPr="00E8552A">
          <w:rPr>
            <w:rStyle w:val="Hyperlink"/>
            <w:color w:val="000000" w:themeColor="text1"/>
          </w:rPr>
          <w:t>Figure 3</w:t>
        </w:r>
      </w:hyperlink>
      <w:r w:rsidRPr="00E8552A">
        <w:rPr>
          <w:color w:val="000000" w:themeColor="text1"/>
        </w:rPr>
        <w:t xml:space="preserve"> .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 (Chambless et al. 2023). High long-term BFI values (&gt;0.8) are also found at the spring-fed headwaters of the Verde River and Fossil Creek, which have similar </w:t>
      </w:r>
      <w:proofErr w:type="gramStart"/>
      <w:r w:rsidRPr="00E8552A">
        <w:rPr>
          <w:color w:val="000000" w:themeColor="text1"/>
        </w:rPr>
        <w:t>highly-karstic</w:t>
      </w:r>
      <w:proofErr w:type="gramEnd"/>
      <w:r w:rsidRPr="00E8552A">
        <w:rPr>
          <w:color w:val="000000" w:themeColor="text1"/>
        </w:rPr>
        <w:t>, snowmelt-driven recharge areas.</w:t>
      </w:r>
    </w:p>
    <w:p w14:paraId="53183C85" w14:textId="77777777" w:rsidR="00C72BF9" w:rsidRPr="00E8552A" w:rsidRDefault="00000000" w:rsidP="00E8552A">
      <w:pPr>
        <w:pStyle w:val="BodyText"/>
        <w:spacing w:line="480" w:lineRule="auto"/>
        <w:rPr>
          <w:color w:val="000000" w:themeColor="text1"/>
        </w:rPr>
      </w:pPr>
      <w:r w:rsidRPr="00E8552A">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63D6A47D" w14:textId="77777777" w:rsidR="00C72BF9" w:rsidRPr="00E8552A" w:rsidRDefault="00000000" w:rsidP="00E8552A">
            <w:pPr>
              <w:pStyle w:val="Compact"/>
              <w:spacing w:line="480" w:lineRule="auto"/>
              <w:jc w:val="center"/>
              <w:rPr>
                <w:color w:val="000000" w:themeColor="text1"/>
              </w:rPr>
            </w:pPr>
            <w:bookmarkStart w:id="64" w:name="fig-instrumented-bfi"/>
            <w:r w:rsidRPr="00E8552A">
              <w:rPr>
                <w:noProof/>
                <w:color w:val="000000" w:themeColor="text1"/>
              </w:rPr>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4"/>
                          <a:stretch>
                            <a:fillRect/>
                          </a:stretch>
                        </pic:blipFill>
                        <pic:spPr bwMode="auto">
                          <a:xfrm>
                            <a:off x="0" y="0"/>
                            <a:ext cx="5334000" cy="6440332"/>
                          </a:xfrm>
                          <a:prstGeom prst="rect">
                            <a:avLst/>
                          </a:prstGeom>
                          <a:noFill/>
                          <a:ln w="9525">
                            <a:noFill/>
                            <a:headEnd/>
                            <a:tailEnd/>
                          </a:ln>
                        </pic:spPr>
                      </pic:pic>
                    </a:graphicData>
                  </a:graphic>
                </wp:inline>
              </w:drawing>
            </w:r>
          </w:p>
          <w:p w14:paraId="3C713803" w14:textId="6FE4ED5A"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ins w:id="65" w:author="Caelum Mroczek" w:date="2025-09-03T13:52:00Z" w16du:dateUtc="2025-09-03T20:52:00Z">
              <w:r w:rsidR="00CA1761">
                <w:rPr>
                  <w:color w:val="000000" w:themeColor="text1"/>
                </w:rPr>
                <w:t xml:space="preserve"> The long-term BFI across the state is 0.32.</w:t>
              </w:r>
            </w:ins>
          </w:p>
        </w:tc>
        <w:bookmarkEnd w:id="64"/>
      </w:tr>
    </w:tbl>
    <w:p w14:paraId="3911AC96" w14:textId="77777777" w:rsidR="00C72BF9" w:rsidRPr="00E8552A" w:rsidRDefault="00000000" w:rsidP="00E8552A">
      <w:pPr>
        <w:pStyle w:val="Heading4"/>
        <w:spacing w:line="480" w:lineRule="auto"/>
        <w:rPr>
          <w:color w:val="000000" w:themeColor="text1"/>
        </w:rPr>
      </w:pPr>
      <w:bookmarkStart w:id="66" w:name="sec-bfi-trends"/>
      <w:r w:rsidRPr="00E8552A">
        <w:rPr>
          <w:color w:val="000000" w:themeColor="text1"/>
        </w:rPr>
        <w:t>Trends in Annual BFI</w:t>
      </w:r>
    </w:p>
    <w:p w14:paraId="7616C1CB" w14:textId="3B16B2F7" w:rsidR="00C72BF9" w:rsidRPr="00E8552A" w:rsidRDefault="00000000" w:rsidP="00E8552A">
      <w:pPr>
        <w:pStyle w:val="FirstParagraph"/>
        <w:spacing w:line="480" w:lineRule="auto"/>
        <w:rPr>
          <w:color w:val="000000" w:themeColor="text1"/>
        </w:rPr>
      </w:pPr>
      <w:r w:rsidRPr="00E8552A">
        <w:rPr>
          <w:color w:val="000000" w:themeColor="text1"/>
        </w:rPr>
        <w:t xml:space="preserve">Trends in annual BFI over the period of record for each </w:t>
      </w:r>
      <w:del w:id="67" w:author="Caelum Mroczek" w:date="2025-09-03T13:52:00Z" w16du:dateUtc="2025-09-03T20:52:00Z">
        <w:r w:rsidRPr="00E8552A">
          <w:rPr>
            <w:color w:val="000000" w:themeColor="text1"/>
          </w:rPr>
          <w:delText>streamgage</w:delText>
        </w:r>
      </w:del>
      <w:ins w:id="68" w:author="Caelum Mroczek" w:date="2025-09-03T13:52:00Z" w16du:dateUtc="2025-09-03T20:52:00Z">
        <w:r w:rsidR="009A3B63">
          <w:rPr>
            <w:color w:val="000000" w:themeColor="text1"/>
          </w:rPr>
          <w:t>stream gauge</w:t>
        </w:r>
      </w:ins>
      <w:r w:rsidRPr="00E8552A">
        <w:rPr>
          <w:color w:val="000000" w:themeColor="text1"/>
        </w:rPr>
        <w:t xml:space="preserve"> are illustrated in </w:t>
      </w:r>
      <w:hyperlink w:anchor="fig-instrumented-trend">
        <w:r w:rsidR="00C72BF9" w:rsidRPr="00E8552A">
          <w:rPr>
            <w:rStyle w:val="Hyperlink"/>
            <w:color w:val="000000" w:themeColor="text1"/>
          </w:rPr>
          <w:t>Figure 4</w:t>
        </w:r>
      </w:hyperlink>
      <w:r w:rsidRPr="00E8552A">
        <w:rPr>
          <w:color w:val="000000" w:themeColor="text1"/>
        </w:rPr>
        <w:t xml:space="preserve"> and summarized in </w:t>
      </w:r>
      <w:hyperlink w:anchor="tbl-trends">
        <w:r w:rsidR="00C72BF9" w:rsidRPr="00E8552A">
          <w:rPr>
            <w:rStyle w:val="Hyperlink"/>
            <w:color w:val="000000" w:themeColor="text1"/>
          </w:rPr>
          <w:t>Table 2</w:t>
        </w:r>
      </w:hyperlink>
      <w:r w:rsidRPr="00E8552A">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621577A3" w14:textId="58A2AE31" w:rsidR="00C72BF9" w:rsidRPr="00E8552A" w:rsidRDefault="00C72BF9" w:rsidP="00E8552A">
      <w:pPr>
        <w:pStyle w:val="BodyText"/>
        <w:spacing w:line="480" w:lineRule="auto"/>
        <w:rPr>
          <w:color w:val="000000" w:themeColor="text1"/>
        </w:rPr>
      </w:pPr>
      <w:hyperlink w:anchor="fig-instrumented-trend">
        <w:r w:rsidRPr="00E8552A">
          <w:rPr>
            <w:rStyle w:val="Hyperlink"/>
            <w:color w:val="000000" w:themeColor="text1"/>
          </w:rPr>
          <w:t>Figure 4</w:t>
        </w:r>
      </w:hyperlink>
      <w:r w:rsidRPr="00E8552A">
        <w:rPr>
          <w:color w:val="000000" w:themeColor="text1"/>
        </w:rPr>
        <w:t xml:space="preserve"> illustrates the spatial variation in long-term BFI trends across the study area. Statistically significant </w:t>
      </w:r>
      <w:del w:id="69" w:author="Caelum Mroczek" w:date="2025-09-03T13:52:00Z" w16du:dateUtc="2025-09-03T20:52:00Z">
        <w:r w:rsidRPr="00E8552A">
          <w:rPr>
            <w:color w:val="000000" w:themeColor="text1"/>
          </w:rPr>
          <w:delText>decreasing</w:delText>
        </w:r>
      </w:del>
      <w:ins w:id="70" w:author="Caelum Mroczek" w:date="2025-09-03T13:52:00Z" w16du:dateUtc="2025-09-03T20:52:00Z">
        <w:r w:rsidR="00B849B4">
          <w:rPr>
            <w:color w:val="000000" w:themeColor="text1"/>
          </w:rPr>
          <w:t>downward</w:t>
        </w:r>
      </w:ins>
      <w:r w:rsidRPr="00E8552A">
        <w:rPr>
          <w:color w:val="000000" w:themeColor="text1"/>
        </w:rPr>
        <w:t xml:space="preserve"> trends are observed at 16.1% of sites, while </w:t>
      </w:r>
      <w:del w:id="71" w:author="Caelum Mroczek" w:date="2025-09-03T13:52:00Z" w16du:dateUtc="2025-09-03T20:52:00Z">
        <w:r w:rsidRPr="00E8552A">
          <w:rPr>
            <w:color w:val="000000" w:themeColor="text1"/>
          </w:rPr>
          <w:delText>increasing</w:delText>
        </w:r>
      </w:del>
      <w:ins w:id="72" w:author="Caelum Mroczek" w:date="2025-09-03T13:52:00Z" w16du:dateUtc="2025-09-03T20:52:00Z">
        <w:r w:rsidR="00B849B4">
          <w:rPr>
            <w:color w:val="000000" w:themeColor="text1"/>
          </w:rPr>
          <w:t>upward</w:t>
        </w:r>
      </w:ins>
      <w:r w:rsidRPr="00E8552A">
        <w:rPr>
          <w:color w:val="000000" w:themeColor="text1"/>
        </w:rPr>
        <w:t xml:space="preserve">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6C9BA1D2" w14:textId="77777777" w:rsidR="00C72BF9" w:rsidRPr="00E8552A" w:rsidRDefault="00000000" w:rsidP="00E8552A">
            <w:pPr>
              <w:pStyle w:val="Compact"/>
              <w:spacing w:line="480" w:lineRule="auto"/>
              <w:jc w:val="center"/>
              <w:rPr>
                <w:color w:val="000000" w:themeColor="text1"/>
              </w:rPr>
            </w:pPr>
            <w:bookmarkStart w:id="73" w:name="fig-instrumented-trend"/>
            <w:r w:rsidRPr="00E8552A">
              <w:rPr>
                <w:noProof/>
                <w:color w:val="000000" w:themeColor="text1"/>
              </w:rPr>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5"/>
                          <a:stretch>
                            <a:fillRect/>
                          </a:stretch>
                        </pic:blipFill>
                        <pic:spPr bwMode="auto">
                          <a:xfrm>
                            <a:off x="0" y="0"/>
                            <a:ext cx="5334000" cy="6344316"/>
                          </a:xfrm>
                          <a:prstGeom prst="rect">
                            <a:avLst/>
                          </a:prstGeom>
                          <a:noFill/>
                          <a:ln w="9525">
                            <a:noFill/>
                            <a:headEnd/>
                            <a:tailEnd/>
                          </a:ln>
                        </pic:spPr>
                      </pic:pic>
                    </a:graphicData>
                  </a:graphic>
                </wp:inline>
              </w:drawing>
            </w:r>
          </w:p>
          <w:p w14:paraId="299BEDED" w14:textId="74016B89"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w:t>
            </w:r>
            <w:del w:id="74" w:author="Caelum Mroczek" w:date="2025-09-03T13:52:00Z" w16du:dateUtc="2025-09-03T20:52:00Z">
              <w:r w:rsidRPr="00E8552A">
                <w:rPr>
                  <w:color w:val="000000" w:themeColor="text1"/>
                </w:rPr>
                <w:delText>decreasing (increasing</w:delText>
              </w:r>
            </w:del>
            <w:ins w:id="75" w:author="Caelum Mroczek" w:date="2025-09-03T13:52:00Z" w16du:dateUtc="2025-09-03T20:52:00Z">
              <w:r w:rsidR="00B849B4">
                <w:rPr>
                  <w:color w:val="000000" w:themeColor="text1"/>
                </w:rPr>
                <w:t>negative</w:t>
              </w:r>
              <w:r w:rsidRPr="00E8552A">
                <w:rPr>
                  <w:color w:val="000000" w:themeColor="text1"/>
                </w:rPr>
                <w:t xml:space="preserve"> (</w:t>
              </w:r>
              <w:r w:rsidR="00B849B4">
                <w:rPr>
                  <w:color w:val="000000" w:themeColor="text1"/>
                </w:rPr>
                <w:t>positive</w:t>
              </w:r>
            </w:ins>
            <w:r w:rsidRPr="00E8552A">
              <w:rPr>
                <w:color w:val="000000" w:themeColor="text1"/>
              </w:rPr>
              <w:t xml:space="preserve">) trend at a </w:t>
            </w:r>
            <w:proofErr w:type="gramStart"/>
            <w:r w:rsidRPr="00E8552A">
              <w:rPr>
                <w:color w:val="000000" w:themeColor="text1"/>
              </w:rPr>
              <w:t>significance</w:t>
            </w:r>
            <w:proofErr w:type="gramEnd"/>
            <w:r w:rsidRPr="00E8552A">
              <w:rPr>
                <w:color w:val="000000" w:themeColor="text1"/>
              </w:rPr>
              <w:t xml:space="preserve"> level of 5%. White circles represent sites with no statistically significant trends.</w:t>
            </w:r>
            <w:ins w:id="76" w:author="Caelum Mroczek" w:date="2025-09-03T13:52:00Z" w16du:dateUtc="2025-09-03T20:52:00Z">
              <w:r w:rsidR="00CA1761">
                <w:rPr>
                  <w:color w:val="000000" w:themeColor="text1"/>
                </w:rPr>
                <w:t xml:space="preserve"> </w:t>
              </w:r>
              <w:r w:rsidR="00CA1761" w:rsidRPr="00E8552A">
                <w:rPr>
                  <w:color w:val="000000" w:themeColor="text1"/>
                </w:rPr>
                <w:t xml:space="preserve">Statistically significant </w:t>
              </w:r>
              <w:r w:rsidR="00CA1761">
                <w:rPr>
                  <w:color w:val="000000" w:themeColor="text1"/>
                </w:rPr>
                <w:t>downward</w:t>
              </w:r>
              <w:r w:rsidR="00CA1761" w:rsidRPr="00E8552A">
                <w:rPr>
                  <w:color w:val="000000" w:themeColor="text1"/>
                </w:rPr>
                <w:t xml:space="preserve"> trends are observed at 16.1% of sites, </w:t>
              </w:r>
              <w:r w:rsidR="00CA1761">
                <w:rPr>
                  <w:color w:val="000000" w:themeColor="text1"/>
                </w:rPr>
                <w:t>upward</w:t>
              </w:r>
              <w:r w:rsidR="00CA1761" w:rsidRPr="00E8552A">
                <w:rPr>
                  <w:color w:val="000000" w:themeColor="text1"/>
                </w:rPr>
                <w:t xml:space="preserve"> trends are found at 8.8% of sites</w:t>
              </w:r>
              <w:r w:rsidR="00CA1761">
                <w:rPr>
                  <w:color w:val="000000" w:themeColor="text1"/>
                </w:rPr>
                <w:t>.</w:t>
              </w:r>
            </w:ins>
          </w:p>
        </w:tc>
        <w:bookmarkEnd w:id="73"/>
      </w:tr>
    </w:tbl>
    <w:p w14:paraId="42C08BD9" w14:textId="77777777" w:rsidR="00C72BF9" w:rsidRPr="00E8552A" w:rsidRDefault="00000000" w:rsidP="00E8552A">
      <w:pPr>
        <w:pStyle w:val="Heading4"/>
        <w:spacing w:line="480" w:lineRule="auto"/>
        <w:rPr>
          <w:color w:val="000000" w:themeColor="text1"/>
        </w:rPr>
      </w:pPr>
      <w:bookmarkStart w:id="77" w:name="classification-trends"/>
      <w:bookmarkEnd w:id="66"/>
      <w:r w:rsidRPr="00E8552A">
        <w:rPr>
          <w:color w:val="000000" w:themeColor="text1"/>
        </w:rPr>
        <w:t>Classification Trends</w:t>
      </w:r>
    </w:p>
    <w:p w14:paraId="6FC1D294" w14:textId="75874986"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hyperlink w:anchor="tbl-trends">
        <w:r w:rsidR="00C72BF9" w:rsidRPr="00E8552A">
          <w:rPr>
            <w:rStyle w:val="Hyperlink"/>
            <w:color w:val="000000" w:themeColor="text1"/>
          </w:rPr>
          <w:t>Table 2</w:t>
        </w:r>
      </w:hyperlink>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w:t>
      </w:r>
      <w:del w:id="78" w:author="Caelum Mroczek" w:date="2025-09-03T13:52:00Z" w16du:dateUtc="2025-09-03T20:52:00Z">
        <w:r w:rsidRPr="00E8552A">
          <w:rPr>
            <w:color w:val="000000" w:themeColor="text1"/>
          </w:rPr>
          <w:delText>streamgage</w:delText>
        </w:r>
      </w:del>
      <w:ins w:id="79" w:author="Caelum Mroczek" w:date="2025-09-03T13:52:00Z" w16du:dateUtc="2025-09-03T20:52:00Z">
        <w:r w:rsidR="009A3B63">
          <w:rPr>
            <w:color w:val="000000" w:themeColor="text1"/>
          </w:rPr>
          <w:t>stream gauge</w:t>
        </w:r>
      </w:ins>
      <w:r w:rsidRPr="00E8552A">
        <w:rPr>
          <w:color w:val="000000" w:themeColor="text1"/>
        </w:rPr>
        <w:t xml:space="preserve"> is located. Climate classifications were defined as warm (above the long-term median temperature of Arizona), cool (below the long-term median temperature), wet (above the long-term median precipitation), and dry (below the long-term median precipitation). </w:t>
      </w:r>
      <w:proofErr w:type="gramStart"/>
      <w:r w:rsidRPr="00E8552A">
        <w:rPr>
          <w:color w:val="000000" w:themeColor="text1"/>
        </w:rPr>
        <w:t>Slope</w:t>
      </w:r>
      <w:proofErr w:type="gramEnd"/>
      <w:r w:rsidRPr="00E8552A">
        <w:rPr>
          <w:color w:val="000000" w:themeColor="text1"/>
        </w:rPr>
        <w:t xml:space="preserve"> was categorized as high (above the median slope) and low (below the median slope).</w:t>
      </w:r>
    </w:p>
    <w:p w14:paraId="79B8744B" w14:textId="0EFB8BC2" w:rsidR="00C72BF9" w:rsidRPr="00E8552A" w:rsidRDefault="00000000" w:rsidP="00E8552A">
      <w:pPr>
        <w:pStyle w:val="BodyText"/>
        <w:spacing w:line="480" w:lineRule="auto"/>
        <w:rPr>
          <w:color w:val="000000" w:themeColor="text1"/>
        </w:rPr>
      </w:pPr>
      <w:r w:rsidRPr="00E8552A">
        <w:rPr>
          <w:color w:val="000000" w:themeColor="text1"/>
        </w:rPr>
        <w:t xml:space="preserve">Statistically significant </w:t>
      </w:r>
      <w:del w:id="80" w:author="Caelum Mroczek" w:date="2025-09-03T13:52:00Z" w16du:dateUtc="2025-09-03T20:52:00Z">
        <w:r w:rsidRPr="00E8552A">
          <w:rPr>
            <w:color w:val="000000" w:themeColor="text1"/>
          </w:rPr>
          <w:delText>decreasing</w:delText>
        </w:r>
      </w:del>
      <w:ins w:id="81" w:author="Caelum Mroczek" w:date="2025-09-03T13:52:00Z" w16du:dateUtc="2025-09-03T20:52:00Z">
        <w:r w:rsidR="00B849B4">
          <w:rPr>
            <w:color w:val="000000" w:themeColor="text1"/>
          </w:rPr>
          <w:t>downward</w:t>
        </w:r>
      </w:ins>
      <w:r w:rsidRPr="00E8552A">
        <w:rPr>
          <w:color w:val="000000" w:themeColor="text1"/>
        </w:rPr>
        <w:t xml:space="preserve"> trends in long-term BFI were more common than </w:t>
      </w:r>
      <w:del w:id="82" w:author="Caelum Mroczek" w:date="2025-09-03T13:52:00Z" w16du:dateUtc="2025-09-03T20:52:00Z">
        <w:r w:rsidRPr="00E8552A">
          <w:rPr>
            <w:color w:val="000000" w:themeColor="text1"/>
          </w:rPr>
          <w:delText>increasing</w:delText>
        </w:r>
      </w:del>
      <w:ins w:id="83" w:author="Caelum Mroczek" w:date="2025-09-03T13:52:00Z" w16du:dateUtc="2025-09-03T20:52:00Z">
        <w:r w:rsidR="00B849B4">
          <w:rPr>
            <w:color w:val="000000" w:themeColor="text1"/>
          </w:rPr>
          <w:t>upward</w:t>
        </w:r>
      </w:ins>
      <w:r w:rsidRPr="00E8552A">
        <w:rPr>
          <w:color w:val="000000" w:themeColor="text1"/>
        </w:rPr>
        <w:t xml:space="preserve"> trends across all site classifications (</w:t>
      </w:r>
      <w:hyperlink w:anchor="tbl-trends">
        <w:r w:rsidR="00C72BF9" w:rsidRPr="00E8552A">
          <w:rPr>
            <w:rStyle w:val="Hyperlink"/>
            <w:color w:val="000000" w:themeColor="text1"/>
          </w:rPr>
          <w:t>Table 2</w:t>
        </w:r>
      </w:hyperlink>
      <w:r w:rsidRPr="00E8552A">
        <w:rPr>
          <w:color w:val="000000" w:themeColor="text1"/>
        </w:rPr>
        <w:t xml:space="preserve">). While </w:t>
      </w:r>
      <w:del w:id="84" w:author="Caelum Mroczek" w:date="2025-09-03T13:52:00Z" w16du:dateUtc="2025-09-03T20:52:00Z">
        <w:r w:rsidRPr="00E8552A">
          <w:rPr>
            <w:color w:val="000000" w:themeColor="text1"/>
          </w:rPr>
          <w:delText>decreasing</w:delText>
        </w:r>
      </w:del>
      <w:ins w:id="85" w:author="Caelum Mroczek" w:date="2025-09-03T13:52:00Z" w16du:dateUtc="2025-09-03T20:52:00Z">
        <w:r w:rsidR="00B849B4">
          <w:rPr>
            <w:color w:val="000000" w:themeColor="text1"/>
          </w:rPr>
          <w:t>downward</w:t>
        </w:r>
      </w:ins>
      <w:r w:rsidRPr="00E8552A">
        <w:rPr>
          <w:color w:val="000000" w:themeColor="text1"/>
        </w:rPr>
        <w:t xml:space="preserve"> trends dominate, both </w:t>
      </w:r>
      <w:del w:id="86" w:author="Caelum Mroczek" w:date="2025-09-03T13:52:00Z" w16du:dateUtc="2025-09-03T20:52:00Z">
        <w:r w:rsidRPr="00E8552A">
          <w:rPr>
            <w:color w:val="000000" w:themeColor="text1"/>
          </w:rPr>
          <w:delText>increasing</w:delText>
        </w:r>
      </w:del>
      <w:ins w:id="87" w:author="Caelum Mroczek" w:date="2025-09-03T13:52:00Z" w16du:dateUtc="2025-09-03T20:52:00Z">
        <w:r w:rsidR="00B849B4">
          <w:rPr>
            <w:color w:val="000000" w:themeColor="text1"/>
          </w:rPr>
          <w:t>upward</w:t>
        </w:r>
      </w:ins>
      <w:r w:rsidRPr="00E8552A">
        <w:rPr>
          <w:color w:val="000000" w:themeColor="text1"/>
        </w:rPr>
        <w:t xml:space="preserve"> and </w:t>
      </w:r>
      <w:del w:id="88" w:author="Caelum Mroczek" w:date="2025-09-03T13:52:00Z" w16du:dateUtc="2025-09-03T20:52:00Z">
        <w:r w:rsidRPr="00E8552A">
          <w:rPr>
            <w:color w:val="000000" w:themeColor="text1"/>
          </w:rPr>
          <w:delText>decreasing</w:delText>
        </w:r>
      </w:del>
      <w:ins w:id="89" w:author="Caelum Mroczek" w:date="2025-09-03T13:52:00Z" w16du:dateUtc="2025-09-03T20:52:00Z">
        <w:r w:rsidR="00B849B4">
          <w:rPr>
            <w:color w:val="000000" w:themeColor="text1"/>
          </w:rPr>
          <w:t>downward</w:t>
        </w:r>
      </w:ins>
      <w:r w:rsidRPr="00E8552A">
        <w:rPr>
          <w:color w:val="000000" w:themeColor="text1"/>
        </w:rPr>
        <w:t xml:space="preserve"> trends are observed within each classification. Monsoon-dominated regions exhibit a higher proportion of significant </w:t>
      </w:r>
      <w:del w:id="90" w:author="Caelum Mroczek" w:date="2025-09-03T13:52:00Z" w16du:dateUtc="2025-09-03T20:52:00Z">
        <w:r w:rsidRPr="00E8552A">
          <w:rPr>
            <w:color w:val="000000" w:themeColor="text1"/>
          </w:rPr>
          <w:delText>negative</w:delText>
        </w:r>
      </w:del>
      <w:ins w:id="91" w:author="Caelum Mroczek" w:date="2025-09-03T13:52:00Z" w16du:dateUtc="2025-09-03T20:52:00Z">
        <w:r w:rsidR="00B849B4">
          <w:rPr>
            <w:color w:val="000000" w:themeColor="text1"/>
          </w:rPr>
          <w:t>downward</w:t>
        </w:r>
      </w:ins>
      <w:r w:rsidRPr="00E8552A">
        <w:rPr>
          <w:color w:val="000000" w:themeColor="text1"/>
        </w:rPr>
        <w:t xml:space="preserve"> trends (24.1%) compared to snowmelt-dominated regions (10.2%), suggesting that monsoon-dominated systems are more consistently correlated with declining long-term BFI. Among climate classifications, warm-dry climates have the highest proportion of </w:t>
      </w:r>
      <w:del w:id="92" w:author="Caelum Mroczek" w:date="2025-09-03T13:52:00Z" w16du:dateUtc="2025-09-03T20:52:00Z">
        <w:r w:rsidRPr="00E8552A">
          <w:rPr>
            <w:color w:val="000000" w:themeColor="text1"/>
          </w:rPr>
          <w:delText>negative</w:delText>
        </w:r>
      </w:del>
      <w:ins w:id="93" w:author="Caelum Mroczek" w:date="2025-09-03T13:52:00Z" w16du:dateUtc="2025-09-03T20:52:00Z">
        <w:r w:rsidR="00B849B4">
          <w:rPr>
            <w:color w:val="000000" w:themeColor="text1"/>
          </w:rPr>
          <w:t>downward</w:t>
        </w:r>
      </w:ins>
      <w:r w:rsidRPr="00E8552A">
        <w:rPr>
          <w:color w:val="000000" w:themeColor="text1"/>
        </w:rPr>
        <w:t xml:space="preserve"> trends (20.0%), followed by warm-wet climates (19.4%), indicating that regions with higher temperatures are more prone to BFI declines. Low-slope regions show a greater prevalence of </w:t>
      </w:r>
      <w:del w:id="94" w:author="Caelum Mroczek" w:date="2025-09-03T13:52:00Z" w16du:dateUtc="2025-09-03T20:52:00Z">
        <w:r w:rsidRPr="00E8552A">
          <w:rPr>
            <w:color w:val="000000" w:themeColor="text1"/>
          </w:rPr>
          <w:delText>negative</w:delText>
        </w:r>
      </w:del>
      <w:ins w:id="95" w:author="Caelum Mroczek" w:date="2025-09-03T13:52:00Z" w16du:dateUtc="2025-09-03T20:52:00Z">
        <w:r w:rsidR="00B849B4">
          <w:rPr>
            <w:color w:val="000000" w:themeColor="text1"/>
          </w:rPr>
          <w:t>downward</w:t>
        </w:r>
      </w:ins>
      <w:r w:rsidRPr="00E8552A">
        <w:rPr>
          <w:color w:val="000000" w:themeColor="text1"/>
        </w:rPr>
        <w:t xml:space="preserve"> trends (20.4%) compared to high-slope regions (11.8%). This suggests that flatter areas may be more susceptible to base-flow reductions, potentially due to differences in hydrologic connectivity and recharge dynamics. </w:t>
      </w:r>
      <w:del w:id="96" w:author="Caelum Mroczek" w:date="2025-09-03T13:52:00Z" w16du:dateUtc="2025-09-03T20:52:00Z">
        <w:r w:rsidRPr="00E8552A">
          <w:rPr>
            <w:color w:val="000000" w:themeColor="text1"/>
          </w:rPr>
          <w:delText>Negative</w:delText>
        </w:r>
      </w:del>
      <w:ins w:id="97" w:author="Caelum Mroczek" w:date="2025-09-03T13:52:00Z" w16du:dateUtc="2025-09-03T20:52:00Z">
        <w:r w:rsidR="005A65B3">
          <w:rPr>
            <w:color w:val="000000" w:themeColor="text1"/>
          </w:rPr>
          <w:t>Downward</w:t>
        </w:r>
      </w:ins>
      <w:r w:rsidRPr="00E8552A">
        <w:rPr>
          <w:color w:val="000000" w:themeColor="text1"/>
        </w:rPr>
        <w:t xml:space="preser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77777777" w:rsidR="00C72BF9" w:rsidRPr="00E8552A" w:rsidRDefault="00000000" w:rsidP="00E8552A">
            <w:pPr>
              <w:pStyle w:val="ImageCaption"/>
              <w:spacing w:before="200" w:line="480" w:lineRule="auto"/>
              <w:rPr>
                <w:color w:val="000000" w:themeColor="text1"/>
              </w:rPr>
            </w:pPr>
            <w:bookmarkStart w:id="98" w:name="tbl-trends"/>
            <w:r w:rsidRPr="00E8552A">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E8552A">
              <w:rPr>
                <w:color w:val="000000" w:themeColor="text1"/>
              </w:rPr>
              <w:t xml:space="preserve">) trend are included here as established by a Mann-Kendall test for monotonic trends across the full period of record. n is the number of sites, </w:t>
            </w:r>
            <w:proofErr w:type="spellStart"/>
            <w:r w:rsidRPr="00E8552A">
              <w:rPr>
                <w:color w:val="000000" w:themeColor="text1"/>
              </w:rPr>
              <w:t>n_pos</w:t>
            </w:r>
            <w:proofErr w:type="spellEnd"/>
            <w:r w:rsidRPr="00E8552A">
              <w:rPr>
                <w:color w:val="000000" w:themeColor="text1"/>
              </w:rPr>
              <w:t xml:space="preserve"> (</w:t>
            </w:r>
            <w:proofErr w:type="spellStart"/>
            <w:r w:rsidRPr="00E8552A">
              <w:rPr>
                <w:color w:val="000000" w:themeColor="text1"/>
              </w:rPr>
              <w:t>n_neg</w:t>
            </w:r>
            <w:proofErr w:type="spellEnd"/>
            <w:r w:rsidRPr="00E8552A">
              <w:rPr>
                <w:color w:val="000000" w:themeColor="text1"/>
              </w:rPr>
              <w:t xml:space="preserve">) is the number of sites with positive (negative) trends, </w:t>
            </w:r>
            <w:proofErr w:type="spellStart"/>
            <w:r w:rsidRPr="00E8552A">
              <w:rPr>
                <w:color w:val="000000" w:themeColor="text1"/>
              </w:rPr>
              <w:t>perc_pos</w:t>
            </w:r>
            <w:proofErr w:type="spellEnd"/>
            <w:r w:rsidRPr="00E8552A">
              <w:rPr>
                <w:color w:val="000000" w:themeColor="text1"/>
              </w:rPr>
              <w:t xml:space="preserve"> (</w:t>
            </w:r>
            <w:proofErr w:type="spellStart"/>
            <w:r w:rsidRPr="00E8552A">
              <w:rPr>
                <w:color w:val="000000" w:themeColor="text1"/>
              </w:rPr>
              <w:t>perc_neg</w:t>
            </w:r>
            <w:proofErr w:type="spellEnd"/>
            <w:r w:rsidRPr="00E8552A">
              <w:rPr>
                <w:color w:val="000000" w:themeColor="text1"/>
              </w:rPr>
              <w:t>)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n_pos</w:t>
                  </w:r>
                  <w:proofErr w:type="spellEnd"/>
                </w:p>
              </w:tc>
              <w:tc>
                <w:tcPr>
                  <w:tcW w:w="1320" w:type="dxa"/>
                </w:tcPr>
                <w:p w14:paraId="2F86A763"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n_neg</w:t>
                  </w:r>
                  <w:proofErr w:type="spellEnd"/>
                </w:p>
              </w:tc>
              <w:tc>
                <w:tcPr>
                  <w:tcW w:w="1320" w:type="dxa"/>
                </w:tcPr>
                <w:p w14:paraId="5BD04F43"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erc_pos</w:t>
                  </w:r>
                  <w:proofErr w:type="spellEnd"/>
                </w:p>
              </w:tc>
              <w:tc>
                <w:tcPr>
                  <w:tcW w:w="1320" w:type="dxa"/>
                </w:tcPr>
                <w:p w14:paraId="617DB66C"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erc_neg</w:t>
                  </w:r>
                  <w:proofErr w:type="spellEnd"/>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98"/>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99" w:name="coincident-climate-trends"/>
      <w:bookmarkEnd w:id="77"/>
      <w:r w:rsidRPr="00E8552A">
        <w:rPr>
          <w:color w:val="000000" w:themeColor="text1"/>
        </w:rPr>
        <w:t>Coincident Climate Trends</w:t>
      </w:r>
    </w:p>
    <w:p w14:paraId="1E635A6C" w14:textId="77777777" w:rsidR="00C72BF9" w:rsidRPr="00E8552A" w:rsidRDefault="00000000" w:rsidP="00E8552A">
      <w:pPr>
        <w:pStyle w:val="FirstParagraph"/>
        <w:spacing w:line="480" w:lineRule="auto"/>
        <w:rPr>
          <w:color w:val="000000" w:themeColor="text1"/>
        </w:rPr>
      </w:pPr>
      <w:proofErr w:type="gramStart"/>
      <w:r w:rsidRPr="00E8552A">
        <w:rPr>
          <w:color w:val="000000" w:themeColor="text1"/>
        </w:rPr>
        <w:t>Coincident</w:t>
      </w:r>
      <w:proofErr w:type="gramEnd"/>
      <w:r w:rsidRPr="00E8552A">
        <w:rPr>
          <w:color w:val="000000" w:themeColor="text1"/>
        </w:rPr>
        <w:t xml:space="preserve"> trends are defined as those in which long-term BFI trends match in direction with climate variable trends over the same period. Results are summarized in </w:t>
      </w:r>
      <w:hyperlink w:anchor="tbl-coincident-trends">
        <w:r w:rsidR="00C72BF9" w:rsidRPr="00E8552A">
          <w:rPr>
            <w:rStyle w:val="Hyperlink"/>
            <w:color w:val="000000" w:themeColor="text1"/>
          </w:rPr>
          <w:t>Table 3</w:t>
        </w:r>
      </w:hyperlink>
      <w:r w:rsidRPr="00E8552A">
        <w:rPr>
          <w:color w:val="000000" w:themeColor="text1"/>
        </w:rPr>
        <w:t>. This analysis includes both significant and non-significant trends, which is appropriate where the influence of complex, interconnected processes may not always manifest as statistically significant patterns over limited observational periods (Ficklin et al. 2016). Long-term BFI coincided most with precipitation (53.17%), followed by ET</w:t>
      </w:r>
      <w:r w:rsidRPr="00E8552A">
        <w:rPr>
          <w:color w:val="000000" w:themeColor="text1"/>
          <w:vertAlign w:val="subscript"/>
        </w:rPr>
        <w:t>O</w:t>
      </w:r>
      <w:r w:rsidRPr="00E8552A">
        <w:rPr>
          <w:color w:val="000000" w:themeColor="text1"/>
        </w:rPr>
        <w:t xml:space="preserve"> and then temperature. Temperature trends most often show an inverse </w:t>
      </w:r>
      <w:proofErr w:type="gramStart"/>
      <w:r w:rsidRPr="00E8552A">
        <w:rPr>
          <w:color w:val="000000" w:themeColor="text1"/>
        </w:rPr>
        <w:t>relationship—i</w:t>
      </w:r>
      <w:proofErr w:type="gramEnd"/>
      <w:r w:rsidRPr="00E8552A">
        <w:rPr>
          <w:color w:val="000000" w:themeColor="text1"/>
        </w:rPr>
        <w:t>.</w:t>
      </w:r>
      <w:proofErr w:type="gramStart"/>
      <w:r w:rsidRPr="00E8552A">
        <w:rPr>
          <w:color w:val="000000" w:themeColor="text1"/>
        </w:rPr>
        <w:t>e.,</w:t>
      </w:r>
      <w:proofErr w:type="gramEnd"/>
      <w:r w:rsidRPr="00E8552A">
        <w:rPr>
          <w:color w:val="000000" w:themeColor="text1"/>
        </w:rPr>
        <w:t xml:space="preserve"> warming associated with declining BFI and base flow.</w:t>
      </w:r>
    </w:p>
    <w:p w14:paraId="6490B48D"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Given the variations in the period of record across the instrumented network (see Figure S2), we analyzed trends of long-term BFI in relation to coincident trends in climate variables. Trends are classified as </w:t>
      </w:r>
      <w:proofErr w:type="gramStart"/>
      <w:r w:rsidRPr="00E8552A">
        <w:rPr>
          <w:color w:val="000000" w:themeColor="text1"/>
        </w:rPr>
        <w:t>coincident</w:t>
      </w:r>
      <w:proofErr w:type="gramEnd"/>
      <w:r w:rsidRPr="00E8552A">
        <w:rPr>
          <w:color w:val="000000" w:themeColor="text1"/>
        </w:rPr>
        <w:t xml:space="preserve"> when the direction of the climate variable trend (positive or negative) aligns with the trend observed in BFI (</w:t>
      </w:r>
      <w:hyperlink w:anchor="tbl-coincident-trends">
        <w:r w:rsidR="00C72BF9" w:rsidRPr="00E8552A">
          <w:rPr>
            <w:rStyle w:val="Hyperlink"/>
            <w:color w:val="000000" w:themeColor="text1"/>
          </w:rPr>
          <w:t>Table 3</w:t>
        </w:r>
      </w:hyperlink>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7777777" w:rsidR="00C72BF9" w:rsidRPr="00E8552A" w:rsidRDefault="00000000" w:rsidP="00E8552A">
            <w:pPr>
              <w:pStyle w:val="ImageCaption"/>
              <w:spacing w:before="200" w:line="480" w:lineRule="auto"/>
              <w:rPr>
                <w:color w:val="000000" w:themeColor="text1"/>
              </w:rPr>
            </w:pPr>
            <w:bookmarkStart w:id="100"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100"/>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101" w:name="bfi-of-ungauged-catchments"/>
      <w:bookmarkEnd w:id="63"/>
      <w:bookmarkEnd w:id="99"/>
      <w:r w:rsidRPr="00E8552A">
        <w:rPr>
          <w:color w:val="000000" w:themeColor="text1"/>
        </w:rPr>
        <w:t>BFI of Ungauged Catchments</w:t>
      </w:r>
    </w:p>
    <w:p w14:paraId="0E4F4A9F" w14:textId="77777777" w:rsidR="00C72BF9" w:rsidRPr="00E8552A" w:rsidRDefault="00000000" w:rsidP="00E8552A">
      <w:pPr>
        <w:pStyle w:val="Heading4"/>
        <w:spacing w:line="480" w:lineRule="auto"/>
        <w:rPr>
          <w:color w:val="000000" w:themeColor="text1"/>
        </w:rPr>
      </w:pPr>
      <w:bookmarkStart w:id="102"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values of annual BFI are plotted against observed values for the entire period of record of the instrumented dataset in </w:t>
      </w:r>
      <w:hyperlink w:anchor="fig-actual_predicted">
        <w:r w:rsidR="00C72BF9" w:rsidRPr="00E8552A">
          <w:rPr>
            <w:rStyle w:val="Hyperlink"/>
            <w:color w:val="000000" w:themeColor="text1"/>
          </w:rPr>
          <w:t>Figure 5</w:t>
        </w:r>
      </w:hyperlink>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w:t>
      </w:r>
      <w:proofErr w:type="spellStart"/>
      <w:r w:rsidRPr="00E8552A">
        <w:rPr>
          <w:color w:val="000000" w:themeColor="text1"/>
        </w:rPr>
        <w:t>pbias</w:t>
      </w:r>
      <w:proofErr w:type="spellEnd"/>
      <w:r w:rsidRPr="00E8552A">
        <w:rPr>
          <w:color w:val="000000" w:themeColor="text1"/>
        </w:rPr>
        <w:t>)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hyperlink w:anchor="tbl-performance">
        <w:r w:rsidR="00C72BF9" w:rsidRPr="00E8552A">
          <w:rPr>
            <w:rStyle w:val="Hyperlink"/>
            <w:color w:val="000000" w:themeColor="text1"/>
          </w:rPr>
          <w:t>Table 4</w:t>
        </w:r>
      </w:hyperlink>
      <w:r w:rsidRPr="00E8552A">
        <w:rPr>
          <w:color w:val="000000" w:themeColor="text1"/>
        </w:rPr>
        <w:t xml:space="preserve">. These metrics show consistent model performance across spatial and climatic classifications. However, the negative </w:t>
      </w:r>
      <w:proofErr w:type="spellStart"/>
      <w:r w:rsidRPr="00E8552A">
        <w:rPr>
          <w:color w:val="000000" w:themeColor="text1"/>
        </w:rPr>
        <w:t>pbias</w:t>
      </w:r>
      <w:proofErr w:type="spellEnd"/>
      <w:r w:rsidRPr="00E8552A">
        <w:rPr>
          <w:color w:val="000000" w:themeColor="text1"/>
        </w:rPr>
        <w:t xml:space="preserve"> values across all classifications indicate a systematic underprediction of annual 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7E12E9FB" w14:textId="77777777" w:rsidR="00C72BF9" w:rsidRPr="00E8552A" w:rsidRDefault="00000000" w:rsidP="00E8552A">
            <w:pPr>
              <w:pStyle w:val="Compact"/>
              <w:spacing w:line="480" w:lineRule="auto"/>
              <w:jc w:val="center"/>
              <w:rPr>
                <w:color w:val="000000" w:themeColor="text1"/>
              </w:rPr>
            </w:pPr>
            <w:bookmarkStart w:id="103" w:name="fig-actual_predicted"/>
            <w:r w:rsidRPr="00E8552A">
              <w:rPr>
                <w:noProof/>
                <w:color w:val="000000" w:themeColor="text1"/>
              </w:rPr>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103"/>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77777777" w:rsidR="00C72BF9" w:rsidRPr="00E8552A" w:rsidRDefault="00000000" w:rsidP="00E8552A">
            <w:pPr>
              <w:pStyle w:val="ImageCaption"/>
              <w:spacing w:before="200" w:line="480" w:lineRule="auto"/>
              <w:rPr>
                <w:color w:val="000000" w:themeColor="text1"/>
              </w:rPr>
            </w:pPr>
            <w:bookmarkStart w:id="104" w:name="tbl-performance"/>
            <w:r w:rsidRPr="00E8552A">
              <w:rPr>
                <w:color w:val="000000" w:themeColor="text1"/>
              </w:rPr>
              <w:t>Table 4: Performance of model predictions for annual BFI for all sites split by various classifications.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w:t>
            </w:r>
            <w:proofErr w:type="spellStart"/>
            <w:r w:rsidRPr="00E8552A">
              <w:rPr>
                <w:color w:val="000000" w:themeColor="text1"/>
              </w:rPr>
              <w:t>pbias</w:t>
            </w:r>
            <w:proofErr w:type="spellEnd"/>
            <w:r w:rsidRPr="00E8552A">
              <w:rPr>
                <w:color w:val="000000" w:themeColor="text1"/>
              </w:rPr>
              <w:t xml:space="preserve"> is percent bias.</w:t>
            </w:r>
          </w:p>
          <w:tbl>
            <w:tblPr>
              <w:tblStyle w:val="Table"/>
              <w:tblW w:w="5000" w:type="pct"/>
              <w:tblLayout w:type="fixed"/>
              <w:tblLook w:val="0020" w:firstRow="1" w:lastRow="0" w:firstColumn="0" w:lastColumn="0" w:noHBand="0" w:noVBand="0"/>
            </w:tblPr>
            <w:tblGrid>
              <w:gridCol w:w="1143"/>
              <w:gridCol w:w="1143"/>
              <w:gridCol w:w="1143"/>
              <w:gridCol w:w="1143"/>
              <w:gridCol w:w="1143"/>
              <w:gridCol w:w="1143"/>
              <w:gridCol w:w="1143"/>
              <w:gridCol w:w="1143"/>
            </w:tblGrid>
            <w:tr w:rsidR="00E8552A" w:rsidRPr="00E8552A" w14:paraId="21B3C8A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990"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99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990"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990"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990"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990"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99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990" w:type="dxa"/>
                </w:tcPr>
                <w:p w14:paraId="41A2E83A" w14:textId="77777777" w:rsidR="00C72BF9" w:rsidRPr="00E8552A" w:rsidRDefault="00000000" w:rsidP="00E8552A">
                  <w:pPr>
                    <w:pStyle w:val="Compact"/>
                    <w:spacing w:line="480" w:lineRule="auto"/>
                    <w:jc w:val="center"/>
                    <w:rPr>
                      <w:color w:val="000000" w:themeColor="text1"/>
                    </w:rPr>
                  </w:pPr>
                  <w:proofErr w:type="spellStart"/>
                  <w:r w:rsidRPr="00E8552A">
                    <w:rPr>
                      <w:b/>
                      <w:bCs/>
                      <w:color w:val="000000" w:themeColor="text1"/>
                    </w:rPr>
                    <w:t>pbias</w:t>
                  </w:r>
                  <w:proofErr w:type="spellEnd"/>
                </w:p>
              </w:tc>
            </w:tr>
            <w:tr w:rsidR="00E8552A" w:rsidRPr="00E8552A" w14:paraId="26505597" w14:textId="77777777">
              <w:tc>
                <w:tcPr>
                  <w:tcW w:w="990" w:type="dxa"/>
                </w:tcPr>
                <w:p w14:paraId="0925380A" w14:textId="77777777" w:rsidR="00C72BF9" w:rsidRPr="00E8552A" w:rsidRDefault="00000000" w:rsidP="00E8552A">
                  <w:pPr>
                    <w:pStyle w:val="Compact"/>
                    <w:spacing w:line="480" w:lineRule="auto"/>
                    <w:jc w:val="center"/>
                    <w:rPr>
                      <w:color w:val="000000" w:themeColor="text1"/>
                    </w:rPr>
                  </w:pPr>
                  <w:r w:rsidRPr="00E8552A">
                    <w:rPr>
                      <w:color w:val="000000" w:themeColor="text1"/>
                    </w:rPr>
                    <w:t>Full Dataset</w:t>
                  </w:r>
                </w:p>
              </w:tc>
              <w:tc>
                <w:tcPr>
                  <w:tcW w:w="990" w:type="dxa"/>
                </w:tcPr>
                <w:p w14:paraId="73E37FCB"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79AA765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64</w:t>
                  </w:r>
                </w:p>
              </w:tc>
              <w:tc>
                <w:tcPr>
                  <w:tcW w:w="990" w:type="dxa"/>
                </w:tcPr>
                <w:p w14:paraId="1B8BFC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646064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c>
                <w:tcPr>
                  <w:tcW w:w="990" w:type="dxa"/>
                </w:tcPr>
                <w:p w14:paraId="60FB659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1</w:t>
                  </w:r>
                </w:p>
              </w:tc>
              <w:tc>
                <w:tcPr>
                  <w:tcW w:w="990" w:type="dxa"/>
                </w:tcPr>
                <w:p w14:paraId="27759126" w14:textId="77777777" w:rsidR="00C72BF9" w:rsidRPr="00E8552A" w:rsidRDefault="00000000" w:rsidP="00E8552A">
                  <w:pPr>
                    <w:pStyle w:val="Compact"/>
                    <w:spacing w:line="480" w:lineRule="auto"/>
                    <w:jc w:val="center"/>
                    <w:rPr>
                      <w:color w:val="000000" w:themeColor="text1"/>
                    </w:rPr>
                  </w:pPr>
                  <w:r w:rsidRPr="00E8552A">
                    <w:rPr>
                      <w:color w:val="000000" w:themeColor="text1"/>
                    </w:rPr>
                    <w:t>0.752</w:t>
                  </w:r>
                </w:p>
              </w:tc>
              <w:tc>
                <w:tcPr>
                  <w:tcW w:w="990" w:type="dxa"/>
                </w:tcPr>
                <w:p w14:paraId="644E2E3A" w14:textId="77777777" w:rsidR="00C72BF9" w:rsidRPr="00E8552A" w:rsidRDefault="00000000" w:rsidP="00E8552A">
                  <w:pPr>
                    <w:pStyle w:val="Compact"/>
                    <w:spacing w:line="480" w:lineRule="auto"/>
                    <w:jc w:val="center"/>
                    <w:rPr>
                      <w:color w:val="000000" w:themeColor="text1"/>
                    </w:rPr>
                  </w:pPr>
                  <w:r w:rsidRPr="00E8552A">
                    <w:rPr>
                      <w:color w:val="000000" w:themeColor="text1"/>
                    </w:rPr>
                    <w:t>-5.6</w:t>
                  </w:r>
                </w:p>
              </w:tc>
            </w:tr>
            <w:tr w:rsidR="00E8552A" w:rsidRPr="00E8552A" w14:paraId="07A891D1" w14:textId="77777777">
              <w:tc>
                <w:tcPr>
                  <w:tcW w:w="990" w:type="dxa"/>
                </w:tcPr>
                <w:p w14:paraId="72F0589F" w14:textId="77777777" w:rsidR="00C72BF9" w:rsidRPr="00E8552A" w:rsidRDefault="00000000" w:rsidP="00E8552A">
                  <w:pPr>
                    <w:pStyle w:val="Compact"/>
                    <w:spacing w:line="480" w:lineRule="auto"/>
                    <w:jc w:val="center"/>
                    <w:rPr>
                      <w:color w:val="000000" w:themeColor="text1"/>
                    </w:rPr>
                  </w:pPr>
                  <w:r w:rsidRPr="00E8552A">
                    <w:rPr>
                      <w:color w:val="000000" w:themeColor="text1"/>
                    </w:rPr>
                    <w:t>linear model</w:t>
                  </w:r>
                </w:p>
              </w:tc>
              <w:tc>
                <w:tcPr>
                  <w:tcW w:w="990" w:type="dxa"/>
                </w:tcPr>
                <w:p w14:paraId="0984B2A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42C600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8</w:t>
                  </w:r>
                </w:p>
              </w:tc>
              <w:tc>
                <w:tcPr>
                  <w:tcW w:w="990" w:type="dxa"/>
                </w:tcPr>
                <w:p w14:paraId="41021DA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46</w:t>
                  </w:r>
                </w:p>
              </w:tc>
              <w:tc>
                <w:tcPr>
                  <w:tcW w:w="990" w:type="dxa"/>
                </w:tcPr>
                <w:p w14:paraId="0937B4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14</w:t>
                  </w:r>
                </w:p>
              </w:tc>
              <w:tc>
                <w:tcPr>
                  <w:tcW w:w="990" w:type="dxa"/>
                </w:tcPr>
                <w:p w14:paraId="391F29D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3</w:t>
                  </w:r>
                </w:p>
              </w:tc>
              <w:tc>
                <w:tcPr>
                  <w:tcW w:w="990" w:type="dxa"/>
                </w:tcPr>
                <w:p w14:paraId="7B94ADA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7</w:t>
                  </w:r>
                </w:p>
              </w:tc>
              <w:tc>
                <w:tcPr>
                  <w:tcW w:w="990" w:type="dxa"/>
                </w:tcPr>
                <w:p w14:paraId="11D73212" w14:textId="77777777" w:rsidR="00C72BF9" w:rsidRPr="00E8552A" w:rsidRDefault="00000000" w:rsidP="00E8552A">
                  <w:pPr>
                    <w:pStyle w:val="Compact"/>
                    <w:spacing w:line="480" w:lineRule="auto"/>
                    <w:jc w:val="center"/>
                    <w:rPr>
                      <w:color w:val="000000" w:themeColor="text1"/>
                    </w:rPr>
                  </w:pPr>
                  <w:r w:rsidRPr="00E8552A">
                    <w:rPr>
                      <w:color w:val="000000" w:themeColor="text1"/>
                    </w:rPr>
                    <w:t>~ 0</w:t>
                  </w:r>
                </w:p>
              </w:tc>
            </w:tr>
            <w:tr w:rsidR="00E8552A" w:rsidRPr="00E8552A" w14:paraId="62FF7BCC" w14:textId="77777777">
              <w:tc>
                <w:tcPr>
                  <w:tcW w:w="990" w:type="dxa"/>
                </w:tcPr>
                <w:p w14:paraId="68EEB805" w14:textId="77777777" w:rsidR="00C72BF9" w:rsidRPr="00E8552A" w:rsidRDefault="00000000" w:rsidP="00E8552A">
                  <w:pPr>
                    <w:pStyle w:val="Compact"/>
                    <w:spacing w:line="480" w:lineRule="auto"/>
                    <w:jc w:val="center"/>
                    <w:rPr>
                      <w:color w:val="000000" w:themeColor="text1"/>
                    </w:rPr>
                  </w:pPr>
                  <w:r w:rsidRPr="00E8552A">
                    <w:rPr>
                      <w:color w:val="000000" w:themeColor="text1"/>
                    </w:rPr>
                    <w:t>Inverse Distance Weighted (LOO CV)</w:t>
                  </w:r>
                </w:p>
              </w:tc>
              <w:tc>
                <w:tcPr>
                  <w:tcW w:w="990" w:type="dxa"/>
                </w:tcPr>
                <w:p w14:paraId="2916816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5F6EB08B"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9</w:t>
                  </w:r>
                </w:p>
              </w:tc>
              <w:tc>
                <w:tcPr>
                  <w:tcW w:w="990" w:type="dxa"/>
                </w:tcPr>
                <w:p w14:paraId="3477AE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9</w:t>
                  </w:r>
                </w:p>
              </w:tc>
              <w:tc>
                <w:tcPr>
                  <w:tcW w:w="990" w:type="dxa"/>
                </w:tcPr>
                <w:p w14:paraId="6E7A7E76"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0</w:t>
                  </w:r>
                </w:p>
              </w:tc>
              <w:tc>
                <w:tcPr>
                  <w:tcW w:w="990" w:type="dxa"/>
                </w:tcPr>
                <w:p w14:paraId="6C525C5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1</w:t>
                  </w:r>
                </w:p>
              </w:tc>
              <w:tc>
                <w:tcPr>
                  <w:tcW w:w="990" w:type="dxa"/>
                </w:tcPr>
                <w:p w14:paraId="2EAD6F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8</w:t>
                  </w:r>
                </w:p>
              </w:tc>
              <w:tc>
                <w:tcPr>
                  <w:tcW w:w="990" w:type="dxa"/>
                </w:tcPr>
                <w:p w14:paraId="4EAD2208" w14:textId="77777777" w:rsidR="00C72BF9" w:rsidRPr="00E8552A" w:rsidRDefault="00000000" w:rsidP="00E8552A">
                  <w:pPr>
                    <w:pStyle w:val="Compact"/>
                    <w:spacing w:line="480" w:lineRule="auto"/>
                    <w:jc w:val="center"/>
                    <w:rPr>
                      <w:color w:val="000000" w:themeColor="text1"/>
                    </w:rPr>
                  </w:pPr>
                  <w:r w:rsidRPr="00E8552A">
                    <w:rPr>
                      <w:color w:val="000000" w:themeColor="text1"/>
                    </w:rPr>
                    <w:t>1.86</w:t>
                  </w:r>
                </w:p>
              </w:tc>
            </w:tr>
            <w:tr w:rsidR="00E8552A" w:rsidRPr="00E8552A" w14:paraId="068D5988" w14:textId="77777777">
              <w:tc>
                <w:tcPr>
                  <w:tcW w:w="990"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99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990"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990"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990"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99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990"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tc>
                <w:tcPr>
                  <w:tcW w:w="990"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Snowmelt Dominated</w:t>
                  </w:r>
                </w:p>
              </w:tc>
              <w:tc>
                <w:tcPr>
                  <w:tcW w:w="99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t>4685</w:t>
                  </w:r>
                </w:p>
              </w:tc>
              <w:tc>
                <w:tcPr>
                  <w:tcW w:w="990"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990"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99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990"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tc>
                <w:tcPr>
                  <w:tcW w:w="990" w:type="dxa"/>
                </w:tcPr>
                <w:p w14:paraId="53EC68CD"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w:t>
                  </w:r>
                  <w:proofErr w:type="spellStart"/>
                  <w:proofErr w:type="gramStart"/>
                  <w:r w:rsidRPr="00E8552A">
                    <w:rPr>
                      <w:color w:val="000000" w:themeColor="text1"/>
                    </w:rPr>
                    <w:t>Basin&amp;</w:t>
                  </w:r>
                  <w:proofErr w:type="gramEnd"/>
                  <w:r w:rsidRPr="00E8552A">
                    <w:rPr>
                      <w:color w:val="000000" w:themeColor="text1"/>
                    </w:rPr>
                    <w:t>Range</w:t>
                  </w:r>
                  <w:proofErr w:type="spellEnd"/>
                </w:p>
              </w:tc>
              <w:tc>
                <w:tcPr>
                  <w:tcW w:w="99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990"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990"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99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tc>
                <w:tcPr>
                  <w:tcW w:w="990" w:type="dxa"/>
                </w:tcPr>
                <w:p w14:paraId="26130DD3"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CO Plateau</w:t>
                  </w:r>
                </w:p>
              </w:tc>
              <w:tc>
                <w:tcPr>
                  <w:tcW w:w="99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990"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990"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990"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99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990"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tc>
                <w:tcPr>
                  <w:tcW w:w="990"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99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990"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990"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990"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99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990"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tc>
                <w:tcPr>
                  <w:tcW w:w="990"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99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990"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990"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990"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99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990"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tc>
                <w:tcPr>
                  <w:tcW w:w="990"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99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990"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990"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990"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990"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tc>
                <w:tcPr>
                  <w:tcW w:w="990"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99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990"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990"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990"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tc>
                <w:tcPr>
                  <w:tcW w:w="990"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99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990"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990"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99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990"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tc>
                <w:tcPr>
                  <w:tcW w:w="990"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99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990"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990"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990"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99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990"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104"/>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105" w:name="sec-predictor-importance"/>
      <w:bookmarkEnd w:id="102"/>
      <w:r w:rsidRPr="00E8552A">
        <w:rPr>
          <w:color w:val="000000" w:themeColor="text1"/>
        </w:rPr>
        <w:t>Predictor Importance</w:t>
      </w:r>
    </w:p>
    <w:p w14:paraId="467FE95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annual BFI at ungauged sites were evaluated for their importance in the final </w:t>
      </w:r>
      <w:proofErr w:type="spellStart"/>
      <w:r w:rsidRPr="00E8552A">
        <w:rPr>
          <w:color w:val="000000" w:themeColor="text1"/>
        </w:rPr>
        <w:t>XGBoost</w:t>
      </w:r>
      <w:proofErr w:type="spellEnd"/>
      <w:r w:rsidRPr="00E8552A">
        <w:rPr>
          <w:color w:val="000000" w:themeColor="text1"/>
        </w:rPr>
        <w:t xml:space="preserve"> model, as illustrated in </w:t>
      </w:r>
      <w:hyperlink w:anchor="fig-shap_values">
        <w:r w:rsidR="00C72BF9" w:rsidRPr="00E8552A">
          <w:rPr>
            <w:rStyle w:val="Hyperlink"/>
            <w:color w:val="000000" w:themeColor="text1"/>
          </w:rPr>
          <w:t>Figure 6</w:t>
        </w:r>
      </w:hyperlink>
      <w:r w:rsidRPr="00E8552A">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E8552A">
        <w:rPr>
          <w:color w:val="000000" w:themeColor="text1"/>
        </w:rPr>
        <w:t>, in particular, has</w:t>
      </w:r>
      <w:proofErr w:type="gramEnd"/>
      <w:r w:rsidRPr="00E8552A">
        <w:rPr>
          <w:color w:val="000000" w:themeColor="text1"/>
        </w:rPr>
        <w:t xml:space="preserve"> been shown to strongly correlate with </w:t>
      </w:r>
      <w:proofErr w:type="spellStart"/>
      <w:r w:rsidRPr="00E8552A">
        <w:rPr>
          <w:color w:val="000000" w:themeColor="text1"/>
        </w:rPr>
        <w:t>springflow</w:t>
      </w:r>
      <w:proofErr w:type="spellEnd"/>
      <w:r w:rsidRPr="00E8552A">
        <w:rPr>
          <w:color w:val="000000" w:themeColor="text1"/>
        </w:rPr>
        <w:t xml:space="preserve">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632D3D9C" w14:textId="77777777" w:rsidR="00C72BF9" w:rsidRPr="00E8552A" w:rsidRDefault="00000000" w:rsidP="00E8552A">
            <w:pPr>
              <w:pStyle w:val="Compact"/>
              <w:spacing w:line="480" w:lineRule="auto"/>
              <w:jc w:val="center"/>
              <w:rPr>
                <w:del w:id="106" w:author="Caelum Mroczek" w:date="2025-09-03T13:52:00Z" w16du:dateUtc="2025-09-03T20:52:00Z"/>
                <w:color w:val="000000" w:themeColor="text1"/>
              </w:rPr>
            </w:pPr>
            <w:bookmarkStart w:id="107" w:name="fig-shap_values"/>
            <w:del w:id="108" w:author="Caelum Mroczek" w:date="2025-09-03T13:52:00Z" w16du:dateUtc="2025-09-03T20:52:00Z">
              <w:r w:rsidRPr="00E8552A">
                <w:rPr>
                  <w:noProof/>
                  <w:color w:val="000000" w:themeColor="text1"/>
                </w:rPr>
                <w:drawing>
                  <wp:inline distT="0" distB="0" distL="0" distR="0" wp14:anchorId="59A162FC" wp14:editId="1F5F4B2B">
                    <wp:extent cx="5334000" cy="3810000"/>
                    <wp:effectExtent l="0" t="0" r="0" b="0"/>
                    <wp:docPr id="1600472036" name="Picture"/>
                    <wp:cNvGraphicFramePr/>
                    <a:graphic xmlns:a="http://schemas.openxmlformats.org/drawingml/2006/main">
                      <a:graphicData uri="http://schemas.openxmlformats.org/drawingml/2006/picture">
                        <pic:pic xmlns:pic="http://schemas.openxmlformats.org/drawingml/2006/picture">
                          <pic:nvPicPr>
                            <pic:cNvPr id="61" name="Picture" descr="images/shap_summary.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del>
          </w:p>
          <w:p w14:paraId="3426DA16" w14:textId="77777777" w:rsidR="00C72BF9" w:rsidRPr="00E8552A" w:rsidRDefault="00000000" w:rsidP="00E8552A">
            <w:pPr>
              <w:pStyle w:val="Compact"/>
              <w:spacing w:line="480" w:lineRule="auto"/>
              <w:jc w:val="center"/>
              <w:rPr>
                <w:ins w:id="109" w:author="Caelum Mroczek" w:date="2025-09-03T13:52:00Z" w16du:dateUtc="2025-09-03T20:52:00Z"/>
                <w:color w:val="000000" w:themeColor="text1"/>
              </w:rPr>
            </w:pPr>
            <w:commentRangeStart w:id="110"/>
            <w:ins w:id="111" w:author="Caelum Mroczek" w:date="2025-09-03T13:52:00Z" w16du:dateUtc="2025-09-03T20:52:00Z">
              <w:r w:rsidRPr="00E8552A">
                <w:rPr>
                  <w:noProof/>
                  <w:color w:val="000000" w:themeColor="text1"/>
                </w:rPr>
                <w:drawing>
                  <wp:inline distT="0" distB="0" distL="0" distR="0" wp14:anchorId="41C8FFF5" wp14:editId="141DC535">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commentRangeEnd w:id="110"/>
              <w:r w:rsidR="00074F71">
                <w:rPr>
                  <w:rStyle w:val="CommentReference"/>
                </w:rPr>
                <w:commentReference w:id="110"/>
              </w:r>
            </w:ins>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107"/>
      </w:tr>
    </w:tbl>
    <w:p w14:paraId="10D4EDFE" w14:textId="3DF553BD"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annual BFI estimation. Analysis of SHAP values indicates that a higher percentage of evergreen forest positively influences BFI predictions, while higher proportions of </w:t>
      </w:r>
      <w:del w:id="112" w:author="Caelum Mroczek" w:date="2025-09-03T13:52:00Z" w16du:dateUtc="2025-09-03T20:52:00Z">
        <w:r w:rsidRPr="00E8552A">
          <w:rPr>
            <w:color w:val="000000" w:themeColor="text1"/>
          </w:rPr>
          <w:delText>shrubland</w:delText>
        </w:r>
      </w:del>
      <w:ins w:id="113" w:author="Caelum Mroczek" w:date="2025-09-03T13:52:00Z" w16du:dateUtc="2025-09-03T20:52:00Z">
        <w:r w:rsidR="00014289">
          <w:rPr>
            <w:color w:val="000000" w:themeColor="text1"/>
          </w:rPr>
          <w:t>herbaceous land cover</w:t>
        </w:r>
      </w:ins>
      <w:r w:rsidRPr="00E8552A">
        <w:rPr>
          <w:color w:val="000000" w:themeColor="text1"/>
        </w:rPr>
        <w:t xml:space="preserve">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 (</w:t>
      </w:r>
      <w:del w:id="114" w:author="Caelum Mroczek" w:date="2025-09-03T13:52:00Z" w16du:dateUtc="2025-09-03T20:52:00Z">
        <w:r w:rsidRPr="00E8552A">
          <w:rPr>
            <w:color w:val="000000" w:themeColor="text1"/>
          </w:rPr>
          <w:delText>USDA</w:delText>
        </w:r>
      </w:del>
      <w:ins w:id="115" w:author="Caelum Mroczek" w:date="2025-09-03T13:52:00Z" w16du:dateUtc="2025-09-03T20:52:00Z">
        <w:r w:rsidRPr="00E8552A">
          <w:rPr>
            <w:color w:val="000000" w:themeColor="text1"/>
          </w:rPr>
          <w:t>US</w:t>
        </w:r>
        <w:r w:rsidR="00074F71">
          <w:rPr>
            <w:color w:val="000000" w:themeColor="text1"/>
          </w:rPr>
          <w:t xml:space="preserve"> Department of Agriculture</w:t>
        </w:r>
      </w:ins>
      <w:r w:rsidRPr="00E8552A">
        <w:rPr>
          <w:color w:val="000000" w:themeColor="text1"/>
        </w:rPr>
        <w:t xml:space="preserve"> 2009).</w:t>
      </w:r>
    </w:p>
    <w:p w14:paraId="53BAE61D" w14:textId="77777777" w:rsidR="00C72BF9" w:rsidRPr="00E8552A" w:rsidRDefault="00000000" w:rsidP="00E8552A">
      <w:pPr>
        <w:pStyle w:val="Heading4"/>
        <w:spacing w:line="480" w:lineRule="auto"/>
        <w:rPr>
          <w:color w:val="000000" w:themeColor="text1"/>
        </w:rPr>
      </w:pPr>
      <w:bookmarkStart w:id="116" w:name="predicted-bfi-in-ungauged-basins"/>
      <w:bookmarkEnd w:id="105"/>
      <w:r w:rsidRPr="00E8552A">
        <w:rPr>
          <w:color w:val="000000" w:themeColor="text1"/>
        </w:rPr>
        <w:t>Predicted BFI in Ungauged Basins</w:t>
      </w:r>
    </w:p>
    <w:p w14:paraId="441AD34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long-term BFI (1991–2020) across Arizona’s HUC-8 basins is shown in </w:t>
      </w:r>
      <w:hyperlink w:anchor="fig-bfi-huc">
        <w:r w:rsidR="00C72BF9" w:rsidRPr="00E8552A">
          <w:rPr>
            <w:rStyle w:val="Hyperlink"/>
            <w:color w:val="000000" w:themeColor="text1"/>
          </w:rPr>
          <w:t>Figure 7</w:t>
        </w:r>
      </w:hyperlink>
      <w:r w:rsidRPr="00E8552A">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542753F5" w14:textId="77777777" w:rsidR="00C72BF9" w:rsidRPr="00E8552A" w:rsidRDefault="00000000" w:rsidP="00E8552A">
            <w:pPr>
              <w:pStyle w:val="Compact"/>
              <w:spacing w:line="480" w:lineRule="auto"/>
              <w:jc w:val="center"/>
              <w:rPr>
                <w:color w:val="000000" w:themeColor="text1"/>
              </w:rPr>
            </w:pPr>
            <w:bookmarkStart w:id="117" w:name="fig-bfi-huc"/>
            <w:r w:rsidRPr="00E8552A">
              <w:rPr>
                <w:noProof/>
                <w:color w:val="000000" w:themeColor="text1"/>
              </w:rPr>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9"/>
                          <a:stretch>
                            <a:fillRect/>
                          </a:stretch>
                        </pic:blipFill>
                        <pic:spPr bwMode="auto">
                          <a:xfrm>
                            <a:off x="0" y="0"/>
                            <a:ext cx="5334000" cy="6565563"/>
                          </a:xfrm>
                          <a:prstGeom prst="rect">
                            <a:avLst/>
                          </a:prstGeom>
                          <a:noFill/>
                          <a:ln w="9525">
                            <a:noFill/>
                            <a:headEnd/>
                            <a:tailEnd/>
                          </a:ln>
                        </pic:spPr>
                      </pic:pic>
                    </a:graphicData>
                  </a:graphic>
                </wp:inline>
              </w:drawing>
            </w:r>
          </w:p>
          <w:p w14:paraId="03CCB4B3" w14:textId="079A5E11"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7: Predicted long-term BFI values for 8-digit HUC (1991-2020). Bolded HUCs indicate those without a </w:t>
            </w:r>
            <w:del w:id="118" w:author="Caelum Mroczek" w:date="2025-09-03T13:52:00Z" w16du:dateUtc="2025-09-03T20:52:00Z">
              <w:r w:rsidRPr="00E8552A">
                <w:rPr>
                  <w:color w:val="000000" w:themeColor="text1"/>
                </w:rPr>
                <w:delText>streamgage</w:delText>
              </w:r>
            </w:del>
            <w:ins w:id="119" w:author="Caelum Mroczek" w:date="2025-09-03T13:52:00Z" w16du:dateUtc="2025-09-03T20:52:00Z">
              <w:r w:rsidR="009A3B63">
                <w:rPr>
                  <w:color w:val="000000" w:themeColor="text1"/>
                </w:rPr>
                <w:t>stream gauge</w:t>
              </w:r>
            </w:ins>
            <w:r w:rsidRPr="00E8552A">
              <w:rPr>
                <w:color w:val="000000" w:themeColor="text1"/>
              </w:rPr>
              <w:t>.</w:t>
            </w:r>
          </w:p>
        </w:tc>
        <w:bookmarkEnd w:id="117"/>
      </w:tr>
    </w:tbl>
    <w:p w14:paraId="3FE5FE0F" w14:textId="77777777" w:rsidR="00C72BF9" w:rsidRPr="00E8552A" w:rsidRDefault="00000000" w:rsidP="00E8552A">
      <w:pPr>
        <w:pStyle w:val="Heading2"/>
        <w:spacing w:line="480" w:lineRule="auto"/>
        <w:rPr>
          <w:color w:val="000000" w:themeColor="text1"/>
        </w:rPr>
      </w:pPr>
      <w:bookmarkStart w:id="120" w:name="discussion"/>
      <w:bookmarkEnd w:id="62"/>
      <w:bookmarkEnd w:id="101"/>
      <w:bookmarkEnd w:id="116"/>
      <w:r w:rsidRPr="00E8552A">
        <w:rPr>
          <w:color w:val="000000" w:themeColor="text1"/>
        </w:rPr>
        <w:t>Discussion</w:t>
      </w:r>
    </w:p>
    <w:p w14:paraId="75506A4D" w14:textId="46EDEEF5" w:rsidR="00C72BF9" w:rsidRPr="00E8552A" w:rsidRDefault="00000000" w:rsidP="00E8552A">
      <w:pPr>
        <w:pStyle w:val="FirstParagraph"/>
        <w:spacing w:line="480" w:lineRule="auto"/>
        <w:rPr>
          <w:color w:val="000000" w:themeColor="text1"/>
        </w:rPr>
      </w:pPr>
      <w:r w:rsidRPr="00E8552A">
        <w:rPr>
          <w:color w:val="000000" w:themeColor="text1"/>
        </w:rPr>
        <w:t xml:space="preserve">The existing </w:t>
      </w:r>
      <w:del w:id="121" w:author="Caelum Mroczek" w:date="2025-09-03T13:52:00Z" w16du:dateUtc="2025-09-03T20:52:00Z">
        <w:r w:rsidRPr="00E8552A">
          <w:rPr>
            <w:color w:val="000000" w:themeColor="text1"/>
          </w:rPr>
          <w:delText>streamgage</w:delText>
        </w:r>
      </w:del>
      <w:ins w:id="122" w:author="Caelum Mroczek" w:date="2025-09-03T13:52:00Z" w16du:dateUtc="2025-09-03T20:52:00Z">
        <w:r w:rsidR="009A3B63">
          <w:rPr>
            <w:color w:val="000000" w:themeColor="text1"/>
          </w:rPr>
          <w:t>stream gauge</w:t>
        </w:r>
      </w:ins>
      <w:r w:rsidRPr="00E8552A">
        <w:rPr>
          <w:color w:val="000000" w:themeColor="text1"/>
        </w:rPr>
        <w:t xml:space="preserve"> networks in Arizona are limited </w:t>
      </w:r>
      <w:proofErr w:type="gramStart"/>
      <w:r w:rsidRPr="00E8552A">
        <w:rPr>
          <w:color w:val="000000" w:themeColor="text1"/>
        </w:rPr>
        <w:t>for</w:t>
      </w:r>
      <w:proofErr w:type="gramEnd"/>
      <w:r w:rsidRPr="00E8552A">
        <w:rPr>
          <w:color w:val="000000" w:themeColor="text1"/>
        </w:rPr>
        <w:t xml:space="preserve"> base-flow analyses by their design and monitoring objectives. While the number of </w:t>
      </w:r>
      <w:del w:id="123" w:author="Caelum Mroczek" w:date="2025-09-03T13:52:00Z" w16du:dateUtc="2025-09-03T20:52:00Z">
        <w:r w:rsidRPr="00E8552A">
          <w:rPr>
            <w:color w:val="000000" w:themeColor="text1"/>
          </w:rPr>
          <w:delText>streamgages</w:delText>
        </w:r>
      </w:del>
      <w:ins w:id="124" w:author="Caelum Mroczek" w:date="2025-09-03T13:52:00Z" w16du:dateUtc="2025-09-03T20:52:00Z">
        <w:r w:rsidR="009A3B63">
          <w:rPr>
            <w:color w:val="000000" w:themeColor="text1"/>
          </w:rPr>
          <w:t>stream gauges</w:t>
        </w:r>
      </w:ins>
      <w:r w:rsidRPr="00E8552A">
        <w:rPr>
          <w:color w:val="000000" w:themeColor="text1"/>
        </w:rPr>
        <w:t xml:space="preserve">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290AF88C" w14:textId="75E62EEA" w:rsidR="00C72BF9" w:rsidRPr="00E8552A" w:rsidRDefault="00000000" w:rsidP="00E8552A">
      <w:pPr>
        <w:pStyle w:val="BodyText"/>
        <w:spacing w:line="480" w:lineRule="auto"/>
        <w:rPr>
          <w:color w:val="000000" w:themeColor="text1"/>
        </w:rPr>
      </w:pPr>
      <w:r w:rsidRPr="00E8552A">
        <w:rPr>
          <w:color w:val="000000" w:themeColor="text1"/>
        </w:rPr>
        <w:t>Given the limited coverage provided by existing gauges, a common issue in arid and semi-arid regions globally (Krabbenhoft et al. 2022</w:t>
      </w:r>
      <w:ins w:id="125" w:author="Caelum Mroczek" w:date="2025-09-03T13:52:00Z" w16du:dateUtc="2025-09-03T20:52:00Z">
        <w:r w:rsidR="00C016E6">
          <w:rPr>
            <w:color w:val="000000" w:themeColor="text1"/>
          </w:rPr>
          <w:t xml:space="preserve">, </w:t>
        </w:r>
        <w:proofErr w:type="spellStart"/>
        <w:r w:rsidR="00C016E6">
          <w:rPr>
            <w:color w:val="000000" w:themeColor="text1"/>
          </w:rPr>
          <w:t>Jaffrés</w:t>
        </w:r>
        <w:proofErr w:type="spellEnd"/>
        <w:r w:rsidR="00C016E6">
          <w:rPr>
            <w:color w:val="000000" w:themeColor="text1"/>
          </w:rPr>
          <w:t xml:space="preserve"> et al. 2021</w:t>
        </w:r>
      </w:ins>
      <w:r w:rsidRPr="00E8552A">
        <w:rPr>
          <w:color w:val="000000" w:themeColor="text1"/>
        </w:rPr>
        <w:t xml:space="preserve">), we utilized a machine learning approach to estimate annual BFI in ungauged catchments. The regional model exhibited strong predictive capability (overall R²=0.764), though systematic underprediction (negative </w:t>
      </w:r>
      <w:proofErr w:type="spellStart"/>
      <w:r w:rsidRPr="00E8552A">
        <w:rPr>
          <w:color w:val="000000" w:themeColor="text1"/>
        </w:rPr>
        <w:t>pbias</w:t>
      </w:r>
      <w:proofErr w:type="spellEnd"/>
      <w:r w:rsidRPr="00E8552A">
        <w:rPr>
          <w:color w:val="000000" w:themeColor="text1"/>
        </w:rPr>
        <w:t>)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24EDCDFB" w14:textId="79AB0585" w:rsidR="00C72BF9" w:rsidRPr="00E8552A" w:rsidRDefault="00000000" w:rsidP="00E8552A">
      <w:pPr>
        <w:pStyle w:val="BodyText"/>
        <w:spacing w:line="480" w:lineRule="auto"/>
        <w:rPr>
          <w:color w:val="000000" w:themeColor="text1"/>
        </w:rPr>
      </w:pPr>
      <w:r w:rsidRPr="00E8552A">
        <w:rPr>
          <w:color w:val="000000" w:themeColor="text1"/>
        </w:rP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w:t>
      </w:r>
      <w:del w:id="126" w:author="Caelum Mroczek" w:date="2025-09-03T13:52:00Z" w16du:dateUtc="2025-09-03T20:52:00Z">
        <w:r w:rsidRPr="00E8552A">
          <w:rPr>
            <w:color w:val="000000" w:themeColor="text1"/>
          </w:rPr>
          <w:delText>baseflow</w:delText>
        </w:r>
      </w:del>
      <w:ins w:id="127" w:author="Caelum Mroczek" w:date="2025-09-03T13:52:00Z" w16du:dateUtc="2025-09-03T20:52:00Z">
        <w:r w:rsidRPr="00E8552A">
          <w:rPr>
            <w:color w:val="000000" w:themeColor="text1"/>
          </w:rPr>
          <w:t>base</w:t>
        </w:r>
        <w:r w:rsidR="009173FD">
          <w:rPr>
            <w:color w:val="000000" w:themeColor="text1"/>
          </w:rPr>
          <w:t>-</w:t>
        </w:r>
        <w:r w:rsidRPr="00E8552A">
          <w:rPr>
            <w:color w:val="000000" w:themeColor="text1"/>
          </w:rPr>
          <w:t>flow</w:t>
        </w:r>
      </w:ins>
      <w:r w:rsidRPr="00E8552A">
        <w:rPr>
          <w:color w:val="000000" w:themeColor="text1"/>
        </w:rPr>
        <w:t xml:space="preserve"> contributions. Land cover and soil properties further modulate these processes; areas with high-infiltration soils and perennial vegetation are more conducive to sustained </w:t>
      </w:r>
      <w:del w:id="128" w:author="Caelum Mroczek" w:date="2025-09-03T13:52:00Z" w16du:dateUtc="2025-09-03T20:52:00Z">
        <w:r w:rsidRPr="00E8552A">
          <w:rPr>
            <w:color w:val="000000" w:themeColor="text1"/>
          </w:rPr>
          <w:delText>baseflow</w:delText>
        </w:r>
      </w:del>
      <w:ins w:id="129" w:author="Caelum Mroczek" w:date="2025-09-03T13:52:00Z" w16du:dateUtc="2025-09-03T20:52:00Z">
        <w:r w:rsidRPr="00E8552A">
          <w:rPr>
            <w:color w:val="000000" w:themeColor="text1"/>
          </w:rPr>
          <w:t>base</w:t>
        </w:r>
        <w:r w:rsidR="009173FD">
          <w:rPr>
            <w:color w:val="000000" w:themeColor="text1"/>
          </w:rPr>
          <w:t xml:space="preserve"> </w:t>
        </w:r>
        <w:r w:rsidRPr="00E8552A">
          <w:rPr>
            <w:color w:val="000000" w:themeColor="text1"/>
          </w:rPr>
          <w:t>flow</w:t>
        </w:r>
      </w:ins>
      <w:r w:rsidRPr="00E8552A">
        <w:rPr>
          <w:color w:val="000000" w:themeColor="text1"/>
        </w:rPr>
        <w:t>, while impervious surfaces and fine-grained soils suppress it. The downstream decline in BFI</w:t>
      </w:r>
      <w:ins w:id="130" w:author="Caelum Mroczek" w:date="2025-09-03T13:52:00Z" w16du:dateUtc="2025-09-03T20:52:00Z">
        <w:r w:rsidR="00083DA8">
          <w:rPr>
            <w:color w:val="000000" w:themeColor="text1"/>
          </w:rPr>
          <w:t xml:space="preserve"> illustrated in</w:t>
        </w:r>
      </w:ins>
      <w:r w:rsidRPr="00E8552A">
        <w:rPr>
          <w:color w:val="000000" w:themeColor="text1"/>
        </w:rPr>
        <w:t xml:space="preserve"> </w:t>
      </w:r>
      <w:hyperlink w:anchor="fig-instrumented-bfi">
        <w:r w:rsidR="00C72BF9" w:rsidRPr="00E8552A">
          <w:rPr>
            <w:rStyle w:val="Hyperlink"/>
            <w:color w:val="000000" w:themeColor="text1"/>
          </w:rPr>
          <w:t>Figure 3</w:t>
        </w:r>
      </w:hyperlink>
      <w:r w:rsidRPr="00E8552A">
        <w:rPr>
          <w:color w:val="000000" w:themeColor="text1"/>
        </w:rPr>
        <w:t xml:space="preserve"> is consistent with the transition from headwater recharge zones to more arid, losing stream reaches</w:t>
      </w:r>
      <w:del w:id="131" w:author="Caelum Mroczek" w:date="2025-09-03T13:52:00Z" w16du:dateUtc="2025-09-03T20:52:00Z">
        <w:r w:rsidRPr="00E8552A">
          <w:rPr>
            <w:color w:val="000000" w:themeColor="text1"/>
          </w:rPr>
          <w:delText>, highlighting</w:delText>
        </w:r>
      </w:del>
      <w:ins w:id="132" w:author="Caelum Mroczek" w:date="2025-09-03T13:52:00Z" w16du:dateUtc="2025-09-03T20:52:00Z">
        <w:r w:rsidR="00083DA8">
          <w:rPr>
            <w:color w:val="000000" w:themeColor="text1"/>
          </w:rPr>
          <w:t>.</w:t>
        </w:r>
        <w:r w:rsidRPr="00E8552A">
          <w:rPr>
            <w:color w:val="000000" w:themeColor="text1"/>
          </w:rPr>
          <w:t xml:space="preserve"> </w:t>
        </w:r>
        <w:r w:rsidR="00083DA8">
          <w:rPr>
            <w:color w:val="000000" w:themeColor="text1"/>
          </w:rPr>
          <w:t>This highlights</w:t>
        </w:r>
      </w:ins>
      <w:r w:rsidR="00083DA8">
        <w:rPr>
          <w:color w:val="000000" w:themeColor="text1"/>
        </w:rPr>
        <w:t xml:space="preserve"> </w:t>
      </w:r>
      <w:r w:rsidRPr="00E8552A">
        <w:rPr>
          <w:color w:val="000000" w:themeColor="text1"/>
        </w:rPr>
        <w:t xml:space="preserve">the importance of hydrogeologic setting in shaping </w:t>
      </w:r>
      <w:del w:id="133" w:author="Caelum Mroczek" w:date="2025-09-03T13:52:00Z" w16du:dateUtc="2025-09-03T20:52:00Z">
        <w:r w:rsidRPr="00E8552A">
          <w:rPr>
            <w:color w:val="000000" w:themeColor="text1"/>
          </w:rPr>
          <w:delText>baseflow</w:delText>
        </w:r>
      </w:del>
      <w:ins w:id="134" w:author="Caelum Mroczek" w:date="2025-09-03T13:52:00Z" w16du:dateUtc="2025-09-03T20:52:00Z">
        <w:r w:rsidRPr="00E8552A">
          <w:rPr>
            <w:color w:val="000000" w:themeColor="text1"/>
          </w:rPr>
          <w:t>base</w:t>
        </w:r>
        <w:r w:rsidR="009173FD">
          <w:rPr>
            <w:color w:val="000000" w:themeColor="text1"/>
          </w:rPr>
          <w:t>-</w:t>
        </w:r>
        <w:r w:rsidRPr="00E8552A">
          <w:rPr>
            <w:color w:val="000000" w:themeColor="text1"/>
          </w:rPr>
          <w:t>flow</w:t>
        </w:r>
      </w:ins>
      <w:r w:rsidRPr="00E8552A">
        <w:rPr>
          <w:color w:val="000000" w:themeColor="text1"/>
        </w:rPr>
        <w:t xml:space="preserve"> dynamics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782AF53E" w14:textId="30FFE636" w:rsidR="00C72BF9" w:rsidRPr="00E8552A" w:rsidRDefault="00000000" w:rsidP="00E8552A">
      <w:pPr>
        <w:pStyle w:val="BodyText"/>
        <w:spacing w:line="480" w:lineRule="auto"/>
        <w:rPr>
          <w:color w:val="000000" w:themeColor="text1"/>
        </w:rPr>
      </w:pPr>
      <w:r w:rsidRPr="00E8552A">
        <w:rPr>
          <w:color w:val="000000" w:themeColor="text1"/>
        </w:rPr>
        <w:t xml:space="preserve">Elevation emerged as the most significant predictor, reinforcing its established role as a proxy for climate conditions influencing groundwater recharge. This aligns with findings from previous studies conducted in diverse landscapes, including New Zealand (Singh et al. 2018), </w:t>
      </w:r>
      <w:ins w:id="135" w:author="Caelum Mroczek" w:date="2025-09-03T13:52:00Z" w16du:dateUtc="2025-09-03T20:52:00Z">
        <w:r w:rsidR="0001057A">
          <w:rPr>
            <w:color w:val="000000" w:themeColor="text1"/>
          </w:rPr>
          <w:t>Australia (</w:t>
        </w:r>
        <w:proofErr w:type="spellStart"/>
        <w:r w:rsidR="00662ED6">
          <w:rPr>
            <w:color w:val="000000" w:themeColor="text1"/>
          </w:rPr>
          <w:t>Jaffrés</w:t>
        </w:r>
        <w:proofErr w:type="spellEnd"/>
        <w:r w:rsidR="00662ED6">
          <w:rPr>
            <w:color w:val="000000" w:themeColor="text1"/>
          </w:rPr>
          <w:t xml:space="preserve"> et al. 2021)</w:t>
        </w:r>
        <w:r w:rsidR="0001057A">
          <w:rPr>
            <w:color w:val="000000" w:themeColor="text1"/>
          </w:rPr>
          <w:t xml:space="preserve">, </w:t>
        </w:r>
      </w:ins>
      <w:r w:rsidRPr="00E8552A">
        <w:rPr>
          <w:color w:val="000000" w:themeColor="text1"/>
        </w:rPr>
        <w:t>across</w:t>
      </w:r>
      <w:r w:rsidR="00074F71">
        <w:rPr>
          <w:color w:val="000000" w:themeColor="text1"/>
        </w:rPr>
        <w:t xml:space="preserve"> </w:t>
      </w:r>
      <w:ins w:id="136" w:author="Caelum Mroczek" w:date="2025-09-03T13:52:00Z" w16du:dateUtc="2025-09-03T20:52:00Z">
        <w:r w:rsidR="00074F71">
          <w:rPr>
            <w:color w:val="000000" w:themeColor="text1"/>
          </w:rPr>
          <w:t xml:space="preserve">the </w:t>
        </w:r>
        <w:bookmarkStart w:id="137" w:name="_Hlk207798298"/>
        <w:r w:rsidR="00074F71">
          <w:rPr>
            <w:color w:val="000000" w:themeColor="text1"/>
          </w:rPr>
          <w:t>continental U</w:t>
        </w:r>
        <w:r w:rsidR="005A65B3">
          <w:rPr>
            <w:color w:val="000000" w:themeColor="text1"/>
          </w:rPr>
          <w:t xml:space="preserve">nited </w:t>
        </w:r>
        <w:r w:rsidR="00074F71">
          <w:rPr>
            <w:color w:val="000000" w:themeColor="text1"/>
          </w:rPr>
          <w:t>S</w:t>
        </w:r>
        <w:r w:rsidR="005A65B3">
          <w:rPr>
            <w:color w:val="000000" w:themeColor="text1"/>
          </w:rPr>
          <w:t>tates</w:t>
        </w:r>
        <w:r w:rsidRPr="00E8552A">
          <w:rPr>
            <w:color w:val="000000" w:themeColor="text1"/>
          </w:rPr>
          <w:t xml:space="preserve"> </w:t>
        </w:r>
        <w:bookmarkEnd w:id="137"/>
        <w:r w:rsidR="00074F71">
          <w:rPr>
            <w:color w:val="000000" w:themeColor="text1"/>
          </w:rPr>
          <w:t>(</w:t>
        </w:r>
      </w:ins>
      <w:r w:rsidRPr="00E8552A">
        <w:rPr>
          <w:color w:val="000000" w:themeColor="text1"/>
        </w:rPr>
        <w:t>CONUS</w:t>
      </w:r>
      <w:ins w:id="138" w:author="Caelum Mroczek" w:date="2025-09-03T13:52:00Z" w16du:dateUtc="2025-09-03T20:52:00Z">
        <w:r w:rsidR="00074F71">
          <w:rPr>
            <w:color w:val="000000" w:themeColor="text1"/>
          </w:rPr>
          <w:t>)</w:t>
        </w:r>
      </w:ins>
      <w:r w:rsidRPr="00E8552A">
        <w:rPr>
          <w:color w:val="000000" w:themeColor="text1"/>
        </w:rPr>
        <w:t xml:space="preserve"> (Santhi et al. 2008</w:t>
      </w:r>
      <w:ins w:id="139" w:author="Caelum Mroczek" w:date="2025-09-03T13:52:00Z" w16du:dateUtc="2025-09-03T20:52:00Z">
        <w:r w:rsidR="0001057A">
          <w:rPr>
            <w:color w:val="000000" w:themeColor="text1"/>
          </w:rPr>
          <w:t>, Rumsey et al. 2015</w:t>
        </w:r>
      </w:ins>
      <w:r w:rsidRPr="00E8552A">
        <w:rPr>
          <w:color w:val="000000" w:themeColor="text1"/>
        </w:rPr>
        <w:t>),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5F37D97E" w:rsidR="00C72BF9" w:rsidRPr="00E8552A" w:rsidRDefault="00000000" w:rsidP="00E8552A">
      <w:pPr>
        <w:pStyle w:val="BodyText"/>
        <w:spacing w:line="480" w:lineRule="auto"/>
        <w:rPr>
          <w:color w:val="000000" w:themeColor="text1"/>
        </w:rPr>
      </w:pPr>
      <w:r w:rsidRPr="00E8552A">
        <w:rPr>
          <w:color w:val="000000" w:themeColor="text1"/>
        </w:rPr>
        <w:t xml:space="preserve">The reduced predictor set was selected to maximize interpretability and minimize overfitting. However, incorporating additional variables could improve model performance, especially in capturing regionally complex </w:t>
      </w:r>
      <w:del w:id="140" w:author="Caelum Mroczek" w:date="2025-09-03T13:52:00Z" w16du:dateUtc="2025-09-03T20:52:00Z">
        <w:r w:rsidRPr="00E8552A">
          <w:rPr>
            <w:color w:val="000000" w:themeColor="text1"/>
          </w:rPr>
          <w:delText>baseflow</w:delText>
        </w:r>
      </w:del>
      <w:ins w:id="141" w:author="Caelum Mroczek" w:date="2025-09-03T13:52:00Z" w16du:dateUtc="2025-09-03T20:52:00Z">
        <w:r w:rsidRPr="00E8552A">
          <w:rPr>
            <w:color w:val="000000" w:themeColor="text1"/>
          </w:rPr>
          <w:t>base</w:t>
        </w:r>
        <w:r w:rsidR="009173FD">
          <w:rPr>
            <w:color w:val="000000" w:themeColor="text1"/>
          </w:rPr>
          <w:t>-</w:t>
        </w:r>
        <w:r w:rsidRPr="00E8552A">
          <w:rPr>
            <w:color w:val="000000" w:themeColor="text1"/>
          </w:rPr>
          <w:t>flow</w:t>
        </w:r>
      </w:ins>
      <w:r w:rsidRPr="00E8552A">
        <w:rPr>
          <w:color w:val="000000" w:themeColor="text1"/>
        </w:rPr>
        <w:t xml:space="preserve"> dynamics. Subsurface hydrologic characteristics, such as aquifer properties, groundwater depth, and spring density, are known to influence </w:t>
      </w:r>
      <w:del w:id="142" w:author="Caelum Mroczek" w:date="2025-09-03T13:52:00Z" w16du:dateUtc="2025-09-03T20:52:00Z">
        <w:r w:rsidRPr="00E8552A">
          <w:rPr>
            <w:color w:val="000000" w:themeColor="text1"/>
          </w:rPr>
          <w:delText>baseflow</w:delText>
        </w:r>
      </w:del>
      <w:ins w:id="143" w:author="Caelum Mroczek" w:date="2025-09-03T13:52:00Z" w16du:dateUtc="2025-09-03T20:52:00Z">
        <w:r w:rsidRPr="00E8552A">
          <w:rPr>
            <w:color w:val="000000" w:themeColor="text1"/>
          </w:rPr>
          <w:t>base</w:t>
        </w:r>
        <w:r w:rsidR="009173FD">
          <w:rPr>
            <w:color w:val="000000" w:themeColor="text1"/>
          </w:rPr>
          <w:t xml:space="preserve"> </w:t>
        </w:r>
        <w:r w:rsidRPr="00E8552A">
          <w:rPr>
            <w:color w:val="000000" w:themeColor="text1"/>
          </w:rPr>
          <w:t>flow</w:t>
        </w:r>
      </w:ins>
      <w:r w:rsidRPr="00E8552A">
        <w:rPr>
          <w:color w:val="000000" w:themeColor="text1"/>
        </w:rPr>
        <w:t xml:space="preserve">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1B15A48D" w14:textId="11C07A19" w:rsidR="00C72BF9" w:rsidRPr="00E8552A" w:rsidRDefault="00000000" w:rsidP="00E8552A">
      <w:pPr>
        <w:pStyle w:val="BodyText"/>
        <w:spacing w:line="480" w:lineRule="auto"/>
        <w:rPr>
          <w:color w:val="000000" w:themeColor="text1"/>
        </w:rPr>
      </w:pPr>
      <w:r w:rsidRPr="00E8552A">
        <w:rPr>
          <w:color w:val="000000" w:themeColor="text1"/>
        </w:rPr>
        <w:t xml:space="preserve">Several previous studies have examined regional and continental patterns of BFI, offering useful context for our findings despite limited geographic overlap. Beck et al. (2013) developed a global map of BFI using an artificial neural network trained on 1,862 U.S. </w:t>
      </w:r>
      <w:del w:id="144" w:author="Caelum Mroczek" w:date="2025-09-03T13:52:00Z" w16du:dateUtc="2025-09-03T20:52:00Z">
        <w:r w:rsidRPr="00E8552A">
          <w:rPr>
            <w:color w:val="000000" w:themeColor="text1"/>
          </w:rPr>
          <w:delText>streamgages</w:delText>
        </w:r>
      </w:del>
      <w:ins w:id="145" w:author="Caelum Mroczek" w:date="2025-09-03T13:52:00Z" w16du:dateUtc="2025-09-03T20:52:00Z">
        <w:r w:rsidR="009A3B63">
          <w:rPr>
            <w:color w:val="000000" w:themeColor="text1"/>
          </w:rPr>
          <w:t>stream gauges</w:t>
        </w:r>
      </w:ins>
      <w:r w:rsidRPr="00E8552A">
        <w:rPr>
          <w:color w:val="000000" w:themeColor="text1"/>
        </w:rPr>
        <w:t xml:space="preserve">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w:t>
      </w:r>
      <w:proofErr w:type="gramStart"/>
      <w:r w:rsidRPr="00E8552A">
        <w:rPr>
          <w:color w:val="000000" w:themeColor="text1"/>
        </w:rPr>
        <w:t>few</w:t>
      </w:r>
      <w:proofErr w:type="gramEnd"/>
      <w:r w:rsidRPr="00E8552A">
        <w:rPr>
          <w:color w:val="000000" w:themeColor="text1"/>
        </w:rPr>
        <w:t xml:space="preserve"> gauges within Arizona. While exact locations are not specified, their published figures </w:t>
      </w:r>
      <w:del w:id="146" w:author="Caelum Mroczek" w:date="2025-09-03T13:52:00Z" w16du:dateUtc="2025-09-03T20:52:00Z">
        <w:r w:rsidRPr="00E8552A">
          <w:rPr>
            <w:color w:val="000000" w:themeColor="text1"/>
          </w:rPr>
          <w:delText>suggests</w:delText>
        </w:r>
      </w:del>
      <w:ins w:id="147" w:author="Caelum Mroczek" w:date="2025-09-03T13:52:00Z" w16du:dateUtc="2025-09-03T20:52:00Z">
        <w:r w:rsidR="00BE103F" w:rsidRPr="00E8552A">
          <w:rPr>
            <w:color w:val="000000" w:themeColor="text1"/>
          </w:rPr>
          <w:t>suggest</w:t>
        </w:r>
      </w:ins>
      <w:r w:rsidRPr="00E8552A">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28566315" w14:textId="072E0477" w:rsidR="00C72BF9" w:rsidRPr="00E8552A" w:rsidRDefault="00000000" w:rsidP="00E8552A">
      <w:pPr>
        <w:pStyle w:val="BodyText"/>
        <w:spacing w:line="480" w:lineRule="auto"/>
        <w:rPr>
          <w:color w:val="000000" w:themeColor="text1"/>
        </w:rPr>
      </w:pPr>
      <w:r w:rsidRPr="00E8552A">
        <w:rPr>
          <w:color w:val="000000" w:themeColor="text1"/>
        </w:rPr>
        <w:t>In terms of long-term trends, our results align directionally with Ayers et al. (2022</w:t>
      </w:r>
      <w:del w:id="148" w:author="Caelum Mroczek" w:date="2025-09-03T13:52:00Z" w16du:dateUtc="2025-09-03T20:52:00Z">
        <w:r w:rsidRPr="00E8552A">
          <w:rPr>
            <w:color w:val="000000" w:themeColor="text1"/>
          </w:rPr>
          <w:delText>) ,</w:delText>
        </w:r>
      </w:del>
      <w:ins w:id="149" w:author="Caelum Mroczek" w:date="2025-09-03T13:52:00Z" w16du:dateUtc="2025-09-03T20:52:00Z">
        <w:r w:rsidR="00BE103F" w:rsidRPr="00E8552A">
          <w:rPr>
            <w:color w:val="000000" w:themeColor="text1"/>
          </w:rPr>
          <w:t>),</w:t>
        </w:r>
      </w:ins>
      <w:r w:rsidRPr="00E8552A">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w:t>
      </w:r>
      <w:del w:id="150" w:author="Caelum Mroczek" w:date="2025-09-03T13:52:00Z" w16du:dateUtc="2025-09-03T20:52:00Z">
        <w:r w:rsidRPr="00E8552A">
          <w:rPr>
            <w:color w:val="000000" w:themeColor="text1"/>
          </w:rPr>
          <w:delText>decreasing</w:delText>
        </w:r>
      </w:del>
      <w:ins w:id="151" w:author="Caelum Mroczek" w:date="2025-09-03T13:52:00Z" w16du:dateUtc="2025-09-03T20:52:00Z">
        <w:r w:rsidR="00B849B4">
          <w:rPr>
            <w:color w:val="000000" w:themeColor="text1"/>
          </w:rPr>
          <w:t>downward</w:t>
        </w:r>
      </w:ins>
      <w:r w:rsidRPr="00E8552A">
        <w:rPr>
          <w:color w:val="000000" w:themeColor="text1"/>
        </w:rPr>
        <w:t xml:space="preserve"> trends compared to 8% with </w:t>
      </w:r>
      <w:del w:id="152" w:author="Caelum Mroczek" w:date="2025-09-03T13:52:00Z" w16du:dateUtc="2025-09-03T20:52:00Z">
        <w:r w:rsidRPr="00E8552A">
          <w:rPr>
            <w:color w:val="000000" w:themeColor="text1"/>
          </w:rPr>
          <w:delText>increasing</w:delText>
        </w:r>
      </w:del>
      <w:ins w:id="153" w:author="Caelum Mroczek" w:date="2025-09-03T13:52:00Z" w16du:dateUtc="2025-09-03T20:52:00Z">
        <w:r w:rsidR="00B849B4">
          <w:rPr>
            <w:color w:val="000000" w:themeColor="text1"/>
          </w:rPr>
          <w:t>upward</w:t>
        </w:r>
      </w:ins>
      <w:r w:rsidRPr="00E8552A">
        <w:rPr>
          <w:color w:val="000000" w:themeColor="text1"/>
        </w:rPr>
        <w:t xml:space="preserve"> trends. While we do not directly replicate their monthly analysis, the directional agreement supports the broader conclusion that groundwater contributions to streamflow are declining in many parts of the region.</w:t>
      </w:r>
    </w:p>
    <w:p w14:paraId="1523D667" w14:textId="1CBF7E65" w:rsidR="00C72BF9" w:rsidRPr="00E8552A" w:rsidRDefault="00000000" w:rsidP="00E8552A">
      <w:pPr>
        <w:pStyle w:val="BodyText"/>
        <w:spacing w:line="480" w:lineRule="auto"/>
        <w:rPr>
          <w:color w:val="000000" w:themeColor="text1"/>
        </w:rPr>
      </w:pPr>
      <w:r w:rsidRPr="00E8552A">
        <w:rPr>
          <w:color w:val="000000" w:themeColor="text1"/>
        </w:rPr>
        <w:t xml:space="preserve">The combined use of long-term </w:t>
      </w:r>
      <w:del w:id="154" w:author="Caelum Mroczek" w:date="2025-09-03T13:52:00Z" w16du:dateUtc="2025-09-03T20:52:00Z">
        <w:r w:rsidRPr="00E8552A">
          <w:rPr>
            <w:color w:val="000000" w:themeColor="text1"/>
          </w:rPr>
          <w:delText>baseflow</w:delText>
        </w:r>
      </w:del>
      <w:ins w:id="155" w:author="Caelum Mroczek" w:date="2025-09-03T13:52:00Z" w16du:dateUtc="2025-09-03T20:52:00Z">
        <w:r w:rsidRPr="00E8552A">
          <w:rPr>
            <w:color w:val="000000" w:themeColor="text1"/>
          </w:rPr>
          <w:t>base</w:t>
        </w:r>
        <w:r w:rsidR="009173FD">
          <w:rPr>
            <w:color w:val="000000" w:themeColor="text1"/>
          </w:rPr>
          <w:t>-</w:t>
        </w:r>
        <w:r w:rsidRPr="00E8552A">
          <w:rPr>
            <w:color w:val="000000" w:themeColor="text1"/>
          </w:rPr>
          <w:t>flow</w:t>
        </w:r>
      </w:ins>
      <w:r w:rsidRPr="00E8552A">
        <w:rPr>
          <w:color w:val="000000" w:themeColor="text1"/>
        </w:rPr>
        <w:t xml:space="preserve"> trend analysis and </w:t>
      </w:r>
      <w:proofErr w:type="spellStart"/>
      <w:r w:rsidRPr="00E8552A">
        <w:rPr>
          <w:color w:val="000000" w:themeColor="text1"/>
        </w:rPr>
        <w:t>XGBoost</w:t>
      </w:r>
      <w:proofErr w:type="spellEnd"/>
      <w:r w:rsidRPr="00E8552A">
        <w:rPr>
          <w:color w:val="000000" w:themeColor="text1"/>
        </w:rPr>
        <w:t xml:space="preserve"> modeling offers a transferable framework for understanding groundwater–surface water interactions in data-scarce regions globally. This approach is particularly relevant in dryland and seasonally variable climates, where direct </w:t>
      </w:r>
      <w:del w:id="156" w:author="Caelum Mroczek" w:date="2025-09-03T13:52:00Z" w16du:dateUtc="2025-09-03T20:52:00Z">
        <w:r w:rsidRPr="00E8552A">
          <w:rPr>
            <w:color w:val="000000" w:themeColor="text1"/>
          </w:rPr>
          <w:delText>baseflow</w:delText>
        </w:r>
      </w:del>
      <w:ins w:id="157" w:author="Caelum Mroczek" w:date="2025-09-03T13:52:00Z" w16du:dateUtc="2025-09-03T20:52:00Z">
        <w:r w:rsidRPr="00E8552A">
          <w:rPr>
            <w:color w:val="000000" w:themeColor="text1"/>
          </w:rPr>
          <w:t>base</w:t>
        </w:r>
        <w:r w:rsidR="009173FD">
          <w:rPr>
            <w:color w:val="000000" w:themeColor="text1"/>
          </w:rPr>
          <w:t>-</w:t>
        </w:r>
        <w:r w:rsidRPr="00E8552A">
          <w:rPr>
            <w:color w:val="000000" w:themeColor="text1"/>
          </w:rPr>
          <w:t>flow</w:t>
        </w:r>
      </w:ins>
      <w:r w:rsidRPr="00E8552A">
        <w:rPr>
          <w:color w:val="000000" w:themeColor="text1"/>
        </w:rPr>
        <w:t xml:space="preserve"> observations are </w:t>
      </w:r>
      <w:proofErr w:type="gramStart"/>
      <w:r w:rsidRPr="00E8552A">
        <w:rPr>
          <w:color w:val="000000" w:themeColor="text1"/>
        </w:rPr>
        <w:t>limited</w:t>
      </w:r>
      <w:proofErr w:type="gramEnd"/>
      <w:r w:rsidRPr="00E8552A">
        <w:rPr>
          <w:color w:val="000000" w:themeColor="text1"/>
        </w:rPr>
        <w:t xml:space="preserve">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w:t>
      </w:r>
      <w:del w:id="158" w:author="Caelum Mroczek" w:date="2025-09-03T13:52:00Z" w16du:dateUtc="2025-09-03T20:52:00Z">
        <w:r w:rsidRPr="00E8552A">
          <w:rPr>
            <w:color w:val="000000" w:themeColor="text1"/>
          </w:rPr>
          <w:delText>baseflow</w:delText>
        </w:r>
      </w:del>
      <w:ins w:id="159" w:author="Caelum Mroczek" w:date="2025-09-03T13:52:00Z" w16du:dateUtc="2025-09-03T20:52:00Z">
        <w:r w:rsidRPr="00E8552A">
          <w:rPr>
            <w:color w:val="000000" w:themeColor="text1"/>
          </w:rPr>
          <w:t>base</w:t>
        </w:r>
        <w:r w:rsidR="009173FD">
          <w:rPr>
            <w:color w:val="000000" w:themeColor="text1"/>
          </w:rPr>
          <w:t>-</w:t>
        </w:r>
        <w:r w:rsidRPr="00E8552A">
          <w:rPr>
            <w:color w:val="000000" w:themeColor="text1"/>
          </w:rPr>
          <w:t>flow</w:t>
        </w:r>
      </w:ins>
      <w:r w:rsidRPr="00E8552A">
        <w:rPr>
          <w:color w:val="000000" w:themeColor="text1"/>
        </w:rPr>
        <w:t xml:space="preserve">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AE4E29F" w14:textId="77777777" w:rsidR="00C72BF9" w:rsidRPr="00E8552A" w:rsidRDefault="00000000" w:rsidP="00E8552A">
      <w:pPr>
        <w:pStyle w:val="Heading2"/>
        <w:spacing w:line="480" w:lineRule="auto"/>
        <w:rPr>
          <w:color w:val="000000" w:themeColor="text1"/>
        </w:rPr>
      </w:pPr>
      <w:bookmarkStart w:id="160" w:name="conclusions"/>
      <w:bookmarkEnd w:id="120"/>
      <w:r w:rsidRPr="00E8552A">
        <w:rPr>
          <w:color w:val="000000" w:themeColor="text1"/>
        </w:rPr>
        <w:t>Conclusions</w:t>
      </w:r>
    </w:p>
    <w:p w14:paraId="59D69FE3" w14:textId="77777777"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w:t>
      </w:r>
      <w:proofErr w:type="spellStart"/>
      <w:r w:rsidRPr="00E8552A">
        <w:rPr>
          <w:color w:val="000000" w:themeColor="text1"/>
        </w:rPr>
        <w:t>XGBoost</w:t>
      </w:r>
      <w:proofErr w:type="spellEnd"/>
      <w:r w:rsidRPr="00E8552A">
        <w:rPr>
          <w:color w:val="000000" w:themeColor="text1"/>
        </w:rPr>
        <w: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14:paraId="19C0B52A" w14:textId="77777777" w:rsidR="00C72BF9" w:rsidRPr="00E8552A" w:rsidRDefault="00000000" w:rsidP="00E8552A">
      <w:pPr>
        <w:pStyle w:val="BodyText"/>
        <w:spacing w:line="480" w:lineRule="auto"/>
        <w:rPr>
          <w:color w:val="000000" w:themeColor="text1"/>
        </w:rPr>
      </w:pPr>
      <w:r w:rsidRPr="00E8552A">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7960AEAC" w:rsidR="00C72BF9" w:rsidRPr="00E8552A" w:rsidRDefault="00000000" w:rsidP="00E8552A">
      <w:pPr>
        <w:pStyle w:val="BodyText"/>
        <w:spacing w:line="480" w:lineRule="auto"/>
        <w:rPr>
          <w:color w:val="000000" w:themeColor="text1"/>
        </w:rPr>
      </w:pPr>
      <w:r w:rsidRPr="00E8552A">
        <w:rPr>
          <w:color w:val="000000" w:themeColor="text1"/>
        </w:rPr>
        <w:t xml:space="preserve">This research highlights critical limitations in Arizona’s current </w:t>
      </w:r>
      <w:del w:id="161" w:author="Caelum Mroczek" w:date="2025-09-03T13:52:00Z" w16du:dateUtc="2025-09-03T20:52:00Z">
        <w:r w:rsidRPr="00E8552A">
          <w:rPr>
            <w:color w:val="000000" w:themeColor="text1"/>
          </w:rPr>
          <w:delText>streamgage</w:delText>
        </w:r>
      </w:del>
      <w:ins w:id="162" w:author="Caelum Mroczek" w:date="2025-09-03T13:52:00Z" w16du:dateUtc="2025-09-03T20:52:00Z">
        <w:r w:rsidR="009A3B63">
          <w:rPr>
            <w:color w:val="000000" w:themeColor="text1"/>
          </w:rPr>
          <w:t>stream gauge</w:t>
        </w:r>
      </w:ins>
      <w:r w:rsidRPr="00E8552A">
        <w:rPr>
          <w:color w:val="000000" w:themeColor="text1"/>
        </w:rPr>
        <w:t xml:space="preserve"> network for monitoring base-flow processes, suggesting a need for targeted investments in instrumentation capable of capturing low-flow dynamics. Additionally, the </w:t>
      </w:r>
      <w:proofErr w:type="gramStart"/>
      <w:r w:rsidRPr="00E8552A">
        <w:rPr>
          <w:color w:val="000000" w:themeColor="text1"/>
        </w:rPr>
        <w:t>demonstrated success</w:t>
      </w:r>
      <w:proofErr w:type="gramEnd"/>
      <w:r w:rsidRPr="00E8552A">
        <w:rPr>
          <w:color w:val="000000" w:themeColor="text1"/>
        </w:rPr>
        <w:t xml:space="preserve"> </w:t>
      </w:r>
      <w:proofErr w:type="gramStart"/>
      <w:r w:rsidRPr="00E8552A">
        <w:rPr>
          <w:color w:val="000000" w:themeColor="text1"/>
        </w:rPr>
        <w:t>of</w:t>
      </w:r>
      <w:proofErr w:type="gramEnd"/>
      <w:r w:rsidRPr="00E8552A">
        <w:rPr>
          <w:color w:val="000000" w:themeColor="text1"/>
        </w:rPr>
        <w:t xml:space="preserve"> our modeling framework accentuates its broader applicability to </w:t>
      </w:r>
      <w:proofErr w:type="gramStart"/>
      <w:r w:rsidRPr="00E8552A">
        <w:rPr>
          <w:color w:val="000000" w:themeColor="text1"/>
        </w:rPr>
        <w:t>similarly</w:t>
      </w:r>
      <w:proofErr w:type="gramEnd"/>
      <w:r w:rsidRPr="00E8552A">
        <w:rPr>
          <w:color w:val="000000" w:themeColor="text1"/>
        </w:rPr>
        <w:t xml:space="preserve">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163" w:name="references"/>
      <w:bookmarkEnd w:id="160"/>
      <w:r w:rsidRPr="00E8552A">
        <w:rPr>
          <w:color w:val="000000" w:themeColor="text1"/>
        </w:rPr>
        <w:t>References</w:t>
      </w:r>
    </w:p>
    <w:p w14:paraId="5A3E57DB" w14:textId="77777777" w:rsidR="00C72BF9" w:rsidRPr="009173FD" w:rsidRDefault="00000000" w:rsidP="00E8552A">
      <w:pPr>
        <w:pStyle w:val="Bibliography"/>
        <w:spacing w:line="480" w:lineRule="auto"/>
        <w:rPr>
          <w:color w:val="000000" w:themeColor="text1"/>
          <w:lang w:val="fr-FR"/>
          <w:rPrChange w:id="164" w:author="Caelum Mroczek" w:date="2025-09-03T13:52:00Z" w16du:dateUtc="2025-09-03T20:52:00Z">
            <w:rPr>
              <w:color w:val="000000" w:themeColor="text1"/>
            </w:rPr>
          </w:rPrChange>
        </w:rPr>
      </w:pPr>
      <w:bookmarkStart w:id="165" w:name="ref-abatzoglou2018"/>
      <w:bookmarkStart w:id="166" w:name="refs"/>
      <w:proofErr w:type="spellStart"/>
      <w:r w:rsidRPr="00E8552A">
        <w:rPr>
          <w:color w:val="000000" w:themeColor="text1"/>
        </w:rPr>
        <w:t>Abatzoglou</w:t>
      </w:r>
      <w:proofErr w:type="spellEnd"/>
      <w:r w:rsidRPr="00E8552A">
        <w:rPr>
          <w:color w:val="000000" w:themeColor="text1"/>
        </w:rPr>
        <w:t>, John T. et al. 2018. “</w:t>
      </w:r>
      <w:proofErr w:type="spellStart"/>
      <w:r w:rsidRPr="00E8552A">
        <w:rPr>
          <w:color w:val="000000" w:themeColor="text1"/>
        </w:rPr>
        <w:t>TerraClimate</w:t>
      </w:r>
      <w:proofErr w:type="spellEnd"/>
      <w:r w:rsidRPr="00E8552A">
        <w:rPr>
          <w:color w:val="000000" w:themeColor="text1"/>
        </w:rPr>
        <w:t xml:space="preserve">, a High-Resolution Global Dataset of Monthly Climate and Climatic Water Balance from 19582015.” </w:t>
      </w:r>
      <w:r w:rsidRPr="009173FD">
        <w:rPr>
          <w:i/>
          <w:color w:val="000000" w:themeColor="text1"/>
          <w:lang w:val="fr-FR"/>
          <w:rPrChange w:id="167" w:author="Caelum Mroczek" w:date="2025-09-03T13:52:00Z" w16du:dateUtc="2025-09-03T20:52:00Z">
            <w:rPr>
              <w:i/>
              <w:color w:val="000000" w:themeColor="text1"/>
            </w:rPr>
          </w:rPrChange>
        </w:rPr>
        <w:t>Scientific Data</w:t>
      </w:r>
      <w:r w:rsidRPr="009173FD">
        <w:rPr>
          <w:color w:val="000000" w:themeColor="text1"/>
          <w:lang w:val="fr-FR"/>
          <w:rPrChange w:id="168" w:author="Caelum Mroczek" w:date="2025-09-03T13:52:00Z" w16du:dateUtc="2025-09-03T20:52:00Z">
            <w:rPr>
              <w:color w:val="000000" w:themeColor="text1"/>
            </w:rPr>
          </w:rPrChange>
        </w:rPr>
        <w:t xml:space="preserve"> 5 (1</w:t>
      </w:r>
      <w:proofErr w:type="gramStart"/>
      <w:r w:rsidRPr="009173FD">
        <w:rPr>
          <w:color w:val="000000" w:themeColor="text1"/>
          <w:lang w:val="fr-FR"/>
          <w:rPrChange w:id="169" w:author="Caelum Mroczek" w:date="2025-09-03T13:52:00Z" w16du:dateUtc="2025-09-03T20:52:00Z">
            <w:rPr>
              <w:color w:val="000000" w:themeColor="text1"/>
            </w:rPr>
          </w:rPrChange>
        </w:rPr>
        <w:t>):</w:t>
      </w:r>
      <w:proofErr w:type="gramEnd"/>
      <w:r w:rsidRPr="009173FD">
        <w:rPr>
          <w:color w:val="000000" w:themeColor="text1"/>
          <w:lang w:val="fr-FR"/>
          <w:rPrChange w:id="170" w:author="Caelum Mroczek" w:date="2025-09-03T13:52:00Z" w16du:dateUtc="2025-09-03T20:52:00Z">
            <w:rPr>
              <w:color w:val="000000" w:themeColor="text1"/>
            </w:rPr>
          </w:rPrChange>
        </w:rPr>
        <w:t xml:space="preserve"> 170191. </w:t>
      </w:r>
      <w:r w:rsidR="00C72BF9">
        <w:fldChar w:fldCharType="begin"/>
      </w:r>
      <w:r w:rsidR="00C72BF9">
        <w:instrText>HYPERLINK "https://doi.org/10.1038/sdata.2017.191" \h</w:instrText>
      </w:r>
      <w:r w:rsidR="00C72BF9">
        <w:fldChar w:fldCharType="separate"/>
      </w:r>
      <w:r w:rsidR="00C72BF9" w:rsidRPr="009173FD">
        <w:rPr>
          <w:rStyle w:val="Hyperlink"/>
          <w:color w:val="000000" w:themeColor="text1"/>
          <w:lang w:val="fr-FR"/>
          <w:rPrChange w:id="171" w:author="Caelum Mroczek" w:date="2025-09-03T13:52:00Z" w16du:dateUtc="2025-09-03T20:52:00Z">
            <w:rPr>
              <w:rStyle w:val="Hyperlink"/>
              <w:color w:val="000000" w:themeColor="text1"/>
            </w:rPr>
          </w:rPrChange>
        </w:rPr>
        <w:t>https://doi.org/10.1038/sdata.2017.191</w:t>
      </w:r>
      <w:r w:rsidR="00C72BF9">
        <w:fldChar w:fldCharType="end"/>
      </w:r>
      <w:r w:rsidRPr="009173FD">
        <w:rPr>
          <w:color w:val="000000" w:themeColor="text1"/>
          <w:lang w:val="fr-FR"/>
          <w:rPrChange w:id="172" w:author="Caelum Mroczek" w:date="2025-09-03T13:52:00Z" w16du:dateUtc="2025-09-03T20:52:00Z">
            <w:rPr>
              <w:color w:val="000000" w:themeColor="text1"/>
            </w:rPr>
          </w:rPrChange>
        </w:rPr>
        <w:t>.</w:t>
      </w:r>
    </w:p>
    <w:p w14:paraId="24BD522A" w14:textId="77777777" w:rsidR="00C72BF9" w:rsidRPr="00E8552A" w:rsidRDefault="00000000" w:rsidP="00E8552A">
      <w:pPr>
        <w:pStyle w:val="Bibliography"/>
        <w:spacing w:line="480" w:lineRule="auto"/>
        <w:rPr>
          <w:color w:val="000000" w:themeColor="text1"/>
        </w:rPr>
      </w:pPr>
      <w:bookmarkStart w:id="173" w:name="ref-ahiablame2013"/>
      <w:bookmarkEnd w:id="165"/>
      <w:proofErr w:type="spellStart"/>
      <w:r w:rsidRPr="009173FD">
        <w:rPr>
          <w:color w:val="000000" w:themeColor="text1"/>
          <w:lang w:val="fr-FR"/>
          <w:rPrChange w:id="174" w:author="Caelum Mroczek" w:date="2025-09-03T13:52:00Z" w16du:dateUtc="2025-09-03T20:52:00Z">
            <w:rPr>
              <w:color w:val="000000" w:themeColor="text1"/>
            </w:rPr>
          </w:rPrChange>
        </w:rPr>
        <w:t>Ahiablame</w:t>
      </w:r>
      <w:proofErr w:type="spellEnd"/>
      <w:r w:rsidRPr="009173FD">
        <w:rPr>
          <w:color w:val="000000" w:themeColor="text1"/>
          <w:lang w:val="fr-FR"/>
          <w:rPrChange w:id="175" w:author="Caelum Mroczek" w:date="2025-09-03T13:52:00Z" w16du:dateUtc="2025-09-03T20:52:00Z">
            <w:rPr>
              <w:color w:val="000000" w:themeColor="text1"/>
            </w:rPr>
          </w:rPrChange>
        </w:rPr>
        <w:t xml:space="preserve">, Laurent et al. 2013. </w:t>
      </w:r>
      <w:r w:rsidRPr="00E8552A">
        <w:rPr>
          <w:color w:val="000000" w:themeColor="text1"/>
        </w:rPr>
        <w:t xml:space="preserve">“Estimation of Annual Baseflow at Ungauged Sites in Indiana USA.” </w:t>
      </w:r>
      <w:r w:rsidRPr="00E8552A">
        <w:rPr>
          <w:i/>
          <w:iCs/>
          <w:color w:val="000000" w:themeColor="text1"/>
        </w:rPr>
        <w:t>Journal of Hydrology</w:t>
      </w:r>
      <w:r w:rsidRPr="00E8552A">
        <w:rPr>
          <w:color w:val="000000" w:themeColor="text1"/>
        </w:rPr>
        <w:t xml:space="preserve"> 476: 13–27. </w:t>
      </w:r>
      <w:hyperlink r:id="rId20">
        <w:r w:rsidR="00C72BF9" w:rsidRPr="00E8552A">
          <w:rPr>
            <w:rStyle w:val="Hyperlink"/>
            <w:color w:val="000000" w:themeColor="text1"/>
          </w:rPr>
          <w:t>https://doi.org/10.1016/j.jhydrol.2012.10.002</w:t>
        </w:r>
      </w:hyperlink>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176" w:name="ref-az_climate2024"/>
      <w:bookmarkEnd w:id="173"/>
      <w:r w:rsidRPr="00E8552A">
        <w:rPr>
          <w:color w:val="000000" w:themeColor="text1"/>
        </w:rPr>
        <w:t xml:space="preserve">Arizona State Climate Office. 2024. “Climate of Arizona.” </w:t>
      </w:r>
      <w:hyperlink r:id="rId21">
        <w:r w:rsidR="00C72BF9" w:rsidRPr="00E8552A">
          <w:rPr>
            <w:rStyle w:val="Hyperlink"/>
            <w:color w:val="000000" w:themeColor="text1"/>
          </w:rPr>
          <w:t>https://globalfutures.asu.edu/azclimate/climate/</w:t>
        </w:r>
      </w:hyperlink>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177" w:name="ref-arnold1995"/>
      <w:bookmarkEnd w:id="176"/>
      <w:r w:rsidRPr="009173FD">
        <w:rPr>
          <w:color w:val="000000" w:themeColor="text1"/>
          <w:lang w:val="fr-FR"/>
          <w:rPrChange w:id="178" w:author="Caelum Mroczek" w:date="2025-09-03T13:52:00Z" w16du:dateUtc="2025-09-03T20:52:00Z">
            <w:rPr>
              <w:color w:val="000000" w:themeColor="text1"/>
            </w:rPr>
          </w:rPrChange>
        </w:rPr>
        <w:t xml:space="preserve">Arnold, J. G. et al. 1995. </w:t>
      </w:r>
      <w:r w:rsidRPr="00E8552A">
        <w:rPr>
          <w:color w:val="000000" w:themeColor="text1"/>
        </w:rPr>
        <w:t xml:space="preserve">“Automated Base Flow Separation and Recession Analysis Techniques.” </w:t>
      </w:r>
      <w:r w:rsidRPr="00E8552A">
        <w:rPr>
          <w:i/>
          <w:iCs/>
          <w:color w:val="000000" w:themeColor="text1"/>
        </w:rPr>
        <w:t>Ground Water</w:t>
      </w:r>
      <w:r w:rsidRPr="00E8552A">
        <w:rPr>
          <w:color w:val="000000" w:themeColor="text1"/>
        </w:rPr>
        <w:t xml:space="preserve"> 33 (6): 1010–18. </w:t>
      </w:r>
      <w:hyperlink r:id="rId22">
        <w:r w:rsidR="00C72BF9" w:rsidRPr="00E8552A">
          <w:rPr>
            <w:rStyle w:val="Hyperlink"/>
            <w:color w:val="000000" w:themeColor="text1"/>
          </w:rPr>
          <w:t>https://doi.org/10.1111/j.1745-6584.1995.tb00046.x</w:t>
        </w:r>
      </w:hyperlink>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179" w:name="ref-ARNOLD200021"/>
      <w:bookmarkEnd w:id="177"/>
      <w:r w:rsidRPr="00E8552A">
        <w:rPr>
          <w:color w:val="000000" w:themeColor="text1"/>
        </w:rPr>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hyperlink r:id="rId23">
        <w:r w:rsidR="00C72BF9" w:rsidRPr="00E8552A">
          <w:rPr>
            <w:rStyle w:val="Hyperlink"/>
            <w:color w:val="000000" w:themeColor="text1"/>
          </w:rPr>
          <w:t>https://doi.org/10.1016/S0022-1694(99)00139-0</w:t>
        </w:r>
      </w:hyperlink>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180" w:name="ref-ayers2019"/>
      <w:bookmarkEnd w:id="179"/>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hyperlink r:id="rId24">
        <w:r w:rsidR="00C72BF9" w:rsidRPr="00E8552A">
          <w:rPr>
            <w:rStyle w:val="Hyperlink"/>
            <w:color w:val="000000" w:themeColor="text1"/>
          </w:rPr>
          <w:t>https://doi.org/10.1002/hyp.13359</w:t>
        </w:r>
      </w:hyperlink>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181" w:name="ref-ayers2022"/>
      <w:bookmarkEnd w:id="180"/>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hyperlink r:id="rId25">
        <w:r w:rsidR="00C72BF9" w:rsidRPr="00E8552A">
          <w:rPr>
            <w:rStyle w:val="Hyperlink"/>
            <w:color w:val="000000" w:themeColor="text1"/>
          </w:rPr>
          <w:t>https://doi.org/10.1061/(ASCE)HE.1943-5584.0002170</w:t>
        </w:r>
      </w:hyperlink>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182" w:name="ref-beck2013"/>
      <w:bookmarkEnd w:id="181"/>
      <w:r w:rsidRPr="00E8552A">
        <w:rPr>
          <w:color w:val="000000" w:themeColor="text1"/>
        </w:rPr>
        <w:t xml:space="preserve">Beck, Hylke E. et al. 2013. “Global Patterns in Base Flow Index and Recession Based on Streamflow Observations from 3394 Catchments: Global Patterns in Base Flow Characteristics.” </w:t>
      </w:r>
      <w:r w:rsidRPr="00E8552A">
        <w:rPr>
          <w:i/>
          <w:iCs/>
          <w:color w:val="000000" w:themeColor="text1"/>
        </w:rPr>
        <w:t>Water Resources Research</w:t>
      </w:r>
      <w:r w:rsidRPr="00E8552A">
        <w:rPr>
          <w:color w:val="000000" w:themeColor="text1"/>
        </w:rPr>
        <w:t xml:space="preserve"> 49 (12): 7843–63. </w:t>
      </w:r>
      <w:hyperlink r:id="rId26">
        <w:r w:rsidR="00C72BF9" w:rsidRPr="00E8552A">
          <w:rPr>
            <w:rStyle w:val="Hyperlink"/>
            <w:color w:val="000000" w:themeColor="text1"/>
          </w:rPr>
          <w:t>https://doi.org/10.1002/2013WR013918</w:t>
        </w:r>
      </w:hyperlink>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183" w:name="ref-blanchard02"/>
      <w:bookmarkEnd w:id="182"/>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7">
        <w:r w:rsidR="00C72BF9" w:rsidRPr="00E8552A">
          <w:rPr>
            <w:rStyle w:val="Hyperlink"/>
            <w:color w:val="000000" w:themeColor="text1"/>
          </w:rPr>
          <w:t>https://doi.org/10.3133/wri024051</w:t>
        </w:r>
      </w:hyperlink>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184" w:name="ref-bloomfield2009"/>
      <w:bookmarkEnd w:id="183"/>
      <w:r w:rsidRPr="00E8552A">
        <w:rPr>
          <w:color w:val="000000" w:themeColor="text1"/>
        </w:rPr>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hyperlink r:id="rId28">
        <w:r w:rsidR="00C72BF9" w:rsidRPr="00E8552A">
          <w:rPr>
            <w:rStyle w:val="Hyperlink"/>
            <w:color w:val="000000" w:themeColor="text1"/>
          </w:rPr>
          <w:t>https://doi.org/10.1016/j.jhydrol.2009.04.025</w:t>
        </w:r>
      </w:hyperlink>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185" w:name="ref-bosch2017"/>
      <w:bookmarkEnd w:id="184"/>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hyperlink r:id="rId29">
        <w:r w:rsidR="00C72BF9" w:rsidRPr="00E8552A">
          <w:rPr>
            <w:rStyle w:val="Hyperlink"/>
            <w:color w:val="000000" w:themeColor="text1"/>
          </w:rPr>
          <w:t>https://doi.org/10.1016/j.ejrh.2017.02.002</w:t>
        </w:r>
      </w:hyperlink>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186" w:name="ref-buban_PRISM"/>
      <w:bookmarkEnd w:id="185"/>
      <w:proofErr w:type="spellStart"/>
      <w:r w:rsidRPr="009173FD">
        <w:rPr>
          <w:color w:val="000000" w:themeColor="text1"/>
          <w:lang w:val="fr-FR"/>
          <w:rPrChange w:id="187" w:author="Caelum Mroczek" w:date="2025-09-03T13:52:00Z" w16du:dateUtc="2025-09-03T20:52:00Z">
            <w:rPr>
              <w:color w:val="000000" w:themeColor="text1"/>
            </w:rPr>
          </w:rPrChange>
        </w:rPr>
        <w:t>Buban</w:t>
      </w:r>
      <w:proofErr w:type="spellEnd"/>
      <w:r w:rsidRPr="009173FD">
        <w:rPr>
          <w:color w:val="000000" w:themeColor="text1"/>
          <w:lang w:val="fr-FR"/>
          <w:rPrChange w:id="188" w:author="Caelum Mroczek" w:date="2025-09-03T13:52:00Z" w16du:dateUtc="2025-09-03T20:52:00Z">
            <w:rPr>
              <w:color w:val="000000" w:themeColor="text1"/>
            </w:rPr>
          </w:rPrChange>
        </w:rPr>
        <w:t xml:space="preserve">, Michael S. et al. 2020. </w:t>
      </w:r>
      <w:r w:rsidRPr="00E8552A">
        <w:rPr>
          <w:color w:val="000000" w:themeColor="text1"/>
        </w:rPr>
        <w:t xml:space="preserve">“A Comparison of the </w:t>
      </w:r>
      <w:proofErr w:type="spellStart"/>
      <w:r w:rsidRPr="00E8552A">
        <w:rPr>
          <w:color w:val="000000" w:themeColor="text1"/>
        </w:rPr>
        <w:t>u.s.</w:t>
      </w:r>
      <w:proofErr w:type="spellEnd"/>
      <w:r w:rsidRPr="00E8552A">
        <w:rPr>
          <w:color w:val="000000" w:themeColor="text1"/>
        </w:rPr>
        <w:t xml:space="preserve">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hyperlink r:id="rId30">
        <w:r w:rsidR="00C72BF9" w:rsidRPr="00E8552A">
          <w:rPr>
            <w:rStyle w:val="Hyperlink"/>
            <w:color w:val="000000" w:themeColor="text1"/>
          </w:rPr>
          <w:t>https://doi.org/10.1175/JHM-D-19-0232.1</w:t>
        </w:r>
      </w:hyperlink>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
      </w:pPr>
      <w:bookmarkStart w:id="189" w:name="ref-chambless_deep-karst_2023"/>
      <w:bookmarkEnd w:id="186"/>
      <w:r w:rsidRPr="00E8552A">
        <w:rPr>
          <w:color w:val="000000" w:themeColor="text1"/>
        </w:rPr>
        <w:t xml:space="preserve">Chambless, Hannah E. et al. 2023. “Deep-Karst Aquifer Spring-Flow Trends in a Water-Limited System, Grand Canyon National Park, USA.” </w:t>
      </w:r>
      <w:r w:rsidRPr="00E8552A">
        <w:rPr>
          <w:i/>
          <w:iCs/>
          <w:color w:val="000000" w:themeColor="text1"/>
        </w:rPr>
        <w:t>Hydrogeology Journal</w:t>
      </w:r>
      <w:r w:rsidRPr="00E8552A">
        <w:rPr>
          <w:color w:val="000000" w:themeColor="text1"/>
        </w:rPr>
        <w:t xml:space="preserve"> 31 (7): 1755–71. </w:t>
      </w:r>
      <w:hyperlink r:id="rId31">
        <w:r w:rsidR="00C72BF9" w:rsidRPr="00E8552A">
          <w:rPr>
            <w:rStyle w:val="Hyperlink"/>
            <w:color w:val="000000" w:themeColor="text1"/>
          </w:rPr>
          <w:t>https://doi.org/10.1007/s10040-023-02702-w</w:t>
        </w:r>
      </w:hyperlink>
      <w:r w:rsidRPr="00E8552A">
        <w:rPr>
          <w:color w:val="000000" w:themeColor="text1"/>
        </w:rPr>
        <w:t>.</w:t>
      </w:r>
    </w:p>
    <w:p w14:paraId="2B20D434" w14:textId="77777777" w:rsidR="00C72BF9" w:rsidRPr="009173FD" w:rsidRDefault="00000000" w:rsidP="00E8552A">
      <w:pPr>
        <w:pStyle w:val="Bibliography"/>
        <w:spacing w:line="480" w:lineRule="auto"/>
        <w:rPr>
          <w:color w:val="000000" w:themeColor="text1"/>
          <w:lang w:val="fr-FR"/>
          <w:rPrChange w:id="190" w:author="Caelum Mroczek" w:date="2025-09-03T13:52:00Z" w16du:dateUtc="2025-09-03T20:52:00Z">
            <w:rPr>
              <w:color w:val="000000" w:themeColor="text1"/>
            </w:rPr>
          </w:rPrChange>
        </w:rPr>
      </w:pPr>
      <w:bookmarkStart w:id="191" w:name="ref-chapman_1999"/>
      <w:bookmarkEnd w:id="189"/>
      <w:r w:rsidRPr="00E8552A">
        <w:rPr>
          <w:color w:val="000000" w:themeColor="text1"/>
        </w:rPr>
        <w:t xml:space="preserve">Chapman, Tom. 1999. “A Comparison of Algorithms for Stream Flow Recession and Baseflow Separation.” </w:t>
      </w:r>
      <w:proofErr w:type="spellStart"/>
      <w:r w:rsidRPr="009173FD">
        <w:rPr>
          <w:i/>
          <w:color w:val="000000" w:themeColor="text1"/>
          <w:lang w:val="fr-FR"/>
          <w:rPrChange w:id="192" w:author="Caelum Mroczek" w:date="2025-09-03T13:52:00Z" w16du:dateUtc="2025-09-03T20:52:00Z">
            <w:rPr>
              <w:i/>
              <w:color w:val="000000" w:themeColor="text1"/>
            </w:rPr>
          </w:rPrChange>
        </w:rPr>
        <w:t>Hydrological</w:t>
      </w:r>
      <w:proofErr w:type="spellEnd"/>
      <w:r w:rsidRPr="009173FD">
        <w:rPr>
          <w:i/>
          <w:color w:val="000000" w:themeColor="text1"/>
          <w:lang w:val="fr-FR"/>
          <w:rPrChange w:id="193" w:author="Caelum Mroczek" w:date="2025-09-03T13:52:00Z" w16du:dateUtc="2025-09-03T20:52:00Z">
            <w:rPr>
              <w:i/>
              <w:color w:val="000000" w:themeColor="text1"/>
            </w:rPr>
          </w:rPrChange>
        </w:rPr>
        <w:t xml:space="preserve"> </w:t>
      </w:r>
      <w:proofErr w:type="spellStart"/>
      <w:r w:rsidRPr="009173FD">
        <w:rPr>
          <w:i/>
          <w:color w:val="000000" w:themeColor="text1"/>
          <w:lang w:val="fr-FR"/>
          <w:rPrChange w:id="194" w:author="Caelum Mroczek" w:date="2025-09-03T13:52:00Z" w16du:dateUtc="2025-09-03T20:52:00Z">
            <w:rPr>
              <w:i/>
              <w:color w:val="000000" w:themeColor="text1"/>
            </w:rPr>
          </w:rPrChange>
        </w:rPr>
        <w:t>Processes</w:t>
      </w:r>
      <w:proofErr w:type="spellEnd"/>
      <w:r w:rsidRPr="009173FD">
        <w:rPr>
          <w:color w:val="000000" w:themeColor="text1"/>
          <w:lang w:val="fr-FR"/>
          <w:rPrChange w:id="195" w:author="Caelum Mroczek" w:date="2025-09-03T13:52:00Z" w16du:dateUtc="2025-09-03T20:52:00Z">
            <w:rPr>
              <w:color w:val="000000" w:themeColor="text1"/>
            </w:rPr>
          </w:rPrChange>
        </w:rPr>
        <w:t xml:space="preserve"> 13 (5</w:t>
      </w:r>
      <w:proofErr w:type="gramStart"/>
      <w:r w:rsidRPr="009173FD">
        <w:rPr>
          <w:color w:val="000000" w:themeColor="text1"/>
          <w:lang w:val="fr-FR"/>
          <w:rPrChange w:id="196" w:author="Caelum Mroczek" w:date="2025-09-03T13:52:00Z" w16du:dateUtc="2025-09-03T20:52:00Z">
            <w:rPr>
              <w:color w:val="000000" w:themeColor="text1"/>
            </w:rPr>
          </w:rPrChange>
        </w:rPr>
        <w:t>):</w:t>
      </w:r>
      <w:proofErr w:type="gramEnd"/>
      <w:r w:rsidRPr="009173FD">
        <w:rPr>
          <w:color w:val="000000" w:themeColor="text1"/>
          <w:lang w:val="fr-FR"/>
          <w:rPrChange w:id="197" w:author="Caelum Mroczek" w:date="2025-09-03T13:52:00Z" w16du:dateUtc="2025-09-03T20:52:00Z">
            <w:rPr>
              <w:color w:val="000000" w:themeColor="text1"/>
            </w:rPr>
          </w:rPrChange>
        </w:rPr>
        <w:t xml:space="preserve"> 701–14. </w:t>
      </w:r>
      <w:r w:rsidR="00C72BF9">
        <w:fldChar w:fldCharType="begin"/>
      </w:r>
      <w:r w:rsidR="00C72BF9">
        <w:instrText>HYPERLINK "https://doi.org/10.1002/(SICI)1099-1085(19990415)13:5%3c701::AID-HYP774%3e3.0.CO;2-2" \h</w:instrText>
      </w:r>
      <w:r w:rsidR="00C72BF9">
        <w:fldChar w:fldCharType="separate"/>
      </w:r>
      <w:r w:rsidR="00C72BF9" w:rsidRPr="009173FD">
        <w:rPr>
          <w:rStyle w:val="Hyperlink"/>
          <w:color w:val="000000" w:themeColor="text1"/>
          <w:lang w:val="fr-FR"/>
          <w:rPrChange w:id="198" w:author="Caelum Mroczek" w:date="2025-09-03T13:52:00Z" w16du:dateUtc="2025-09-03T20:52:00Z">
            <w:rPr>
              <w:rStyle w:val="Hyperlink"/>
              <w:color w:val="000000" w:themeColor="text1"/>
            </w:rPr>
          </w:rPrChange>
        </w:rPr>
        <w:t>https://doi.org/10.1002/(SICI)1099-1085(19990415)13:5&lt;701::AID-HYP774&gt;3.0.CO;2-2</w:t>
      </w:r>
      <w:r w:rsidR="00C72BF9">
        <w:fldChar w:fldCharType="end"/>
      </w:r>
      <w:r w:rsidRPr="009173FD">
        <w:rPr>
          <w:color w:val="000000" w:themeColor="text1"/>
          <w:lang w:val="fr-FR"/>
          <w:rPrChange w:id="199" w:author="Caelum Mroczek" w:date="2025-09-03T13:52:00Z" w16du:dateUtc="2025-09-03T20:52:00Z">
            <w:rPr>
              <w:color w:val="000000" w:themeColor="text1"/>
            </w:rPr>
          </w:rPrChange>
        </w:rPr>
        <w:t>.</w:t>
      </w:r>
    </w:p>
    <w:p w14:paraId="2579A13D" w14:textId="77777777" w:rsidR="00C72BF9" w:rsidRPr="00E8552A" w:rsidRDefault="00000000" w:rsidP="00E8552A">
      <w:pPr>
        <w:pStyle w:val="Bibliography"/>
        <w:spacing w:line="480" w:lineRule="auto"/>
        <w:rPr>
          <w:color w:val="000000" w:themeColor="text1"/>
        </w:rPr>
      </w:pPr>
      <w:bookmarkStart w:id="200" w:name="ref-chen2016xgboost"/>
      <w:bookmarkEnd w:id="191"/>
      <w:r w:rsidRPr="009173FD">
        <w:rPr>
          <w:color w:val="000000" w:themeColor="text1"/>
          <w:lang w:val="fr-FR"/>
          <w:rPrChange w:id="201" w:author="Caelum Mroczek" w:date="2025-09-03T13:52:00Z" w16du:dateUtc="2025-09-03T20:52:00Z">
            <w:rPr>
              <w:color w:val="000000" w:themeColor="text1"/>
            </w:rPr>
          </w:rPrChange>
        </w:rPr>
        <w:t xml:space="preserve">Chen, </w:t>
      </w:r>
      <w:proofErr w:type="spellStart"/>
      <w:r w:rsidRPr="009173FD">
        <w:rPr>
          <w:color w:val="000000" w:themeColor="text1"/>
          <w:lang w:val="fr-FR"/>
          <w:rPrChange w:id="202" w:author="Caelum Mroczek" w:date="2025-09-03T13:52:00Z" w16du:dateUtc="2025-09-03T20:52:00Z">
            <w:rPr>
              <w:color w:val="000000" w:themeColor="text1"/>
            </w:rPr>
          </w:rPrChange>
        </w:rPr>
        <w:t>Tianqi</w:t>
      </w:r>
      <w:proofErr w:type="spellEnd"/>
      <w:r w:rsidRPr="009173FD">
        <w:rPr>
          <w:color w:val="000000" w:themeColor="text1"/>
          <w:lang w:val="fr-FR"/>
          <w:rPrChange w:id="203" w:author="Caelum Mroczek" w:date="2025-09-03T13:52:00Z" w16du:dateUtc="2025-09-03T20:52:00Z">
            <w:rPr>
              <w:color w:val="000000" w:themeColor="text1"/>
            </w:rPr>
          </w:rPrChange>
        </w:rPr>
        <w:t xml:space="preserve"> et al. 2016. </w:t>
      </w:r>
      <w:r w:rsidRPr="00E8552A">
        <w:rPr>
          <w:color w:val="000000" w:themeColor="text1"/>
        </w:rPr>
        <w:t>“</w:t>
      </w:r>
      <w:proofErr w:type="spellStart"/>
      <w:proofErr w:type="gramStart"/>
      <w:r w:rsidRPr="00E8552A">
        <w:rPr>
          <w:color w:val="000000" w:themeColor="text1"/>
        </w:rPr>
        <w:t>Xgboost</w:t>
      </w:r>
      <w:proofErr w:type="spellEnd"/>
      <w:r w:rsidRPr="00E8552A">
        <w:rPr>
          <w:color w:val="000000" w:themeColor="text1"/>
        </w:rPr>
        <w:t>:</w:t>
      </w:r>
      <w:proofErr w:type="gramEnd"/>
      <w:r w:rsidRPr="00E8552A">
        <w:rPr>
          <w:color w:val="000000" w:themeColor="text1"/>
        </w:rPr>
        <w:t xml:space="preserve"> A Scalable Tree Boosting System.” In </w:t>
      </w:r>
      <w:r w:rsidRPr="00E8552A">
        <w:rPr>
          <w:i/>
          <w:iCs/>
          <w:color w:val="000000" w:themeColor="text1"/>
        </w:rPr>
        <w:t xml:space="preserve">Proceedings of the 22nd </w:t>
      </w:r>
      <w:proofErr w:type="spellStart"/>
      <w:r w:rsidRPr="00E8552A">
        <w:rPr>
          <w:i/>
          <w:iCs/>
          <w:color w:val="000000" w:themeColor="text1"/>
        </w:rPr>
        <w:t>Acm</w:t>
      </w:r>
      <w:proofErr w:type="spellEnd"/>
      <w:r w:rsidRPr="00E8552A">
        <w:rPr>
          <w:i/>
          <w:iCs/>
          <w:color w:val="000000" w:themeColor="text1"/>
        </w:rPr>
        <w:t xml:space="preserve"> </w:t>
      </w:r>
      <w:proofErr w:type="spellStart"/>
      <w:r w:rsidRPr="00E8552A">
        <w:rPr>
          <w:i/>
          <w:iCs/>
          <w:color w:val="000000" w:themeColor="text1"/>
        </w:rPr>
        <w:t>Sigkdd</w:t>
      </w:r>
      <w:proofErr w:type="spellEnd"/>
      <w:r w:rsidRPr="00E8552A">
        <w:rPr>
          <w:i/>
          <w:iCs/>
          <w:color w:val="000000" w:themeColor="text1"/>
        </w:rPr>
        <w:t xml:space="preserve">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204" w:name="ref-daly2008"/>
      <w:bookmarkEnd w:id="200"/>
      <w:r w:rsidRPr="00E8552A">
        <w:rPr>
          <w:color w:val="000000" w:themeColor="text1"/>
        </w:rPr>
        <w:t>Daly, Christopher et al. 2008. “</w:t>
      </w:r>
      <w:proofErr w:type="spellStart"/>
      <w:r w:rsidRPr="00E8552A">
        <w:rPr>
          <w:color w:val="000000" w:themeColor="text1"/>
        </w:rPr>
        <w:t>Physiographically</w:t>
      </w:r>
      <w:proofErr w:type="spellEnd"/>
      <w:r w:rsidRPr="00E8552A">
        <w:rPr>
          <w:color w:val="000000" w:themeColor="text1"/>
        </w:rPr>
        <w:t xml:space="preserve">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hyperlink r:id="rId32">
        <w:r w:rsidR="00C72BF9" w:rsidRPr="00E8552A">
          <w:rPr>
            <w:rStyle w:val="Hyperlink"/>
            <w:color w:val="000000" w:themeColor="text1"/>
          </w:rPr>
          <w:t>https://doi.org/10.1002/joc.1688</w:t>
        </w:r>
      </w:hyperlink>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205" w:name="ref-donovan_karst_2022"/>
      <w:bookmarkEnd w:id="204"/>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hyperlink r:id="rId33">
        <w:r w:rsidR="00C72BF9" w:rsidRPr="00E8552A">
          <w:rPr>
            <w:rStyle w:val="Hyperlink"/>
            <w:color w:val="000000" w:themeColor="text1"/>
          </w:rPr>
          <w:t>https://doi.org/10.1002/9781119818625.ch4</w:t>
        </w:r>
      </w:hyperlink>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206" w:name="ref-durbin1950testing"/>
      <w:bookmarkEnd w:id="205"/>
      <w:r w:rsidRPr="00E8552A">
        <w:rPr>
          <w:color w:val="000000" w:themeColor="text1"/>
        </w:rPr>
        <w:t xml:space="preserve">Durbin, James, and Geoffrey S Watson. 1950. “Testing for Serial Correlation in Least Squares Regression: </w:t>
      </w:r>
      <w:proofErr w:type="spellStart"/>
      <w:r w:rsidRPr="00E8552A">
        <w:rPr>
          <w:color w:val="000000" w:themeColor="text1"/>
        </w:rPr>
        <w:t>i</w:t>
      </w:r>
      <w:proofErr w:type="spellEnd"/>
      <w:r w:rsidRPr="00E8552A">
        <w:rPr>
          <w:color w:val="000000" w:themeColor="text1"/>
        </w:rPr>
        <w:t xml:space="preserve">.” </w:t>
      </w:r>
      <w:proofErr w:type="spellStart"/>
      <w:r w:rsidRPr="00E8552A">
        <w:rPr>
          <w:i/>
          <w:iCs/>
          <w:color w:val="000000" w:themeColor="text1"/>
        </w:rPr>
        <w:t>Biometrika</w:t>
      </w:r>
      <w:proofErr w:type="spellEnd"/>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207" w:name="ref-eastoe2019mtnblock"/>
      <w:bookmarkEnd w:id="206"/>
      <w:proofErr w:type="spellStart"/>
      <w:r w:rsidRPr="00E8552A">
        <w:rPr>
          <w:color w:val="000000" w:themeColor="text1"/>
        </w:rPr>
        <w:t>Eastoe</w:t>
      </w:r>
      <w:proofErr w:type="spellEnd"/>
      <w:r w:rsidRPr="00E8552A">
        <w:rPr>
          <w:color w:val="000000" w:themeColor="text1"/>
        </w:rPr>
        <w:t xml:space="preserv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hyperlink r:id="rId34">
        <w:r w:rsidR="00C72BF9" w:rsidRPr="00E8552A">
          <w:rPr>
            <w:rStyle w:val="Hyperlink"/>
            <w:color w:val="000000" w:themeColor="text1"/>
          </w:rPr>
          <w:t>https://doi.org/10.3390/geosciences9110461</w:t>
        </w:r>
      </w:hyperlink>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208" w:name="ref-eckhardt2005"/>
      <w:bookmarkEnd w:id="207"/>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hyperlink r:id="rId35">
        <w:r w:rsidR="00C72BF9" w:rsidRPr="00E8552A">
          <w:rPr>
            <w:rStyle w:val="Hyperlink"/>
            <w:color w:val="000000" w:themeColor="text1"/>
          </w:rPr>
          <w:t>https://doi.org/10.1002/hyp.5675</w:t>
        </w:r>
      </w:hyperlink>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209" w:name="ref-eckhardt2008"/>
      <w:bookmarkEnd w:id="208"/>
      <w:r w:rsidRPr="00E8552A">
        <w:rPr>
          <w:color w:val="000000" w:themeColor="text1"/>
        </w:rPr>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hyperlink r:id="rId36">
        <w:r w:rsidR="00C72BF9" w:rsidRPr="00E8552A">
          <w:rPr>
            <w:rStyle w:val="Hyperlink"/>
            <w:color w:val="000000" w:themeColor="text1"/>
          </w:rPr>
          <w:t>https://doi.org/10.1016/j.jhydrol.2008.01.005</w:t>
        </w:r>
      </w:hyperlink>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210" w:name="ref-eckhardt2023"/>
      <w:bookmarkEnd w:id="209"/>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hyperlink r:id="rId37">
        <w:r w:rsidR="00C72BF9" w:rsidRPr="00E8552A">
          <w:rPr>
            <w:rStyle w:val="Hyperlink"/>
            <w:color w:val="000000" w:themeColor="text1"/>
          </w:rPr>
          <w:t>https://doi.org/10.5194/hess-27-495-2023</w:t>
        </w:r>
      </w:hyperlink>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211" w:name="ref-fekete2007"/>
      <w:bookmarkEnd w:id="210"/>
      <w:r w:rsidRPr="00E8552A">
        <w:rPr>
          <w:color w:val="000000" w:themeColor="text1"/>
        </w:rPr>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212" w:name="ref-ficklin2016"/>
      <w:bookmarkEnd w:id="211"/>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hyperlink r:id="rId38">
        <w:r w:rsidR="00C72BF9" w:rsidRPr="00E8552A">
          <w:rPr>
            <w:rStyle w:val="Hyperlink"/>
            <w:color w:val="000000" w:themeColor="text1"/>
          </w:rPr>
          <w:t>https://doi.org/10.1002/2016GL069121</w:t>
        </w:r>
      </w:hyperlink>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213" w:name="ref-fuka2014ecohydrology"/>
      <w:bookmarkEnd w:id="212"/>
      <w:r w:rsidRPr="00E8552A">
        <w:rPr>
          <w:color w:val="000000" w:themeColor="text1"/>
        </w:rPr>
        <w:t>Fuka, DR et al. 2014. “</w:t>
      </w:r>
      <w:proofErr w:type="spellStart"/>
      <w:r w:rsidRPr="00E8552A">
        <w:rPr>
          <w:color w:val="000000" w:themeColor="text1"/>
        </w:rPr>
        <w:t>EcoHydRology</w:t>
      </w:r>
      <w:proofErr w:type="spellEnd"/>
      <w:r w:rsidRPr="00E8552A">
        <w:rPr>
          <w:color w:val="000000" w:themeColor="text1"/>
        </w:rPr>
        <w:t xml:space="preserve">: A Community Modeling Foundation for Eco-Hydrology.” </w:t>
      </w:r>
      <w:r w:rsidRPr="00E8552A">
        <w:rPr>
          <w:i/>
          <w:iCs/>
          <w:color w:val="000000" w:themeColor="text1"/>
        </w:rPr>
        <w:t>R Package Version 0.4</w:t>
      </w:r>
      <w:r w:rsidRPr="00E8552A">
        <w:rPr>
          <w:color w:val="000000" w:themeColor="text1"/>
        </w:rPr>
        <w:t xml:space="preserve"> 12.</w:t>
      </w:r>
    </w:p>
    <w:p w14:paraId="52CCED69" w14:textId="77777777" w:rsidR="00C72BF9" w:rsidRPr="00E8552A" w:rsidRDefault="00000000" w:rsidP="00E8552A">
      <w:pPr>
        <w:pStyle w:val="Bibliography"/>
        <w:spacing w:line="480" w:lineRule="auto"/>
        <w:rPr>
          <w:color w:val="000000" w:themeColor="text1"/>
        </w:rPr>
      </w:pPr>
      <w:bookmarkStart w:id="214" w:name="ref-gonzales2009"/>
      <w:bookmarkEnd w:id="213"/>
      <w:r w:rsidRPr="00E8552A">
        <w:rPr>
          <w:color w:val="000000" w:themeColor="text1"/>
        </w:rPr>
        <w:t xml:space="preserve">Gonzales, A. L. et al. 2009. “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hyperlink r:id="rId39">
        <w:r w:rsidR="00C72BF9" w:rsidRPr="00E8552A">
          <w:rPr>
            <w:rStyle w:val="Hyperlink"/>
            <w:color w:val="000000" w:themeColor="text1"/>
          </w:rPr>
          <w:t>https://doi.org/10.5194/hess-13-2055-2009</w:t>
        </w:r>
      </w:hyperlink>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215" w:name="ref-MK_Hamed1998"/>
      <w:bookmarkEnd w:id="214"/>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hyperlink r:id="rId40">
        <w:r w:rsidR="00C72BF9" w:rsidRPr="00E8552A">
          <w:rPr>
            <w:rStyle w:val="Hyperlink"/>
            <w:color w:val="000000" w:themeColor="text1"/>
          </w:rPr>
          <w:t>https://doi.org/10.1016/S0022-1694(97)00125-X</w:t>
        </w:r>
      </w:hyperlink>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216" w:name="ref-instituteofhydrology1980"/>
      <w:bookmarkEnd w:id="215"/>
      <w:r w:rsidRPr="00E8552A">
        <w:rPr>
          <w:color w:val="000000" w:themeColor="text1"/>
        </w:rPr>
        <w:t>Hydrology, Institute of. 1980. “Low Flow Studies Report 3 Catchment Characteristic Estimation Manual.” Institute of Hydrology.</w:t>
      </w:r>
    </w:p>
    <w:p w14:paraId="247236D7" w14:textId="77777777" w:rsidR="00C72BF9" w:rsidRPr="00E8552A" w:rsidRDefault="00000000" w:rsidP="00E8552A">
      <w:pPr>
        <w:pStyle w:val="Bibliography"/>
        <w:spacing w:line="480" w:lineRule="auto"/>
        <w:rPr>
          <w:color w:val="000000" w:themeColor="text1"/>
        </w:rPr>
      </w:pPr>
      <w:bookmarkStart w:id="217" w:name="ref-iucn-drylands-2019"/>
      <w:bookmarkEnd w:id="216"/>
      <w:r w:rsidRPr="00E8552A">
        <w:rPr>
          <w:color w:val="000000" w:themeColor="text1"/>
        </w:rPr>
        <w:t xml:space="preserve">IUCN. 2019. “Drylands and Climate Change.” </w:t>
      </w:r>
      <w:hyperlink r:id="rId41">
        <w:r w:rsidR="00C72BF9" w:rsidRPr="00E8552A">
          <w:rPr>
            <w:rStyle w:val="Hyperlink"/>
            <w:color w:val="000000" w:themeColor="text1"/>
          </w:rPr>
          <w:t>https://www.iucn.org/resources/issues-brief/drylands-and-climate-change</w:t>
        </w:r>
      </w:hyperlink>
      <w:r w:rsidRPr="00E8552A">
        <w:rPr>
          <w:color w:val="000000" w:themeColor="text1"/>
        </w:rPr>
        <w:t>.</w:t>
      </w:r>
    </w:p>
    <w:p w14:paraId="4CAEA561" w14:textId="77777777" w:rsidR="00C72BF9" w:rsidRPr="00E8552A" w:rsidRDefault="00000000" w:rsidP="00E8552A">
      <w:pPr>
        <w:pStyle w:val="Bibliography"/>
        <w:spacing w:line="480" w:lineRule="auto"/>
        <w:rPr>
          <w:color w:val="000000" w:themeColor="text1"/>
        </w:rPr>
      </w:pPr>
      <w:bookmarkStart w:id="218" w:name="ref-kendall1970"/>
      <w:bookmarkEnd w:id="217"/>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219" w:name="ref-krabbenhoft-2022"/>
      <w:bookmarkEnd w:id="218"/>
      <w:r w:rsidRPr="00E8552A">
        <w:rPr>
          <w:color w:val="000000" w:themeColor="text1"/>
        </w:rPr>
        <w:t xml:space="preserve">Krabbenhoft, Corey A., George H. Allen, </w:t>
      </w:r>
      <w:proofErr w:type="spellStart"/>
      <w:r w:rsidRPr="00E8552A">
        <w:rPr>
          <w:color w:val="000000" w:themeColor="text1"/>
        </w:rPr>
        <w:t>Peirong</w:t>
      </w:r>
      <w:proofErr w:type="spellEnd"/>
      <w:r w:rsidRPr="00E8552A">
        <w:rPr>
          <w:color w:val="000000" w:themeColor="text1"/>
        </w:rPr>
        <w:t xml:space="preserve"> Lin, Sarah E. Godsey, Daniel C. Allen, Ryan M. Burrows, Amanda G. </w:t>
      </w:r>
      <w:proofErr w:type="spellStart"/>
      <w:r w:rsidRPr="00E8552A">
        <w:rPr>
          <w:color w:val="000000" w:themeColor="text1"/>
        </w:rPr>
        <w:t>DelVecchia</w:t>
      </w:r>
      <w:proofErr w:type="spellEnd"/>
      <w:r w:rsidRPr="00E8552A">
        <w:rPr>
          <w:color w:val="000000" w:themeColor="text1"/>
        </w:rPr>
        <w:t xml:space="preserve">,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hyperlink r:id="rId42">
        <w:r w:rsidR="00C72BF9" w:rsidRPr="00E8552A">
          <w:rPr>
            <w:rStyle w:val="Hyperlink"/>
            <w:color w:val="000000" w:themeColor="text1"/>
          </w:rPr>
          <w:t>https://doi.org/10.1038/s41893-022-00873-0</w:t>
        </w:r>
      </w:hyperlink>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220" w:name="ref-epa_AZephemeral"/>
      <w:bookmarkEnd w:id="219"/>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5A798EBC" w14:textId="77777777" w:rsidR="00C72BF9" w:rsidRPr="00E8552A" w:rsidRDefault="00000000" w:rsidP="00E8552A">
      <w:pPr>
        <w:pStyle w:val="Bibliography"/>
        <w:spacing w:line="480" w:lineRule="auto"/>
        <w:rPr>
          <w:color w:val="000000" w:themeColor="text1"/>
        </w:rPr>
      </w:pPr>
      <w:bookmarkStart w:id="221" w:name="ref-SHAP_values"/>
      <w:bookmarkEnd w:id="220"/>
      <w:r w:rsidRPr="00E8552A">
        <w:rPr>
          <w:color w:val="000000" w:themeColor="text1"/>
        </w:rPr>
        <w:t xml:space="preserve">Lundberg, Scott M, and Su-In Lee. 2017. “A Unified Approach to Interpreting Model Predictions.” Edited by I. Guyon, U. Von </w:t>
      </w:r>
      <w:proofErr w:type="spellStart"/>
      <w:r w:rsidRPr="00E8552A">
        <w:rPr>
          <w:color w:val="000000" w:themeColor="text1"/>
        </w:rPr>
        <w:t>Luxburg</w:t>
      </w:r>
      <w:proofErr w:type="spellEnd"/>
      <w:r w:rsidRPr="00E8552A">
        <w:rPr>
          <w:color w:val="000000" w:themeColor="text1"/>
        </w:rPr>
        <w:t xml:space="preserve">, S. Bengio, H. Wallach, R. Fergus, S. Vishwanathan, and R. Garnett 30. </w:t>
      </w:r>
      <w:hyperlink r:id="rId43">
        <w:r w:rsidR="00C72BF9" w:rsidRPr="00E8552A">
          <w:rPr>
            <w:rStyle w:val="Hyperlink"/>
            <w:color w:val="000000" w:themeColor="text1"/>
          </w:rPr>
          <w:t>https://proceedings.neurips.cc/paper_files/paper/2017/file/8a20a8621978632d76c43dfd28b67767-Paper.pdf</w:t>
        </w:r>
      </w:hyperlink>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222" w:name="ref-lyne1979"/>
      <w:bookmarkEnd w:id="221"/>
      <w:r w:rsidRPr="00E8552A">
        <w:rPr>
          <w:color w:val="000000" w:themeColor="text1"/>
        </w:rPr>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223" w:name="ref-mann1945nonparametric"/>
      <w:bookmarkEnd w:id="222"/>
      <w:r w:rsidRPr="00E8552A">
        <w:rPr>
          <w:color w:val="000000" w:themeColor="text1"/>
        </w:rPr>
        <w:t xml:space="preserve">Mann, Henry B. 1945. “Nonparametric Tests Against Trend.” </w:t>
      </w:r>
      <w:proofErr w:type="spellStart"/>
      <w:r w:rsidRPr="00E8552A">
        <w:rPr>
          <w:i/>
          <w:iCs/>
          <w:color w:val="000000" w:themeColor="text1"/>
        </w:rPr>
        <w:t>Econometrica</w:t>
      </w:r>
      <w:proofErr w:type="spellEnd"/>
      <w:r w:rsidRPr="00E8552A">
        <w:rPr>
          <w:i/>
          <w:iCs/>
          <w:color w:val="000000" w:themeColor="text1"/>
        </w:rPr>
        <w:t>: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224" w:name="ref-flood-control2020"/>
      <w:bookmarkEnd w:id="223"/>
      <w:r w:rsidRPr="00E8552A">
        <w:rPr>
          <w:color w:val="000000" w:themeColor="text1"/>
        </w:rPr>
        <w:t xml:space="preserve">Maricopa County, Flood Control District of. 2020. “Flood Warning Program - Program Review.” Maricopa County Flood Control District; Maricopa County Flood Control District. </w:t>
      </w:r>
      <w:hyperlink r:id="rId44">
        <w:r w:rsidR="00C72BF9" w:rsidRPr="00E8552A">
          <w:rPr>
            <w:rStyle w:val="Hyperlink"/>
            <w:color w:val="000000" w:themeColor="text1"/>
          </w:rPr>
          <w:t>https://alert.fcd.maricopa.gov/alert/FWP_report_FINAL.pdf</w:t>
        </w:r>
      </w:hyperlink>
      <w:r w:rsidRPr="00E8552A">
        <w:rPr>
          <w:color w:val="000000" w:themeColor="text1"/>
        </w:rPr>
        <w:t>.</w:t>
      </w:r>
    </w:p>
    <w:p w14:paraId="6FEE0C19" w14:textId="77777777" w:rsidR="00C72BF9" w:rsidRPr="00E8552A" w:rsidRDefault="00000000" w:rsidP="00E8552A">
      <w:pPr>
        <w:pStyle w:val="Bibliography"/>
        <w:spacing w:line="480" w:lineRule="auto"/>
        <w:rPr>
          <w:color w:val="000000" w:themeColor="text1"/>
        </w:rPr>
      </w:pPr>
      <w:bookmarkStart w:id="225" w:name="ref-nathan1990"/>
      <w:bookmarkEnd w:id="224"/>
      <w:r w:rsidRPr="009173FD">
        <w:rPr>
          <w:color w:val="000000" w:themeColor="text1"/>
          <w:lang w:val="fr-FR"/>
          <w:rPrChange w:id="226" w:author="Caelum Mroczek" w:date="2025-09-03T13:52:00Z" w16du:dateUtc="2025-09-03T20:52:00Z">
            <w:rPr>
              <w:color w:val="000000" w:themeColor="text1"/>
            </w:rPr>
          </w:rPrChange>
        </w:rPr>
        <w:t xml:space="preserve">Nathan, R. J. et al. 1990. </w:t>
      </w:r>
      <w:r w:rsidRPr="00E8552A">
        <w:rPr>
          <w:color w:val="000000" w:themeColor="text1"/>
        </w:rPr>
        <w:t xml:space="preserve">“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hyperlink r:id="rId45">
        <w:r w:rsidR="00C72BF9" w:rsidRPr="00E8552A">
          <w:rPr>
            <w:rStyle w:val="Hyperlink"/>
            <w:color w:val="000000" w:themeColor="text1"/>
          </w:rPr>
          <w:t>https://doi.org/10.1029/WR026i007p01465</w:t>
        </w:r>
      </w:hyperlink>
      <w:r w:rsidRPr="00E8552A">
        <w:rPr>
          <w:color w:val="000000" w:themeColor="text1"/>
        </w:rPr>
        <w:t>.</w:t>
      </w:r>
    </w:p>
    <w:p w14:paraId="1A530A21" w14:textId="77777777" w:rsidR="00C72BF9" w:rsidRPr="009173FD" w:rsidRDefault="00000000" w:rsidP="00E8552A">
      <w:pPr>
        <w:pStyle w:val="Bibliography"/>
        <w:spacing w:line="480" w:lineRule="auto"/>
        <w:rPr>
          <w:color w:val="000000" w:themeColor="text1"/>
          <w:lang w:val="fr-FR"/>
          <w:rPrChange w:id="227" w:author="Caelum Mroczek" w:date="2025-09-03T13:52:00Z" w16du:dateUtc="2025-09-03T20:52:00Z">
            <w:rPr>
              <w:color w:val="000000" w:themeColor="text1"/>
            </w:rPr>
          </w:rPrChange>
        </w:rPr>
      </w:pPr>
      <w:bookmarkStart w:id="228" w:name="ref-neff2005"/>
      <w:bookmarkEnd w:id="225"/>
      <w:r w:rsidRPr="00E8552A">
        <w:rPr>
          <w:color w:val="000000" w:themeColor="text1"/>
        </w:rPr>
        <w:t xml:space="preserve">Neff, B. P. et al. 2005. “Base Flow in the Great Lakes Basin.” </w:t>
      </w:r>
      <w:r w:rsidRPr="009173FD">
        <w:rPr>
          <w:color w:val="000000" w:themeColor="text1"/>
          <w:lang w:val="fr-FR"/>
          <w:rPrChange w:id="229" w:author="Caelum Mroczek" w:date="2025-09-03T13:52:00Z" w16du:dateUtc="2025-09-03T20:52:00Z">
            <w:rPr>
              <w:color w:val="000000" w:themeColor="text1"/>
            </w:rPr>
          </w:rPrChange>
        </w:rPr>
        <w:t xml:space="preserve">Report 2005-5217. </w:t>
      </w:r>
      <w:proofErr w:type="spellStart"/>
      <w:r w:rsidRPr="009173FD">
        <w:rPr>
          <w:color w:val="000000" w:themeColor="text1"/>
          <w:lang w:val="fr-FR"/>
          <w:rPrChange w:id="230" w:author="Caelum Mroczek" w:date="2025-09-03T13:52:00Z" w16du:dateUtc="2025-09-03T20:52:00Z">
            <w:rPr>
              <w:color w:val="000000" w:themeColor="text1"/>
            </w:rPr>
          </w:rPrChange>
        </w:rPr>
        <w:t>Reston</w:t>
      </w:r>
      <w:proofErr w:type="spellEnd"/>
      <w:r w:rsidRPr="009173FD">
        <w:rPr>
          <w:color w:val="000000" w:themeColor="text1"/>
          <w:lang w:val="fr-FR"/>
          <w:rPrChange w:id="231" w:author="Caelum Mroczek" w:date="2025-09-03T13:52:00Z" w16du:dateUtc="2025-09-03T20:52:00Z">
            <w:rPr>
              <w:color w:val="000000" w:themeColor="text1"/>
            </w:rPr>
          </w:rPrChange>
        </w:rPr>
        <w:t xml:space="preserve">, </w:t>
      </w:r>
      <w:proofErr w:type="gramStart"/>
      <w:r w:rsidRPr="009173FD">
        <w:rPr>
          <w:color w:val="000000" w:themeColor="text1"/>
          <w:lang w:val="fr-FR"/>
          <w:rPrChange w:id="232" w:author="Caelum Mroczek" w:date="2025-09-03T13:52:00Z" w16du:dateUtc="2025-09-03T20:52:00Z">
            <w:rPr>
              <w:color w:val="000000" w:themeColor="text1"/>
            </w:rPr>
          </w:rPrChange>
        </w:rPr>
        <w:t>VA:</w:t>
      </w:r>
      <w:proofErr w:type="gramEnd"/>
      <w:r w:rsidRPr="009173FD">
        <w:rPr>
          <w:color w:val="000000" w:themeColor="text1"/>
          <w:lang w:val="fr-FR"/>
          <w:rPrChange w:id="233" w:author="Caelum Mroczek" w:date="2025-09-03T13:52:00Z" w16du:dateUtc="2025-09-03T20:52:00Z">
            <w:rPr>
              <w:color w:val="000000" w:themeColor="text1"/>
            </w:rPr>
          </w:rPrChange>
        </w:rPr>
        <w:t xml:space="preserve"> USGS. </w:t>
      </w:r>
      <w:r w:rsidR="00C72BF9">
        <w:fldChar w:fldCharType="begin"/>
      </w:r>
      <w:r w:rsidR="00C72BF9">
        <w:instrText>HYPERLINK "https://doi.org/10.3133/sir20055217" \h</w:instrText>
      </w:r>
      <w:r w:rsidR="00C72BF9">
        <w:fldChar w:fldCharType="separate"/>
      </w:r>
      <w:r w:rsidR="00C72BF9" w:rsidRPr="009173FD">
        <w:rPr>
          <w:rStyle w:val="Hyperlink"/>
          <w:color w:val="000000" w:themeColor="text1"/>
          <w:lang w:val="fr-FR"/>
          <w:rPrChange w:id="234" w:author="Caelum Mroczek" w:date="2025-09-03T13:52:00Z" w16du:dateUtc="2025-09-03T20:52:00Z">
            <w:rPr>
              <w:rStyle w:val="Hyperlink"/>
              <w:color w:val="000000" w:themeColor="text1"/>
            </w:rPr>
          </w:rPrChange>
        </w:rPr>
        <w:t>https://doi.org/10.3133/sir20055217</w:t>
      </w:r>
      <w:r w:rsidR="00C72BF9">
        <w:fldChar w:fldCharType="end"/>
      </w:r>
      <w:r w:rsidRPr="009173FD">
        <w:rPr>
          <w:color w:val="000000" w:themeColor="text1"/>
          <w:lang w:val="fr-FR"/>
          <w:rPrChange w:id="235" w:author="Caelum Mroczek" w:date="2025-09-03T13:52:00Z" w16du:dateUtc="2025-09-03T20:52:00Z">
            <w:rPr>
              <w:color w:val="000000" w:themeColor="text1"/>
            </w:rPr>
          </w:rPrChange>
        </w:rPr>
        <w:t>.</w:t>
      </w:r>
    </w:p>
    <w:p w14:paraId="7EB84ECE" w14:textId="77777777" w:rsidR="00C72BF9" w:rsidRPr="00E8552A" w:rsidRDefault="00000000" w:rsidP="00E8552A">
      <w:pPr>
        <w:pStyle w:val="Bibliography"/>
        <w:spacing w:line="480" w:lineRule="auto"/>
        <w:rPr>
          <w:color w:val="000000" w:themeColor="text1"/>
        </w:rPr>
      </w:pPr>
      <w:bookmarkStart w:id="236" w:name="ref-odonnell2016"/>
      <w:bookmarkEnd w:id="228"/>
      <w:proofErr w:type="spellStart"/>
      <w:r w:rsidRPr="009173FD">
        <w:rPr>
          <w:color w:val="000000" w:themeColor="text1"/>
          <w:lang w:val="fr-FR"/>
          <w:rPrChange w:id="237" w:author="Caelum Mroczek" w:date="2025-09-03T13:52:00Z" w16du:dateUtc="2025-09-03T20:52:00Z">
            <w:rPr>
              <w:color w:val="000000" w:themeColor="text1"/>
            </w:rPr>
          </w:rPrChange>
        </w:rPr>
        <w:t>O’Donnell</w:t>
      </w:r>
      <w:proofErr w:type="spellEnd"/>
      <w:r w:rsidRPr="009173FD">
        <w:rPr>
          <w:color w:val="000000" w:themeColor="text1"/>
          <w:lang w:val="fr-FR"/>
          <w:rPrChange w:id="238" w:author="Caelum Mroczek" w:date="2025-09-03T13:52:00Z" w16du:dateUtc="2025-09-03T20:52:00Z">
            <w:rPr>
              <w:color w:val="000000" w:themeColor="text1"/>
            </w:rPr>
          </w:rPrChange>
        </w:rPr>
        <w:t xml:space="preserve">, Frances C et al. 2016. </w:t>
      </w:r>
      <w:r w:rsidRPr="00E8552A">
        <w:rPr>
          <w:color w:val="000000" w:themeColor="text1"/>
        </w:rPr>
        <w:t>“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239" w:name="ref-reitz2017"/>
      <w:bookmarkEnd w:id="236"/>
      <w:r w:rsidRPr="00E8552A">
        <w:rPr>
          <w:color w:val="000000" w:themeColor="text1"/>
        </w:rPr>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hyperlink r:id="rId46">
        <w:r w:rsidR="00C72BF9" w:rsidRPr="00E8552A">
          <w:rPr>
            <w:rStyle w:val="Hyperlink"/>
            <w:color w:val="000000" w:themeColor="text1"/>
          </w:rPr>
          <w:t>https://doi.org/10.1111/1752-1688.12546</w:t>
        </w:r>
      </w:hyperlink>
      <w:r w:rsidRPr="00E8552A">
        <w:rPr>
          <w:color w:val="000000" w:themeColor="text1"/>
        </w:rPr>
        <w:t>.</w:t>
      </w:r>
    </w:p>
    <w:p w14:paraId="3D050D98" w14:textId="77777777" w:rsidR="00C72BF9" w:rsidRDefault="00000000" w:rsidP="00E8552A">
      <w:pPr>
        <w:pStyle w:val="Bibliography"/>
        <w:spacing w:line="480" w:lineRule="auto"/>
        <w:rPr>
          <w:color w:val="000000" w:themeColor="text1"/>
        </w:rPr>
      </w:pPr>
      <w:bookmarkStart w:id="240" w:name="ref-Rozos2021Machine"/>
      <w:bookmarkEnd w:id="239"/>
      <w:proofErr w:type="spellStart"/>
      <w:r w:rsidRPr="00E8552A">
        <w:rPr>
          <w:color w:val="000000" w:themeColor="text1"/>
        </w:rPr>
        <w:t>Rozos</w:t>
      </w:r>
      <w:proofErr w:type="spellEnd"/>
      <w:r w:rsidRPr="00E8552A">
        <w:rPr>
          <w:color w:val="000000" w:themeColor="text1"/>
        </w:rPr>
        <w:t xml:space="preserve">, E. et al. 2021. “Machine Learning in Assessing the Performance of Hydrological Models.” </w:t>
      </w:r>
      <w:r w:rsidRPr="00E8552A">
        <w:rPr>
          <w:i/>
          <w:iCs/>
          <w:color w:val="000000" w:themeColor="text1"/>
        </w:rPr>
        <w:t>Hydrology</w:t>
      </w:r>
      <w:r w:rsidRPr="00E8552A">
        <w:rPr>
          <w:color w:val="000000" w:themeColor="text1"/>
        </w:rPr>
        <w:t xml:space="preserve">. </w:t>
      </w:r>
      <w:hyperlink r:id="rId47">
        <w:r w:rsidR="00C72BF9" w:rsidRPr="00E8552A">
          <w:rPr>
            <w:rStyle w:val="Hyperlink"/>
            <w:color w:val="000000" w:themeColor="text1"/>
          </w:rPr>
          <w:t>https://doi.org/10.3390/hydrology9010005</w:t>
        </w:r>
      </w:hyperlink>
      <w:r w:rsidRPr="00E8552A">
        <w:rPr>
          <w:color w:val="000000" w:themeColor="text1"/>
        </w:rPr>
        <w:t>.</w:t>
      </w:r>
    </w:p>
    <w:p w14:paraId="16840E62" w14:textId="6B8B6A0E" w:rsidR="0001057A" w:rsidRPr="00E8552A" w:rsidRDefault="0001057A" w:rsidP="00E8552A">
      <w:pPr>
        <w:pStyle w:val="Bibliography"/>
        <w:spacing w:line="480" w:lineRule="auto"/>
        <w:rPr>
          <w:ins w:id="241" w:author="Caelum Mroczek" w:date="2025-09-03T13:52:00Z" w16du:dateUtc="2025-09-03T20:52:00Z"/>
          <w:color w:val="000000" w:themeColor="text1"/>
        </w:rPr>
      </w:pPr>
      <w:ins w:id="242" w:author="Caelum Mroczek" w:date="2025-09-03T13:52:00Z" w16du:dateUtc="2025-09-03T20:52:00Z">
        <w:r w:rsidRPr="0001057A">
          <w:rPr>
            <w:color w:val="000000" w:themeColor="text1"/>
          </w:rPr>
          <w:t xml:space="preserve">Rumsey, C.A., Miller, M.P., Susong, D.D., Tillman, F.D., Anning, D.W. (2015) Regional scale estimates of baseflow and factors influencing baseflow in the Upper Colorado River Basin. Journal of Hydrology: Regional Studies 4, 91-107, </w:t>
        </w:r>
        <w:r>
          <w:fldChar w:fldCharType="begin"/>
        </w:r>
        <w:r>
          <w:instrText>HYPERLINK "https://doi.org/10.1016/j.ejrh.2015.04.008"</w:instrText>
        </w:r>
        <w:r>
          <w:fldChar w:fldCharType="separate"/>
        </w:r>
        <w:r w:rsidRPr="0001057A">
          <w:rPr>
            <w:rStyle w:val="Hyperlink"/>
          </w:rPr>
          <w:t>https://doi.org/10.1016/j.ejrh.2015.04.008</w:t>
        </w:r>
        <w:r>
          <w:fldChar w:fldCharType="end"/>
        </w:r>
        <w:r w:rsidRPr="0001057A">
          <w:rPr>
            <w:color w:val="000000" w:themeColor="text1"/>
          </w:rPr>
          <w:t>.</w:t>
        </w:r>
      </w:ins>
    </w:p>
    <w:p w14:paraId="05E74CE0" w14:textId="77777777" w:rsidR="00C72BF9" w:rsidRPr="00E8552A" w:rsidRDefault="00000000" w:rsidP="00E8552A">
      <w:pPr>
        <w:pStyle w:val="Bibliography"/>
        <w:spacing w:line="480" w:lineRule="auto"/>
        <w:rPr>
          <w:color w:val="000000" w:themeColor="text1"/>
        </w:rPr>
      </w:pPr>
      <w:bookmarkStart w:id="243" w:name="ref-santhi2008"/>
      <w:bookmarkEnd w:id="240"/>
      <w:r w:rsidRPr="00E8552A">
        <w:rPr>
          <w:color w:val="000000" w:themeColor="text1"/>
        </w:rPr>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hyperlink r:id="rId48">
        <w:r w:rsidR="00C72BF9" w:rsidRPr="00E8552A">
          <w:rPr>
            <w:rStyle w:val="Hyperlink"/>
            <w:color w:val="000000" w:themeColor="text1"/>
          </w:rPr>
          <w:t>https://doi.org/10.1016/j.jhydrol.2007.12.018</w:t>
        </w:r>
      </w:hyperlink>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244" w:name="ref-scanlon2006"/>
      <w:bookmarkEnd w:id="243"/>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hyperlink r:id="rId49">
        <w:r w:rsidR="00C72BF9" w:rsidRPr="00E8552A">
          <w:rPr>
            <w:rStyle w:val="Hyperlink"/>
            <w:color w:val="000000" w:themeColor="text1"/>
          </w:rPr>
          <w:t>https://doi.org/10.1002/hyp.6335</w:t>
        </w:r>
      </w:hyperlink>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245" w:name="ref-mopex_2006"/>
      <w:bookmarkEnd w:id="244"/>
      <w:r w:rsidRPr="00E8552A">
        <w:rPr>
          <w:color w:val="000000" w:themeColor="text1"/>
        </w:rPr>
        <w:t>Schaake, J, S Cong, and Q Duan. 2006. “</w:t>
      </w:r>
      <w:proofErr w:type="spellStart"/>
      <w:r w:rsidRPr="00E8552A">
        <w:rPr>
          <w:color w:val="000000" w:themeColor="text1"/>
        </w:rPr>
        <w:t>U.s.</w:t>
      </w:r>
      <w:proofErr w:type="spellEnd"/>
      <w:r w:rsidRPr="00E8552A">
        <w:rPr>
          <w:color w:val="000000" w:themeColor="text1"/>
        </w:rPr>
        <w:t xml:space="preserve"> MOPEX DATA SET.” </w:t>
      </w:r>
      <w:r w:rsidRPr="00E8552A">
        <w:rPr>
          <w:i/>
          <w:iCs/>
          <w:color w:val="000000" w:themeColor="text1"/>
        </w:rPr>
        <w:t>IAHS Publication Series, Vol. 307, N/A, November 1, 2006, Pp. 9-28</w:t>
      </w:r>
      <w:r w:rsidRPr="00E8552A">
        <w:rPr>
          <w:color w:val="000000" w:themeColor="text1"/>
        </w:rPr>
        <w:t xml:space="preserve">, May. </w:t>
      </w:r>
      <w:hyperlink r:id="rId50">
        <w:r w:rsidR="00C72BF9" w:rsidRPr="00E8552A">
          <w:rPr>
            <w:rStyle w:val="Hyperlink"/>
            <w:color w:val="000000" w:themeColor="text1"/>
          </w:rPr>
          <w:t>https://www.osti.gov/biblio/899413</w:t>
        </w:r>
      </w:hyperlink>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246" w:name="ref-schmidt_ML_2020"/>
      <w:bookmarkEnd w:id="245"/>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Water Resources Research</w:t>
      </w:r>
      <w:r w:rsidRPr="00E8552A">
        <w:rPr>
          <w:color w:val="000000" w:themeColor="text1"/>
        </w:rPr>
        <w:t xml:space="preserve"> 56 (5): e2019WR025924. https://doi.org/</w:t>
      </w:r>
      <w:hyperlink r:id="rId51">
        <w:r w:rsidR="00C72BF9" w:rsidRPr="00E8552A">
          <w:rPr>
            <w:rStyle w:val="Hyperlink"/>
            <w:color w:val="000000" w:themeColor="text1"/>
          </w:rPr>
          <w:t>https://doi.org/10.1029/2019WR025924</w:t>
        </w:r>
      </w:hyperlink>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247" w:name="ref-sheppard2002"/>
      <w:bookmarkEnd w:id="246"/>
      <w:r w:rsidRPr="00E8552A">
        <w:rPr>
          <w:color w:val="000000" w:themeColor="text1"/>
        </w:rPr>
        <w:t xml:space="preserve">Sheppard, </w:t>
      </w:r>
      <w:proofErr w:type="spellStart"/>
      <w:r w:rsidRPr="00E8552A">
        <w:rPr>
          <w:color w:val="000000" w:themeColor="text1"/>
        </w:rPr>
        <w:t>Pr</w:t>
      </w:r>
      <w:proofErr w:type="spellEnd"/>
      <w:r w:rsidRPr="00E8552A">
        <w:rPr>
          <w:color w:val="000000" w:themeColor="text1"/>
        </w:rPr>
        <w:t xml:space="preserve"> et al. 2002. “The Climate of the US Southwest.” </w:t>
      </w:r>
      <w:r w:rsidRPr="00E8552A">
        <w:rPr>
          <w:i/>
          <w:iCs/>
          <w:color w:val="000000" w:themeColor="text1"/>
        </w:rPr>
        <w:t>Climate Research</w:t>
      </w:r>
      <w:r w:rsidRPr="00E8552A">
        <w:rPr>
          <w:color w:val="000000" w:themeColor="text1"/>
        </w:rPr>
        <w:t xml:space="preserve"> 21: 219–38. </w:t>
      </w:r>
      <w:hyperlink r:id="rId52">
        <w:r w:rsidR="00C72BF9" w:rsidRPr="00E8552A">
          <w:rPr>
            <w:rStyle w:val="Hyperlink"/>
            <w:color w:val="000000" w:themeColor="text1"/>
          </w:rPr>
          <w:t>https://doi.org/10.3354/cr021219</w:t>
        </w:r>
      </w:hyperlink>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248" w:name="ref-singh2018"/>
      <w:bookmarkEnd w:id="247"/>
      <w:r w:rsidRPr="00E8552A">
        <w:rPr>
          <w:color w:val="000000" w:themeColor="text1"/>
        </w:rPr>
        <w:t xml:space="preserve">Singh, Shailesh Kumar et al. 2018. “Towards Baseflow Index </w:t>
      </w:r>
      <w:proofErr w:type="spellStart"/>
      <w:r w:rsidRPr="00E8552A">
        <w:rPr>
          <w:color w:val="000000" w:themeColor="text1"/>
        </w:rPr>
        <w:t>Characterisation</w:t>
      </w:r>
      <w:proofErr w:type="spellEnd"/>
      <w:r w:rsidRPr="00E8552A">
        <w:rPr>
          <w:color w:val="000000" w:themeColor="text1"/>
        </w:rPr>
        <w:t xml:space="preserve"> at National Scale in New Zealand.” </w:t>
      </w:r>
      <w:r w:rsidRPr="00E8552A">
        <w:rPr>
          <w:i/>
          <w:iCs/>
          <w:color w:val="000000" w:themeColor="text1"/>
        </w:rPr>
        <w:t>Journal of Hydrology</w:t>
      </w:r>
      <w:r w:rsidRPr="00E8552A">
        <w:rPr>
          <w:color w:val="000000" w:themeColor="text1"/>
        </w:rPr>
        <w:t xml:space="preserve"> 568: 646–57. </w:t>
      </w:r>
      <w:hyperlink r:id="rId53">
        <w:r w:rsidR="00C72BF9" w:rsidRPr="00E8552A">
          <w:rPr>
            <w:rStyle w:val="Hyperlink"/>
            <w:color w:val="000000" w:themeColor="text1"/>
          </w:rPr>
          <w:t>https://doi.org/10.1016/j.jhydrol.2018.11.025</w:t>
        </w:r>
      </w:hyperlink>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249" w:name="ref-sloto1996"/>
      <w:bookmarkEnd w:id="248"/>
      <w:proofErr w:type="spellStart"/>
      <w:r w:rsidRPr="00E8552A">
        <w:rPr>
          <w:color w:val="000000" w:themeColor="text1"/>
        </w:rPr>
        <w:t>Sloto</w:t>
      </w:r>
      <w:proofErr w:type="spellEnd"/>
      <w:r w:rsidRPr="00E8552A">
        <w:rPr>
          <w:color w:val="000000" w:themeColor="text1"/>
        </w:rPr>
        <w:t xml:space="preserve">, Ronald et al. 1996. “HYSEP: A Computer Program for Streamflow Hydrograph Separation and Analysis.” 96-4040. USGS. </w:t>
      </w:r>
      <w:hyperlink r:id="rId54">
        <w:r w:rsidR="00C72BF9" w:rsidRPr="00E8552A">
          <w:rPr>
            <w:rStyle w:val="Hyperlink"/>
            <w:color w:val="000000" w:themeColor="text1"/>
          </w:rPr>
          <w:t>https://doi.org/10.3133/wri964040</w:t>
        </w:r>
      </w:hyperlink>
      <w:r w:rsidRPr="00E8552A">
        <w:rPr>
          <w:color w:val="000000" w:themeColor="text1"/>
        </w:rPr>
        <w:t>.</w:t>
      </w:r>
    </w:p>
    <w:p w14:paraId="0E6E4F40" w14:textId="77777777" w:rsidR="00C72BF9" w:rsidRPr="00E8552A" w:rsidRDefault="00000000" w:rsidP="00E8552A">
      <w:pPr>
        <w:pStyle w:val="Bibliography"/>
        <w:spacing w:line="480" w:lineRule="auto"/>
        <w:rPr>
          <w:color w:val="000000" w:themeColor="text1"/>
        </w:rPr>
      </w:pPr>
      <w:bookmarkStart w:id="250" w:name="ref-tan2020"/>
      <w:bookmarkEnd w:id="249"/>
      <w:r w:rsidRPr="00E8552A">
        <w:rPr>
          <w:color w:val="000000" w:themeColor="text1"/>
        </w:rPr>
        <w:t xml:space="preserve">Tan, </w:t>
      </w:r>
      <w:proofErr w:type="spellStart"/>
      <w:r w:rsidRPr="00E8552A">
        <w:rPr>
          <w:color w:val="000000" w:themeColor="text1"/>
        </w:rPr>
        <w:t>Xuejin</w:t>
      </w:r>
      <w:proofErr w:type="spellEnd"/>
      <w:r w:rsidRPr="00E8552A">
        <w:rPr>
          <w:color w:val="000000" w:themeColor="text1"/>
        </w:rPr>
        <w:t xml:space="preserve">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hyperlink r:id="rId55">
        <w:r w:rsidR="00C72BF9" w:rsidRPr="00E8552A">
          <w:rPr>
            <w:rStyle w:val="Hyperlink"/>
            <w:color w:val="000000" w:themeColor="text1"/>
          </w:rPr>
          <w:t>https://doi.org/10.1029/2020WR027349</w:t>
        </w:r>
      </w:hyperlink>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251" w:name="ref-taylor2013"/>
      <w:bookmarkEnd w:id="250"/>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hyperlink r:id="rId56">
        <w:r w:rsidR="00C72BF9" w:rsidRPr="00E8552A">
          <w:rPr>
            <w:rStyle w:val="Hyperlink"/>
            <w:color w:val="000000" w:themeColor="text1"/>
          </w:rPr>
          <w:t>https://doi.org/10.1038/nclimate1744</w:t>
        </w:r>
      </w:hyperlink>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252" w:name="ref-nrcs2009"/>
      <w:bookmarkEnd w:id="251"/>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253" w:name="ref-usgs2010"/>
      <w:bookmarkEnd w:id="252"/>
      <w:r w:rsidRPr="00E8552A">
        <w:rPr>
          <w:color w:val="000000" w:themeColor="text1"/>
        </w:rPr>
        <w:t xml:space="preserve">USGS. 2010. “Water Resources Data for the United States Water Year 2007.” </w:t>
      </w:r>
      <w:hyperlink r:id="rId57">
        <w:r w:rsidR="00C72BF9" w:rsidRPr="00E8552A">
          <w:rPr>
            <w:rStyle w:val="Hyperlink"/>
            <w:color w:val="000000" w:themeColor="text1"/>
          </w:rPr>
          <w:t>http://wdr.water.usgs.gov/wy2007/search.jsp</w:t>
        </w:r>
      </w:hyperlink>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254" w:name="ref-usgs-glossary-2018"/>
      <w:bookmarkEnd w:id="253"/>
      <w:r w:rsidRPr="00E8552A">
        <w:rPr>
          <w:color w:val="000000" w:themeColor="text1"/>
        </w:rPr>
        <w:t xml:space="preserve">USGS. 2018. “Water Science Glossary.” </w:t>
      </w:r>
      <w:hyperlink r:id="rId58">
        <w:r w:rsidR="00C72BF9" w:rsidRPr="00E8552A">
          <w:rPr>
            <w:rStyle w:val="Hyperlink"/>
            <w:color w:val="000000" w:themeColor="text1"/>
          </w:rPr>
          <w:t>https://www.usgs.gov/special-topics/water-science-school/science/water-science-glossary</w:t>
        </w:r>
      </w:hyperlink>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255" w:name="ref-winter2007"/>
      <w:bookmarkEnd w:id="254"/>
      <w:r w:rsidRPr="00E8552A">
        <w:rPr>
          <w:color w:val="000000" w:themeColor="text1"/>
        </w:rPr>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hyperlink r:id="rId59">
        <w:r w:rsidR="00C72BF9" w:rsidRPr="00E8552A">
          <w:rPr>
            <w:rStyle w:val="Hyperlink"/>
            <w:color w:val="000000" w:themeColor="text1"/>
          </w:rPr>
          <w:t>https://doi.org/10.1111/j.1752-1688.2007.00003.x</w:t>
        </w:r>
      </w:hyperlink>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256" w:name="ref-woodhouse_udall22"/>
      <w:bookmarkEnd w:id="255"/>
      <w:proofErr w:type="spellStart"/>
      <w:r w:rsidRPr="009173FD">
        <w:rPr>
          <w:color w:val="000000" w:themeColor="text1"/>
          <w:lang w:val="fr-FR"/>
          <w:rPrChange w:id="257" w:author="Caelum Mroczek" w:date="2025-09-03T13:52:00Z" w16du:dateUtc="2025-09-03T20:52:00Z">
            <w:rPr>
              <w:color w:val="000000" w:themeColor="text1"/>
            </w:rPr>
          </w:rPrChange>
        </w:rPr>
        <w:t>Woodhouse</w:t>
      </w:r>
      <w:proofErr w:type="spellEnd"/>
      <w:r w:rsidRPr="009173FD">
        <w:rPr>
          <w:color w:val="000000" w:themeColor="text1"/>
          <w:lang w:val="fr-FR"/>
          <w:rPrChange w:id="258" w:author="Caelum Mroczek" w:date="2025-09-03T13:52:00Z" w16du:dateUtc="2025-09-03T20:52:00Z">
            <w:rPr>
              <w:color w:val="000000" w:themeColor="text1"/>
            </w:rPr>
          </w:rPrChange>
        </w:rPr>
        <w:t xml:space="preserve">, Connie A. et al. 2022. </w:t>
      </w:r>
      <w:r w:rsidRPr="00E8552A">
        <w:rPr>
          <w:color w:val="000000" w:themeColor="text1"/>
        </w:rPr>
        <w:t xml:space="preserve">“Upper Gila, Salt, and Verde </w:t>
      </w:r>
      <w:proofErr w:type="gramStart"/>
      <w:r w:rsidRPr="00E8552A">
        <w:rPr>
          <w:color w:val="000000" w:themeColor="text1"/>
        </w:rPr>
        <w:t>Rivers:</w:t>
      </w:r>
      <w:proofErr w:type="gramEnd"/>
      <w:r w:rsidRPr="00E8552A">
        <w:rPr>
          <w:color w:val="000000" w:themeColor="text1"/>
        </w:rPr>
        <w:t xml:space="preserve"> Arid Land Rivers in a Changing Climate.” </w:t>
      </w:r>
      <w:r w:rsidRPr="00E8552A">
        <w:rPr>
          <w:i/>
          <w:iCs/>
          <w:color w:val="000000" w:themeColor="text1"/>
        </w:rPr>
        <w:t>Earth Interactions</w:t>
      </w:r>
      <w:r w:rsidRPr="00E8552A">
        <w:rPr>
          <w:color w:val="000000" w:themeColor="text1"/>
        </w:rPr>
        <w:t xml:space="preserve"> 26 (1): 1–14. </w:t>
      </w:r>
      <w:hyperlink r:id="rId60">
        <w:r w:rsidR="00C72BF9" w:rsidRPr="00E8552A">
          <w:rPr>
            <w:rStyle w:val="Hyperlink"/>
            <w:color w:val="000000" w:themeColor="text1"/>
          </w:rPr>
          <w:t>https://doi.org/10.1175/EI-D-21-0014.1</w:t>
        </w:r>
      </w:hyperlink>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259" w:name="ref-yao2018"/>
      <w:bookmarkEnd w:id="256"/>
      <w:r w:rsidRPr="00E8552A">
        <w:rPr>
          <w:color w:val="000000" w:themeColor="text1"/>
        </w:rPr>
        <w:t xml:space="preserve">Yao, Yingying et al. 2018. “Role of Groundwater in the Dryland Ecohydrological System: A Case Study of the </w:t>
      </w:r>
      <w:proofErr w:type="spellStart"/>
      <w:r w:rsidRPr="00E8552A">
        <w:rPr>
          <w:color w:val="000000" w:themeColor="text1"/>
        </w:rPr>
        <w:t>Heihe</w:t>
      </w:r>
      <w:proofErr w:type="spellEnd"/>
      <w:r w:rsidRPr="00E8552A">
        <w:rPr>
          <w:color w:val="000000" w:themeColor="text1"/>
        </w:rPr>
        <w:t xml:space="preserve"> River Basin.” </w:t>
      </w:r>
      <w:r w:rsidRPr="00E8552A">
        <w:rPr>
          <w:i/>
          <w:iCs/>
          <w:color w:val="000000" w:themeColor="text1"/>
        </w:rPr>
        <w:t>Journal of Geophysical Research: Atmospheres</w:t>
      </w:r>
      <w:r w:rsidRPr="00E8552A">
        <w:rPr>
          <w:color w:val="000000" w:themeColor="text1"/>
        </w:rPr>
        <w:t xml:space="preserve"> 123 (13): 6760–76. </w:t>
      </w:r>
      <w:hyperlink r:id="rId61">
        <w:r w:rsidR="00C72BF9" w:rsidRPr="00E8552A">
          <w:rPr>
            <w:rStyle w:val="Hyperlink"/>
            <w:color w:val="000000" w:themeColor="text1"/>
          </w:rPr>
          <w:t>https://doi.org/10.1029/2018JD028432</w:t>
        </w:r>
      </w:hyperlink>
      <w:r w:rsidRPr="00E8552A">
        <w:rPr>
          <w:color w:val="000000" w:themeColor="text1"/>
        </w:rPr>
        <w:t>.</w:t>
      </w:r>
    </w:p>
    <w:p w14:paraId="76587F59" w14:textId="77777777" w:rsidR="00C72BF9" w:rsidRPr="00E8552A" w:rsidRDefault="00000000" w:rsidP="00E8552A">
      <w:pPr>
        <w:pStyle w:val="Bibliography"/>
        <w:spacing w:line="480" w:lineRule="auto"/>
        <w:rPr>
          <w:color w:val="000000" w:themeColor="text1"/>
        </w:rPr>
      </w:pPr>
      <w:bookmarkStart w:id="260" w:name="ref-zomer2022"/>
      <w:bookmarkEnd w:id="259"/>
      <w:r w:rsidRPr="00E8552A">
        <w:rPr>
          <w:color w:val="000000" w:themeColor="text1"/>
        </w:rPr>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hyperlink r:id="rId62">
        <w:r w:rsidR="00C72BF9" w:rsidRPr="00E8552A">
          <w:rPr>
            <w:rStyle w:val="Hyperlink"/>
            <w:color w:val="000000" w:themeColor="text1"/>
          </w:rPr>
          <w:t>https://doi.org/10.1038/s41597-022-01493-1</w:t>
        </w:r>
      </w:hyperlink>
      <w:r w:rsidRPr="00E8552A">
        <w:rPr>
          <w:color w:val="000000" w:themeColor="text1"/>
        </w:rPr>
        <w:t>.</w:t>
      </w:r>
      <w:bookmarkEnd w:id="163"/>
      <w:bookmarkEnd w:id="166"/>
      <w:bookmarkEnd w:id="260"/>
    </w:p>
    <w:sectPr w:rsidR="00C72BF9" w:rsidRPr="00E8552A" w:rsidSect="00E8552A">
      <w:headerReference w:type="default" r:id="rId63"/>
      <w:footerReference w:type="default" r:id="rId64"/>
      <w:footerReference w:type="first" r:id="rId65"/>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0" w:author="Caelum Mroczek" w:date="2025-08-17T17:57:00Z" w:initials="CM">
    <w:p w14:paraId="6B3D6DEF" w14:textId="77777777" w:rsidR="00CA1761" w:rsidRDefault="00CA1761" w:rsidP="00CA1761">
      <w:r>
        <w:rPr>
          <w:rStyle w:val="CommentReference"/>
        </w:rPr>
        <w:annotationRef/>
      </w:r>
      <w:r>
        <w:rPr>
          <w:sz w:val="20"/>
          <w:szCs w:val="20"/>
        </w:rPr>
        <w:t>Do this, rewrite this</w:t>
      </w:r>
    </w:p>
  </w:comment>
  <w:comment w:id="51" w:author="Caelum Mroczek" w:date="2025-08-17T18:04:00Z" w:initials="CM">
    <w:p w14:paraId="4A2AAC88" w14:textId="77777777" w:rsidR="00CA1761" w:rsidRDefault="00CA1761" w:rsidP="00CA1761">
      <w:r>
        <w:rPr>
          <w:rStyle w:val="CommentReference"/>
        </w:rPr>
        <w:annotationRef/>
      </w:r>
      <w:r>
        <w:rPr>
          <w:sz w:val="20"/>
          <w:szCs w:val="20"/>
        </w:rPr>
        <w:t>done and in revise&amp;resubmit folder, need to add caption</w:t>
      </w:r>
    </w:p>
  </w:comment>
  <w:comment w:id="110" w:author="Caelum Mroczek [2]" w:date="2025-08-13T11:27:00Z" w:initials="CM">
    <w:p w14:paraId="1D27906D" w14:textId="68CDE63E" w:rsidR="00074F71" w:rsidRDefault="00074F71" w:rsidP="00074F71">
      <w:r>
        <w:rPr>
          <w:rStyle w:val="CommentReference"/>
        </w:rPr>
        <w:annotationRef/>
      </w:r>
      <w:r>
        <w:rPr>
          <w:sz w:val="20"/>
          <w:szCs w:val="20"/>
        </w:rPr>
        <w:t>Need to change Grassland to Herbace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3D6DEF" w15:done="1"/>
  <w15:commentEx w15:paraId="4A2AAC88" w15:paraIdParent="6B3D6DEF" w15:done="1"/>
  <w15:commentEx w15:paraId="1D2790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454666" w16cex:dateUtc="2025-08-18T00:57:00Z"/>
  <w16cex:commentExtensible w16cex:durableId="362D30E0" w16cex:dateUtc="2025-08-18T01:04:00Z"/>
  <w16cex:commentExtensible w16cex:durableId="363EC44A" w16cex:dateUtc="2025-08-13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3D6DEF" w16cid:durableId="1B454666"/>
  <w16cid:commentId w16cid:paraId="4A2AAC88" w16cid:durableId="362D30E0"/>
  <w16cid:commentId w16cid:paraId="1D27906D" w16cid:durableId="363E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3F337" w14:textId="77777777" w:rsidR="00C01586" w:rsidRDefault="00C01586" w:rsidP="00E8552A">
      <w:pPr>
        <w:spacing w:after="0"/>
      </w:pPr>
      <w:r>
        <w:separator/>
      </w:r>
    </w:p>
  </w:endnote>
  <w:endnote w:type="continuationSeparator" w:id="0">
    <w:p w14:paraId="59610B8C" w14:textId="77777777" w:rsidR="00C01586" w:rsidRDefault="00C01586"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F50D7" w14:textId="77777777" w:rsidR="004B7451" w:rsidRDefault="004B7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7F08D" w14:textId="77777777" w:rsidR="00C01586" w:rsidRDefault="00C01586" w:rsidP="00E8552A">
      <w:pPr>
        <w:spacing w:after="0"/>
      </w:pPr>
      <w:r>
        <w:separator/>
      </w:r>
    </w:p>
  </w:footnote>
  <w:footnote w:type="continuationSeparator" w:id="0">
    <w:p w14:paraId="19438B09" w14:textId="77777777" w:rsidR="00C01586" w:rsidRDefault="00C01586" w:rsidP="00E855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014B5" w14:textId="77777777" w:rsidR="004B7451" w:rsidRDefault="004B7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2484145">
    <w:abstractNumId w:val="0"/>
  </w:num>
  <w:num w:numId="2" w16cid:durableId="16951860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elum Mroczek">
    <w15:presenceInfo w15:providerId="Windows Live" w15:userId="eeeefd9471ae1d3c"/>
  </w15:person>
  <w15:person w15:author="Caelum Mroczek [2]">
    <w15:presenceInfo w15:providerId="AD" w15:userId="S::csm428@nau.edu::7c94c0ee-b416-4ac2-bf5f-99c4f5ddd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01057A"/>
    <w:rsid w:val="00014289"/>
    <w:rsid w:val="00074F71"/>
    <w:rsid w:val="00083DA8"/>
    <w:rsid w:val="000958AF"/>
    <w:rsid w:val="000B06CA"/>
    <w:rsid w:val="000F6847"/>
    <w:rsid w:val="0015662E"/>
    <w:rsid w:val="00351A98"/>
    <w:rsid w:val="003A37A8"/>
    <w:rsid w:val="003E584E"/>
    <w:rsid w:val="004B7451"/>
    <w:rsid w:val="004F3363"/>
    <w:rsid w:val="004F4465"/>
    <w:rsid w:val="00501955"/>
    <w:rsid w:val="00560E49"/>
    <w:rsid w:val="005A65B3"/>
    <w:rsid w:val="00650B58"/>
    <w:rsid w:val="00662ED6"/>
    <w:rsid w:val="00672ACB"/>
    <w:rsid w:val="006C2D5F"/>
    <w:rsid w:val="007226DE"/>
    <w:rsid w:val="0085542E"/>
    <w:rsid w:val="008C3591"/>
    <w:rsid w:val="009173FD"/>
    <w:rsid w:val="009464F3"/>
    <w:rsid w:val="009A3B63"/>
    <w:rsid w:val="009D2774"/>
    <w:rsid w:val="00B108E4"/>
    <w:rsid w:val="00B849B4"/>
    <w:rsid w:val="00BE103F"/>
    <w:rsid w:val="00BF0BCA"/>
    <w:rsid w:val="00C01586"/>
    <w:rsid w:val="00C016E6"/>
    <w:rsid w:val="00C21868"/>
    <w:rsid w:val="00C72BF9"/>
    <w:rsid w:val="00CA1761"/>
    <w:rsid w:val="00E21D9E"/>
    <w:rsid w:val="00E575FF"/>
    <w:rsid w:val="00E8552A"/>
    <w:rsid w:val="00E93C46"/>
    <w:rsid w:val="00FC6960"/>
    <w:rsid w:val="00FF6C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rsid w:val="00074F71"/>
    <w:rPr>
      <w:sz w:val="16"/>
      <w:szCs w:val="16"/>
    </w:rPr>
  </w:style>
  <w:style w:type="paragraph" w:styleId="CommentText">
    <w:name w:val="annotation text"/>
    <w:basedOn w:val="Normal"/>
    <w:link w:val="CommentTextChar"/>
    <w:rsid w:val="00074F71"/>
    <w:rPr>
      <w:sz w:val="20"/>
      <w:szCs w:val="20"/>
    </w:rPr>
  </w:style>
  <w:style w:type="character" w:customStyle="1" w:styleId="CommentTextChar">
    <w:name w:val="Comment Text Char"/>
    <w:basedOn w:val="DefaultParagraphFont"/>
    <w:link w:val="CommentText"/>
    <w:rsid w:val="00074F71"/>
    <w:rPr>
      <w:sz w:val="20"/>
      <w:szCs w:val="20"/>
    </w:rPr>
  </w:style>
  <w:style w:type="paragraph" w:styleId="CommentSubject">
    <w:name w:val="annotation subject"/>
    <w:basedOn w:val="CommentText"/>
    <w:next w:val="CommentText"/>
    <w:link w:val="CommentSubjectChar"/>
    <w:rsid w:val="00074F71"/>
    <w:rPr>
      <w:b/>
      <w:bCs/>
    </w:rPr>
  </w:style>
  <w:style w:type="character" w:customStyle="1" w:styleId="CommentSubjectChar">
    <w:name w:val="Comment Subject Char"/>
    <w:basedOn w:val="CommentTextChar"/>
    <w:link w:val="CommentSubject"/>
    <w:rsid w:val="00074F71"/>
    <w:rPr>
      <w:b/>
      <w:bCs/>
      <w:sz w:val="20"/>
      <w:szCs w:val="20"/>
    </w:rPr>
  </w:style>
  <w:style w:type="character" w:styleId="FollowedHyperlink">
    <w:name w:val="FollowedHyperlink"/>
    <w:basedOn w:val="DefaultParagraphFont"/>
    <w:rsid w:val="00083DA8"/>
    <w:rPr>
      <w:color w:val="96607D" w:themeColor="followedHyperlink"/>
      <w:u w:val="single"/>
    </w:rPr>
  </w:style>
  <w:style w:type="character" w:styleId="UnresolvedMention">
    <w:name w:val="Unresolved Mention"/>
    <w:basedOn w:val="DefaultParagraphFont"/>
    <w:uiPriority w:val="99"/>
    <w:semiHidden/>
    <w:unhideWhenUsed/>
    <w:rsid w:val="0001057A"/>
    <w:rPr>
      <w:color w:val="605E5C"/>
      <w:shd w:val="clear" w:color="auto" w:fill="E1DFDD"/>
    </w:rPr>
  </w:style>
  <w:style w:type="paragraph" w:styleId="Revision">
    <w:name w:val="Revision"/>
    <w:hidden/>
    <w:rsid w:val="004B74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2013WR013918" TargetMode="External"/><Relationship Id="rId21" Type="http://schemas.openxmlformats.org/officeDocument/2006/relationships/hyperlink" Target="https://globalfutures.asu.edu/azclimate/climate/" TargetMode="External"/><Relationship Id="rId34" Type="http://schemas.openxmlformats.org/officeDocument/2006/relationships/hyperlink" Target="https://doi.org/10.3390/geosciences9110461" TargetMode="External"/><Relationship Id="rId42" Type="http://schemas.openxmlformats.org/officeDocument/2006/relationships/hyperlink" Target="https://doi.org/10.1038/s41893-022-00873-0" TargetMode="External"/><Relationship Id="rId47" Type="http://schemas.openxmlformats.org/officeDocument/2006/relationships/hyperlink" Target="https://doi.org/10.3390/hydrology9010005" TargetMode="External"/><Relationship Id="rId50" Type="http://schemas.openxmlformats.org/officeDocument/2006/relationships/hyperlink" Target="https://www.osti.gov/biblio/899413" TargetMode="External"/><Relationship Id="rId55" Type="http://schemas.openxmlformats.org/officeDocument/2006/relationships/hyperlink" Target="https://doi.org/10.1029/2020WR027349"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016/j.ejrh.2017.02.002" TargetMode="External"/><Relationship Id="rId11" Type="http://schemas.microsoft.com/office/2016/09/relationships/commentsIds" Target="commentsIds.xml"/><Relationship Id="rId24" Type="http://schemas.openxmlformats.org/officeDocument/2006/relationships/hyperlink" Target="https://doi.org/10.1002/hyp.13359" TargetMode="External"/><Relationship Id="rId32" Type="http://schemas.openxmlformats.org/officeDocument/2006/relationships/hyperlink" Target="https://doi.org/10.1002/joc.1688" TargetMode="External"/><Relationship Id="rId37" Type="http://schemas.openxmlformats.org/officeDocument/2006/relationships/hyperlink" Target="https://doi.org/10.5194/hess-27-495-2023" TargetMode="External"/><Relationship Id="rId40" Type="http://schemas.openxmlformats.org/officeDocument/2006/relationships/hyperlink" Target="https://doi.org/10.1016/S0022-1694(97)00125-X" TargetMode="External"/><Relationship Id="rId45" Type="http://schemas.openxmlformats.org/officeDocument/2006/relationships/hyperlink" Target="https://doi.org/10.1029/WR026i007p01465" TargetMode="External"/><Relationship Id="rId53" Type="http://schemas.openxmlformats.org/officeDocument/2006/relationships/hyperlink" Target="https://doi.org/10.1016/j.jhydrol.2018.11.025" TargetMode="External"/><Relationship Id="rId58" Type="http://schemas.openxmlformats.org/officeDocument/2006/relationships/hyperlink" Target="https://www.usgs.gov/special-topics/water-science-school/science/water-science-glossary"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29/2018JD028432"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doi.org/10.1111/j.1745-6584.1995.tb00046.x" TargetMode="External"/><Relationship Id="rId27" Type="http://schemas.openxmlformats.org/officeDocument/2006/relationships/hyperlink" Target="https://doi.org/10.3133/wri024051" TargetMode="External"/><Relationship Id="rId30" Type="http://schemas.openxmlformats.org/officeDocument/2006/relationships/hyperlink" Target="https://doi.org/10.1175/JHM-D-19-0232.1" TargetMode="External"/><Relationship Id="rId35" Type="http://schemas.openxmlformats.org/officeDocument/2006/relationships/hyperlink" Target="https://doi.org/10.1002/hyp.5675" TargetMode="External"/><Relationship Id="rId43" Type="http://schemas.openxmlformats.org/officeDocument/2006/relationships/hyperlink" Target="https://proceedings.neurips.cc/paper_files/paper/2017/file/8a20a8621978632d76c43dfd28b67767-Paper.pdf" TargetMode="External"/><Relationship Id="rId48" Type="http://schemas.openxmlformats.org/officeDocument/2006/relationships/hyperlink" Target="https://doi.org/10.1016/j.jhydrol.2007.12.018" TargetMode="External"/><Relationship Id="rId56" Type="http://schemas.openxmlformats.org/officeDocument/2006/relationships/hyperlink" Target="https://doi.org/10.1038/nclimate1744" TargetMode="External"/><Relationship Id="rId64" Type="http://schemas.openxmlformats.org/officeDocument/2006/relationships/footer" Target="footer1.xml"/><Relationship Id="rId8" Type="http://schemas.openxmlformats.org/officeDocument/2006/relationships/hyperlink" Target="https://prism.oregonstate.edu;" TargetMode="External"/><Relationship Id="rId51" Type="http://schemas.openxmlformats.org/officeDocument/2006/relationships/hyperlink" Target="https://doi.org/10.1029/2019WR025924"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61/(ASCE)HE.1943-5584.0002170" TargetMode="External"/><Relationship Id="rId33" Type="http://schemas.openxmlformats.org/officeDocument/2006/relationships/hyperlink" Target="https://doi.org/10.1002/9781119818625.ch4" TargetMode="External"/><Relationship Id="rId38" Type="http://schemas.openxmlformats.org/officeDocument/2006/relationships/hyperlink" Target="https://doi.org/10.1002/2016GL069121" TargetMode="External"/><Relationship Id="rId46" Type="http://schemas.openxmlformats.org/officeDocument/2006/relationships/hyperlink" Target="https://doi.org/10.1111/1752-1688.12546" TargetMode="External"/><Relationship Id="rId59" Type="http://schemas.openxmlformats.org/officeDocument/2006/relationships/hyperlink" Target="https://doi.org/10.1111/j.1752-1688.2007.00003.x" TargetMode="External"/><Relationship Id="rId67" Type="http://schemas.microsoft.com/office/2011/relationships/people" Target="people.xml"/><Relationship Id="rId20" Type="http://schemas.openxmlformats.org/officeDocument/2006/relationships/hyperlink" Target="https://doi.org/10.1016/j.jhydrol.2012.10.002" TargetMode="External"/><Relationship Id="rId41" Type="http://schemas.openxmlformats.org/officeDocument/2006/relationships/hyperlink" Target="https://www.iucn.org/resources/issues-brief/drylands-and-climate-change" TargetMode="External"/><Relationship Id="rId54" Type="http://schemas.openxmlformats.org/officeDocument/2006/relationships/hyperlink" Target="https://doi.org/10.3133/wri964040" TargetMode="External"/><Relationship Id="rId62" Type="http://schemas.openxmlformats.org/officeDocument/2006/relationships/hyperlink" Target="https://doi.org/10.1038/s41597-022-01493-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S0022-1694(99)00139-0" TargetMode="External"/><Relationship Id="rId28" Type="http://schemas.openxmlformats.org/officeDocument/2006/relationships/hyperlink" Target="https://doi.org/10.1016/j.jhydrol.2009.04.025" TargetMode="External"/><Relationship Id="rId36" Type="http://schemas.openxmlformats.org/officeDocument/2006/relationships/hyperlink" Target="https://doi.org/10.1016/j.jhydrol.2008.01.005" TargetMode="External"/><Relationship Id="rId49" Type="http://schemas.openxmlformats.org/officeDocument/2006/relationships/hyperlink" Target="https://doi.org/10.1002/hyp.6335" TargetMode="External"/><Relationship Id="rId57" Type="http://schemas.openxmlformats.org/officeDocument/2006/relationships/hyperlink" Target="http://wdr.water.usgs.gov/wy2007/search.jsp" TargetMode="External"/><Relationship Id="rId10" Type="http://schemas.microsoft.com/office/2011/relationships/commentsExtended" Target="commentsExtended.xml"/><Relationship Id="rId31" Type="http://schemas.openxmlformats.org/officeDocument/2006/relationships/hyperlink" Target="https://doi.org/10.1007/s10040-023-02702-w" TargetMode="External"/><Relationship Id="rId44" Type="http://schemas.openxmlformats.org/officeDocument/2006/relationships/hyperlink" Target="https://alert.fcd.maricopa.gov/alert/FWP_report_FINAL.pdf" TargetMode="External"/><Relationship Id="rId52" Type="http://schemas.openxmlformats.org/officeDocument/2006/relationships/hyperlink" Target="https://doi.org/10.3354/cr021219" TargetMode="External"/><Relationship Id="rId60" Type="http://schemas.openxmlformats.org/officeDocument/2006/relationships/hyperlink" Target="https://doi.org/10.1175/EI-D-21-0014.1"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5194/hess-13-2055-2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9188</Words>
  <Characters>52374</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Regional Base-Flow Index in Arid Landscapes Using Machine Learning and Instrumented Records</vt:lpstr>
    </vt:vector>
  </TitlesOfParts>
  <Company/>
  <LinksUpToDate>false</LinksUpToDate>
  <CharactersWithSpaces>6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Abraham E Springer;Neha Gupta;Temuulen Sankey;Benjamin Lucas</dc:creator>
  <cp:keywords/>
  <cp:lastModifiedBy>Caelum Mroczek</cp:lastModifiedBy>
  <cp:revision>1</cp:revision>
  <dcterms:created xsi:type="dcterms:W3CDTF">2025-06-26T14:58:00Z</dcterms:created>
  <dcterms:modified xsi:type="dcterms:W3CDTF">2025-09-0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